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A5B60" w14:textId="77777777" w:rsidR="004E6592" w:rsidRPr="00701500" w:rsidRDefault="004E6592" w:rsidP="002D5110">
      <w:pPr>
        <w:tabs>
          <w:tab w:val="left" w:pos="2452"/>
        </w:tabs>
        <w:spacing w:after="0" w:line="240" w:lineRule="auto"/>
        <w:jc w:val="center"/>
        <w:rPr>
          <w:rFonts w:cstheme="minorHAnsi"/>
          <w:b/>
          <w:bCs/>
          <w:sz w:val="32"/>
          <w:szCs w:val="32"/>
          <w:lang w:val="en-US"/>
        </w:rPr>
      </w:pPr>
      <w:bookmarkStart w:id="0" w:name="_Hlk83727047"/>
    </w:p>
    <w:p w14:paraId="0B77F8F1" w14:textId="18236207" w:rsidR="000F74F8" w:rsidRPr="00991E0E" w:rsidRDefault="002D5110" w:rsidP="002D5110">
      <w:pPr>
        <w:tabs>
          <w:tab w:val="left" w:pos="2452"/>
        </w:tabs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991E0E">
        <w:rPr>
          <w:rFonts w:cstheme="minorHAnsi"/>
          <w:b/>
          <w:bCs/>
          <w:sz w:val="28"/>
          <w:szCs w:val="28"/>
          <w:lang w:val="en-US"/>
        </w:rPr>
        <w:t xml:space="preserve">The Gumala Trust (GIPL) Annual General Meeting (AGM) Minutes                                                              Wanangkura Stadium, South Hedland                                                                     </w:t>
      </w:r>
      <w:r w:rsidR="00701500" w:rsidRPr="00991E0E">
        <w:rPr>
          <w:rFonts w:cstheme="minorHAnsi"/>
          <w:b/>
          <w:bCs/>
          <w:sz w:val="28"/>
          <w:szCs w:val="28"/>
          <w:lang w:val="en-US"/>
        </w:rPr>
        <w:t>Friday 21</w:t>
      </w:r>
      <w:r w:rsidR="00701500" w:rsidRPr="00991E0E">
        <w:rPr>
          <w:rFonts w:cstheme="minorHAnsi"/>
          <w:b/>
          <w:bCs/>
          <w:sz w:val="28"/>
          <w:szCs w:val="28"/>
          <w:vertAlign w:val="superscript"/>
          <w:lang w:val="en-US"/>
        </w:rPr>
        <w:t>st</w:t>
      </w:r>
      <w:r w:rsidR="00701500" w:rsidRPr="00991E0E">
        <w:rPr>
          <w:rFonts w:cstheme="minorHAnsi"/>
          <w:b/>
          <w:bCs/>
          <w:sz w:val="28"/>
          <w:szCs w:val="28"/>
          <w:lang w:val="en-US"/>
        </w:rPr>
        <w:t xml:space="preserve"> </w:t>
      </w:r>
      <w:r w:rsidRPr="00991E0E">
        <w:rPr>
          <w:rFonts w:cstheme="minorHAnsi"/>
          <w:b/>
          <w:bCs/>
          <w:sz w:val="28"/>
          <w:szCs w:val="28"/>
          <w:lang w:val="en-US"/>
        </w:rPr>
        <w:t>Oct 202</w:t>
      </w:r>
      <w:r w:rsidR="00701500" w:rsidRPr="00991E0E">
        <w:rPr>
          <w:rFonts w:cstheme="minorHAnsi"/>
          <w:b/>
          <w:bCs/>
          <w:sz w:val="28"/>
          <w:szCs w:val="28"/>
          <w:lang w:val="en-US"/>
        </w:rPr>
        <w:t>2</w:t>
      </w:r>
    </w:p>
    <w:p w14:paraId="1FC3DF61" w14:textId="77777777" w:rsidR="000F74F8" w:rsidRPr="00701500" w:rsidRDefault="000F74F8" w:rsidP="000F74F8">
      <w:pPr>
        <w:tabs>
          <w:tab w:val="left" w:pos="2452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3911F7D9" w14:textId="43E76C1D" w:rsidR="000F74F8" w:rsidRPr="00701500" w:rsidRDefault="000F74F8" w:rsidP="000F74F8">
      <w:pPr>
        <w:tabs>
          <w:tab w:val="left" w:pos="2452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701500">
        <w:rPr>
          <w:rFonts w:cstheme="minorHAnsi"/>
          <w:b/>
          <w:bCs/>
          <w:sz w:val="24"/>
          <w:szCs w:val="24"/>
        </w:rPr>
        <w:t xml:space="preserve">Attendance: </w:t>
      </w:r>
    </w:p>
    <w:p w14:paraId="2C44F843" w14:textId="668D80F0" w:rsidR="00934784" w:rsidRPr="00701500" w:rsidRDefault="00934784" w:rsidP="00934784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sz w:val="24"/>
          <w:szCs w:val="24"/>
        </w:rPr>
        <w:t>Chair</w:t>
      </w:r>
      <w:r w:rsidR="002C3205" w:rsidRPr="00701500">
        <w:rPr>
          <w:rFonts w:cstheme="minorHAnsi"/>
          <w:sz w:val="24"/>
          <w:szCs w:val="24"/>
        </w:rPr>
        <w:t>person</w:t>
      </w:r>
      <w:r w:rsidRPr="00701500">
        <w:rPr>
          <w:rFonts w:cstheme="minorHAnsi"/>
          <w:sz w:val="24"/>
          <w:szCs w:val="24"/>
        </w:rPr>
        <w:t xml:space="preserve"> </w:t>
      </w:r>
      <w:r w:rsidR="004B1BD2" w:rsidRPr="00701500">
        <w:rPr>
          <w:rFonts w:cstheme="minorHAnsi"/>
          <w:sz w:val="24"/>
          <w:szCs w:val="24"/>
        </w:rPr>
        <w:t>Ian McPherson</w:t>
      </w:r>
      <w:r w:rsidRPr="00701500">
        <w:rPr>
          <w:rFonts w:cstheme="minorHAnsi"/>
          <w:sz w:val="24"/>
          <w:szCs w:val="24"/>
        </w:rPr>
        <w:t xml:space="preserve"> – </w:t>
      </w:r>
      <w:r w:rsidR="004B1BD2" w:rsidRPr="00701500">
        <w:rPr>
          <w:rFonts w:cstheme="minorHAnsi"/>
          <w:sz w:val="24"/>
          <w:szCs w:val="24"/>
        </w:rPr>
        <w:t>IM</w:t>
      </w:r>
    </w:p>
    <w:p w14:paraId="6CF4E4CC" w14:textId="49F4B2FD" w:rsidR="00934784" w:rsidRPr="00701500" w:rsidRDefault="00934784" w:rsidP="00934784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sz w:val="24"/>
          <w:szCs w:val="24"/>
        </w:rPr>
        <w:t>Director Helen Smith – HS</w:t>
      </w:r>
    </w:p>
    <w:p w14:paraId="09FA6ABC" w14:textId="4B83814E" w:rsidR="00934784" w:rsidRPr="00701500" w:rsidRDefault="00934784" w:rsidP="00934784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sz w:val="24"/>
          <w:szCs w:val="24"/>
        </w:rPr>
        <w:t>Director Claire Geash – CG</w:t>
      </w:r>
    </w:p>
    <w:p w14:paraId="66DD7540" w14:textId="6A67463F" w:rsidR="00934784" w:rsidRPr="00701500" w:rsidRDefault="00934784" w:rsidP="00934784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sz w:val="24"/>
          <w:szCs w:val="24"/>
        </w:rPr>
        <w:t xml:space="preserve">Director </w:t>
      </w:r>
      <w:r w:rsidR="004B1BD2" w:rsidRPr="00701500">
        <w:rPr>
          <w:rFonts w:cstheme="minorHAnsi"/>
          <w:sz w:val="24"/>
          <w:szCs w:val="24"/>
        </w:rPr>
        <w:t>Yale Bolto</w:t>
      </w:r>
      <w:r w:rsidRPr="00701500">
        <w:rPr>
          <w:rFonts w:cstheme="minorHAnsi"/>
          <w:sz w:val="24"/>
          <w:szCs w:val="24"/>
        </w:rPr>
        <w:t xml:space="preserve"> – </w:t>
      </w:r>
      <w:r w:rsidR="004B1BD2" w:rsidRPr="00701500">
        <w:rPr>
          <w:rFonts w:cstheme="minorHAnsi"/>
          <w:sz w:val="24"/>
          <w:szCs w:val="24"/>
        </w:rPr>
        <w:t>YB</w:t>
      </w:r>
    </w:p>
    <w:p w14:paraId="58E818FA" w14:textId="38166E16" w:rsidR="00934784" w:rsidRPr="00701500" w:rsidRDefault="00934784" w:rsidP="00934784">
      <w:pPr>
        <w:tabs>
          <w:tab w:val="left" w:pos="2452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701500">
        <w:rPr>
          <w:rFonts w:cstheme="minorHAnsi"/>
          <w:bCs/>
          <w:sz w:val="24"/>
          <w:szCs w:val="24"/>
        </w:rPr>
        <w:t>Director Roy Tommy – RT</w:t>
      </w:r>
    </w:p>
    <w:p w14:paraId="149B0893" w14:textId="7CC6D290" w:rsidR="000F74F8" w:rsidRPr="00701500" w:rsidRDefault="004B1BD2" w:rsidP="000F74F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sz w:val="24"/>
          <w:szCs w:val="24"/>
        </w:rPr>
        <w:t>Director Brett Ingram - BI</w:t>
      </w:r>
    </w:p>
    <w:p w14:paraId="7D8E234A" w14:textId="77777777" w:rsidR="00AB20CF" w:rsidRPr="00701500" w:rsidRDefault="00AB20CF" w:rsidP="000F74F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6AF705D5" w14:textId="6E9E962B" w:rsidR="002C3205" w:rsidRPr="00701500" w:rsidRDefault="002C3205" w:rsidP="000F74F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701500">
        <w:rPr>
          <w:rFonts w:cstheme="minorHAnsi"/>
          <w:b/>
          <w:bCs/>
          <w:sz w:val="24"/>
          <w:szCs w:val="24"/>
        </w:rPr>
        <w:t>Staff</w:t>
      </w:r>
    </w:p>
    <w:p w14:paraId="5DA9DE08" w14:textId="7048291D" w:rsidR="002C3205" w:rsidRPr="00701500" w:rsidRDefault="002C3205" w:rsidP="002C3205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sz w:val="24"/>
          <w:szCs w:val="24"/>
        </w:rPr>
        <w:t>John Raftis</w:t>
      </w:r>
      <w:r w:rsidR="00FE3E92">
        <w:rPr>
          <w:rFonts w:cstheme="minorHAnsi"/>
          <w:sz w:val="24"/>
          <w:szCs w:val="24"/>
        </w:rPr>
        <w:t>,</w:t>
      </w:r>
      <w:r w:rsidRPr="00701500">
        <w:rPr>
          <w:rFonts w:cstheme="minorHAnsi"/>
          <w:sz w:val="24"/>
          <w:szCs w:val="24"/>
        </w:rPr>
        <w:t xml:space="preserve"> </w:t>
      </w:r>
      <w:r w:rsidR="00C26684">
        <w:rPr>
          <w:rFonts w:cstheme="minorHAnsi"/>
          <w:sz w:val="24"/>
          <w:szCs w:val="24"/>
        </w:rPr>
        <w:t xml:space="preserve">the GIPL </w:t>
      </w:r>
      <w:r w:rsidRPr="00701500">
        <w:rPr>
          <w:rFonts w:cstheme="minorHAnsi"/>
          <w:sz w:val="24"/>
          <w:szCs w:val="24"/>
        </w:rPr>
        <w:t>Exec</w:t>
      </w:r>
      <w:r w:rsidR="00DE25B0">
        <w:rPr>
          <w:rFonts w:cstheme="minorHAnsi"/>
          <w:sz w:val="24"/>
          <w:szCs w:val="24"/>
        </w:rPr>
        <w:t>utive</w:t>
      </w:r>
      <w:r w:rsidRPr="00701500">
        <w:rPr>
          <w:rFonts w:cstheme="minorHAnsi"/>
          <w:sz w:val="24"/>
          <w:szCs w:val="24"/>
        </w:rPr>
        <w:t xml:space="preserve"> Officer – JR</w:t>
      </w:r>
    </w:p>
    <w:p w14:paraId="58B7D00B" w14:textId="37D36AD1" w:rsidR="002C3205" w:rsidRDefault="002C3205" w:rsidP="002C3205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sz w:val="24"/>
          <w:szCs w:val="24"/>
        </w:rPr>
        <w:t>Kirsty Whiteoak</w:t>
      </w:r>
      <w:r w:rsidR="00FE3E92">
        <w:rPr>
          <w:rFonts w:cstheme="minorHAnsi"/>
          <w:sz w:val="24"/>
          <w:szCs w:val="24"/>
        </w:rPr>
        <w:t>,</w:t>
      </w:r>
      <w:r w:rsidRPr="00701500">
        <w:rPr>
          <w:rFonts w:cstheme="minorHAnsi"/>
          <w:sz w:val="24"/>
          <w:szCs w:val="24"/>
        </w:rPr>
        <w:t xml:space="preserve"> </w:t>
      </w:r>
      <w:r w:rsidR="00C26684">
        <w:rPr>
          <w:rFonts w:cstheme="minorHAnsi"/>
          <w:sz w:val="24"/>
          <w:szCs w:val="24"/>
        </w:rPr>
        <w:t>the GIPL</w:t>
      </w:r>
      <w:r w:rsidRPr="00701500">
        <w:rPr>
          <w:rFonts w:cstheme="minorHAnsi"/>
          <w:sz w:val="24"/>
          <w:szCs w:val="24"/>
        </w:rPr>
        <w:t xml:space="preserve"> </w:t>
      </w:r>
      <w:r w:rsidR="00991E0E">
        <w:rPr>
          <w:rFonts w:cstheme="minorHAnsi"/>
          <w:sz w:val="24"/>
          <w:szCs w:val="24"/>
        </w:rPr>
        <w:t xml:space="preserve">PA and </w:t>
      </w:r>
      <w:r w:rsidRPr="00701500">
        <w:rPr>
          <w:rFonts w:cstheme="minorHAnsi"/>
          <w:sz w:val="24"/>
          <w:szCs w:val="24"/>
        </w:rPr>
        <w:t xml:space="preserve">Office Manager </w:t>
      </w:r>
    </w:p>
    <w:p w14:paraId="2C9AAAF5" w14:textId="449D38FE" w:rsidR="00C26684" w:rsidRDefault="00C26684" w:rsidP="002C3205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EA046C2" w14:textId="14A05069" w:rsidR="00C26684" w:rsidRPr="00C26684" w:rsidRDefault="00C26684" w:rsidP="002C3205">
      <w:pPr>
        <w:tabs>
          <w:tab w:val="left" w:pos="2452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C26684">
        <w:rPr>
          <w:rFonts w:cstheme="minorHAnsi"/>
          <w:b/>
          <w:bCs/>
          <w:sz w:val="24"/>
          <w:szCs w:val="24"/>
        </w:rPr>
        <w:t>Invited</w:t>
      </w:r>
    </w:p>
    <w:p w14:paraId="2C7305AA" w14:textId="75C936F1" w:rsidR="00C26684" w:rsidRPr="007B5A47" w:rsidRDefault="007B5A47" w:rsidP="007B5A47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hris Nicoloff </w:t>
      </w:r>
      <w:r w:rsidR="00541A81">
        <w:rPr>
          <w:rFonts w:cstheme="minorHAnsi"/>
          <w:sz w:val="24"/>
          <w:szCs w:val="24"/>
        </w:rPr>
        <w:t>–</w:t>
      </w:r>
      <w:r>
        <w:rPr>
          <w:rFonts w:cstheme="minorHAnsi"/>
          <w:sz w:val="24"/>
          <w:szCs w:val="24"/>
        </w:rPr>
        <w:t xml:space="preserve"> </w:t>
      </w:r>
      <w:r w:rsidR="00541A81">
        <w:rPr>
          <w:rFonts w:cstheme="minorHAnsi"/>
          <w:sz w:val="24"/>
          <w:szCs w:val="24"/>
        </w:rPr>
        <w:t xml:space="preserve">Hall Chadwick's </w:t>
      </w:r>
      <w:r w:rsidR="00C26684" w:rsidRPr="007B5A47">
        <w:rPr>
          <w:rFonts w:cstheme="minorHAnsi"/>
          <w:sz w:val="24"/>
          <w:szCs w:val="24"/>
        </w:rPr>
        <w:t>Auditor</w:t>
      </w:r>
    </w:p>
    <w:p w14:paraId="6BCB8102" w14:textId="390B6912" w:rsidR="00C26684" w:rsidRDefault="00C26684" w:rsidP="00C26684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tuart </w:t>
      </w:r>
      <w:r w:rsidRPr="00DE25B0">
        <w:rPr>
          <w:rFonts w:cstheme="minorHAnsi"/>
          <w:sz w:val="24"/>
          <w:szCs w:val="24"/>
        </w:rPr>
        <w:t xml:space="preserve">Beattie - </w:t>
      </w:r>
      <w:r w:rsidR="00DE25B0" w:rsidRPr="00DE25B0">
        <w:rPr>
          <w:rFonts w:cstheme="minorHAnsi"/>
          <w:color w:val="000000"/>
          <w:sz w:val="24"/>
          <w:szCs w:val="24"/>
          <w:lang w:val="en-US" w:eastAsia="en-AU"/>
        </w:rPr>
        <w:t>Senior Vice President, Financial Adviser  </w:t>
      </w:r>
      <w:r w:rsidR="00DE25B0" w:rsidRPr="00DE25B0">
        <w:rPr>
          <w:rFonts w:cstheme="minorHAnsi"/>
          <w:sz w:val="24"/>
          <w:szCs w:val="24"/>
        </w:rPr>
        <w:t xml:space="preserve"> </w:t>
      </w:r>
      <w:r w:rsidRPr="00DE25B0">
        <w:rPr>
          <w:rFonts w:cstheme="minorHAnsi"/>
          <w:sz w:val="24"/>
          <w:szCs w:val="24"/>
        </w:rPr>
        <w:t>Morgan Stanley</w:t>
      </w:r>
      <w:r w:rsidRPr="00C26684">
        <w:rPr>
          <w:rFonts w:cstheme="minorHAnsi"/>
          <w:sz w:val="24"/>
          <w:szCs w:val="24"/>
        </w:rPr>
        <w:t xml:space="preserve"> </w:t>
      </w:r>
    </w:p>
    <w:p w14:paraId="237B5CCD" w14:textId="77777777" w:rsidR="00466DC7" w:rsidRPr="00C26684" w:rsidRDefault="00466DC7" w:rsidP="00C26684">
      <w:pPr>
        <w:tabs>
          <w:tab w:val="left" w:pos="2452"/>
        </w:tabs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0FD6237" w14:textId="38B6532A" w:rsidR="00466DC7" w:rsidRPr="00701500" w:rsidRDefault="00466DC7" w:rsidP="00466DC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701500">
        <w:rPr>
          <w:rFonts w:cstheme="minorHAnsi"/>
          <w:b/>
          <w:bCs/>
          <w:sz w:val="24"/>
          <w:szCs w:val="24"/>
        </w:rPr>
        <w:t>Apologies</w:t>
      </w:r>
      <w:r w:rsidRPr="00541A81">
        <w:rPr>
          <w:rFonts w:cstheme="minorHAnsi"/>
          <w:b/>
          <w:bCs/>
          <w:sz w:val="24"/>
          <w:szCs w:val="24"/>
        </w:rPr>
        <w:t xml:space="preserve">: </w:t>
      </w:r>
      <w:r w:rsidRPr="00541A81">
        <w:rPr>
          <w:rFonts w:cstheme="minorHAnsi"/>
          <w:sz w:val="24"/>
          <w:szCs w:val="24"/>
        </w:rPr>
        <w:t>Liza J</w:t>
      </w:r>
      <w:r w:rsidR="0044485A" w:rsidRPr="00541A81">
        <w:rPr>
          <w:rFonts w:cstheme="minorHAnsi"/>
          <w:sz w:val="24"/>
          <w:szCs w:val="24"/>
        </w:rPr>
        <w:t>anakievski</w:t>
      </w:r>
      <w:r>
        <w:rPr>
          <w:rFonts w:cstheme="minorHAnsi"/>
          <w:sz w:val="24"/>
          <w:szCs w:val="24"/>
        </w:rPr>
        <w:t xml:space="preserve"> from Giles Wade</w:t>
      </w:r>
    </w:p>
    <w:p w14:paraId="33AD517F" w14:textId="77777777" w:rsidR="002C3205" w:rsidRPr="00701500" w:rsidRDefault="002C3205" w:rsidP="000F74F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675EA81" w14:textId="5A80C81A" w:rsidR="000F74F8" w:rsidRPr="00701500" w:rsidRDefault="000F74F8" w:rsidP="000F74F8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701500">
        <w:rPr>
          <w:rFonts w:cstheme="minorHAnsi"/>
          <w:b/>
          <w:bCs/>
          <w:sz w:val="24"/>
          <w:szCs w:val="24"/>
        </w:rPr>
        <w:t xml:space="preserve">Teleconference: </w:t>
      </w:r>
    </w:p>
    <w:p w14:paraId="1102DA34" w14:textId="77777777" w:rsidR="00AB20CF" w:rsidRPr="00701500" w:rsidRDefault="00AB20CF" w:rsidP="000F74F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46D03FE" w14:textId="0C2DF79C" w:rsidR="00AB20CF" w:rsidRPr="00701500" w:rsidRDefault="00AB20CF" w:rsidP="00AB20CF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b/>
          <w:sz w:val="24"/>
          <w:szCs w:val="24"/>
        </w:rPr>
        <w:t>Minute Taker</w:t>
      </w:r>
      <w:r w:rsidRPr="00701500">
        <w:rPr>
          <w:rFonts w:cstheme="minorHAnsi"/>
          <w:bCs/>
          <w:sz w:val="24"/>
          <w:szCs w:val="24"/>
        </w:rPr>
        <w:t xml:space="preserve">: Kirsty Whiteoak </w:t>
      </w:r>
    </w:p>
    <w:p w14:paraId="3C9AA6B8" w14:textId="77777777" w:rsidR="00991E0E" w:rsidRDefault="00991E0E" w:rsidP="00991E0E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  <w:highlight w:val="yellow"/>
        </w:rPr>
      </w:pPr>
      <w:bookmarkStart w:id="1" w:name="_Hlk87528784"/>
    </w:p>
    <w:p w14:paraId="567AAEC7" w14:textId="1C3BC8FF" w:rsidR="00991E0E" w:rsidRPr="003E0986" w:rsidRDefault="00991E0E" w:rsidP="00991E0E">
      <w:pPr>
        <w:tabs>
          <w:tab w:val="left" w:pos="1134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3E0986">
        <w:rPr>
          <w:rFonts w:cstheme="minorHAnsi"/>
          <w:b/>
          <w:bCs/>
          <w:sz w:val="24"/>
          <w:szCs w:val="24"/>
        </w:rPr>
        <w:t>Welcome of Country</w:t>
      </w:r>
    </w:p>
    <w:p w14:paraId="3B8FF1CB" w14:textId="085173C8" w:rsidR="00991E0E" w:rsidRPr="00701500" w:rsidRDefault="00991E0E" w:rsidP="00991E0E">
      <w:pPr>
        <w:tabs>
          <w:tab w:val="left" w:pos="1134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840491">
        <w:rPr>
          <w:rFonts w:cstheme="minorHAnsi"/>
          <w:sz w:val="24"/>
          <w:szCs w:val="24"/>
        </w:rPr>
        <w:t xml:space="preserve">Chairperson McPherson thanked </w:t>
      </w:r>
      <w:r w:rsidR="00323403">
        <w:rPr>
          <w:rFonts w:cstheme="minorHAnsi"/>
          <w:sz w:val="24"/>
          <w:szCs w:val="24"/>
        </w:rPr>
        <w:t>John Todd</w:t>
      </w:r>
      <w:r w:rsidR="00FE3E92">
        <w:rPr>
          <w:rFonts w:cstheme="minorHAnsi"/>
          <w:sz w:val="24"/>
          <w:szCs w:val="24"/>
        </w:rPr>
        <w:t>,</w:t>
      </w:r>
      <w:r w:rsidRPr="00840491">
        <w:rPr>
          <w:rFonts w:cstheme="minorHAnsi"/>
          <w:sz w:val="24"/>
          <w:szCs w:val="24"/>
        </w:rPr>
        <w:t xml:space="preserve"> a Traditional Owner who conducted a welcome to country.</w:t>
      </w:r>
    </w:p>
    <w:bookmarkEnd w:id="1"/>
    <w:p w14:paraId="569B2F54" w14:textId="77777777" w:rsidR="00991E0E" w:rsidRDefault="00991E0E" w:rsidP="00991E0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233BE3E9" w14:textId="73B4044D" w:rsidR="00AB20CF" w:rsidRPr="00991E0E" w:rsidRDefault="00991E0E" w:rsidP="00991E0E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1. </w:t>
      </w:r>
      <w:r w:rsidR="00AB20CF" w:rsidRPr="00991E0E">
        <w:rPr>
          <w:rFonts w:cstheme="minorHAnsi"/>
          <w:b/>
          <w:sz w:val="24"/>
          <w:szCs w:val="24"/>
        </w:rPr>
        <w:t>Meeting Opening</w:t>
      </w:r>
    </w:p>
    <w:p w14:paraId="4BA3368A" w14:textId="34ADEF5D" w:rsidR="00AB20CF" w:rsidRPr="00701500" w:rsidRDefault="00AB20CF" w:rsidP="00AB20CF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701500">
        <w:rPr>
          <w:rFonts w:cstheme="minorHAnsi"/>
          <w:sz w:val="24"/>
          <w:szCs w:val="24"/>
        </w:rPr>
        <w:t xml:space="preserve">The meeting was declared open at </w:t>
      </w:r>
      <w:r w:rsidR="00840491">
        <w:rPr>
          <w:rFonts w:cstheme="minorHAnsi"/>
          <w:sz w:val="24"/>
          <w:szCs w:val="24"/>
        </w:rPr>
        <w:t>3:05</w:t>
      </w:r>
      <w:r w:rsidR="004B1BD2" w:rsidRPr="00323403">
        <w:rPr>
          <w:rFonts w:cstheme="minorHAnsi"/>
          <w:sz w:val="24"/>
          <w:szCs w:val="24"/>
        </w:rPr>
        <w:t xml:space="preserve"> </w:t>
      </w:r>
      <w:r w:rsidRPr="00323403">
        <w:rPr>
          <w:rFonts w:cstheme="minorHAnsi"/>
          <w:sz w:val="24"/>
          <w:szCs w:val="24"/>
        </w:rPr>
        <w:t>pm</w:t>
      </w:r>
    </w:p>
    <w:p w14:paraId="66B886E2" w14:textId="77777777" w:rsidR="00AB20CF" w:rsidRPr="00701500" w:rsidRDefault="00AB20CF" w:rsidP="00AB20CF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79F8E04" w14:textId="121C46A9" w:rsidR="00AB20CF" w:rsidRPr="00701500" w:rsidRDefault="00991E0E" w:rsidP="00AB20CF">
      <w:pPr>
        <w:tabs>
          <w:tab w:val="left" w:pos="284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2. </w:t>
      </w:r>
      <w:r w:rsidR="00AB20CF" w:rsidRPr="00701500">
        <w:rPr>
          <w:rFonts w:cstheme="minorHAnsi"/>
          <w:b/>
          <w:bCs/>
          <w:sz w:val="24"/>
          <w:szCs w:val="24"/>
        </w:rPr>
        <w:t>Minutes Silence</w:t>
      </w:r>
    </w:p>
    <w:p w14:paraId="2F1809E5" w14:textId="15CA65B9" w:rsidR="00AB20CF" w:rsidRPr="00701500" w:rsidRDefault="00DE25B0" w:rsidP="00AB20CF">
      <w:pPr>
        <w:spacing w:after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IM</w:t>
      </w:r>
      <w:r w:rsidR="00AB20CF" w:rsidRPr="00701500">
        <w:rPr>
          <w:rFonts w:cstheme="minorHAnsi"/>
          <w:sz w:val="24"/>
          <w:szCs w:val="24"/>
          <w:lang w:val="en-US"/>
        </w:rPr>
        <w:t xml:space="preserve"> requested all attendees to observe a minute</w:t>
      </w:r>
      <w:r w:rsidR="00FE3E92">
        <w:rPr>
          <w:rFonts w:cstheme="minorHAnsi"/>
          <w:sz w:val="24"/>
          <w:szCs w:val="24"/>
          <w:lang w:val="en-US"/>
        </w:rPr>
        <w:t>'</w:t>
      </w:r>
      <w:r w:rsidR="00990F89" w:rsidRPr="00701500">
        <w:rPr>
          <w:rFonts w:cstheme="minorHAnsi"/>
          <w:sz w:val="24"/>
          <w:szCs w:val="24"/>
          <w:lang w:val="en-US"/>
        </w:rPr>
        <w:t>s</w:t>
      </w:r>
      <w:r w:rsidR="00AB20CF" w:rsidRPr="00701500">
        <w:rPr>
          <w:rFonts w:cstheme="minorHAnsi"/>
          <w:sz w:val="24"/>
          <w:szCs w:val="24"/>
          <w:lang w:val="en-US"/>
        </w:rPr>
        <w:t xml:space="preserve"> silence.</w:t>
      </w:r>
    </w:p>
    <w:p w14:paraId="021E9520" w14:textId="77777777" w:rsidR="00AB20CF" w:rsidRPr="00701500" w:rsidRDefault="00AB20CF" w:rsidP="00AB20CF">
      <w:pPr>
        <w:spacing w:after="0"/>
        <w:rPr>
          <w:rFonts w:cstheme="minorHAnsi"/>
          <w:b/>
          <w:bCs/>
          <w:sz w:val="24"/>
          <w:szCs w:val="24"/>
          <w:lang w:val="en-US"/>
        </w:rPr>
      </w:pPr>
    </w:p>
    <w:p w14:paraId="7562207C" w14:textId="61CF7DDC" w:rsidR="00AB20CF" w:rsidRPr="00701500" w:rsidRDefault="00991E0E" w:rsidP="00AB20CF">
      <w:pPr>
        <w:spacing w:after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3. </w:t>
      </w:r>
      <w:r w:rsidR="00AB20CF" w:rsidRPr="00701500">
        <w:rPr>
          <w:rFonts w:cstheme="minorHAnsi"/>
          <w:b/>
          <w:bCs/>
          <w:sz w:val="24"/>
          <w:szCs w:val="24"/>
          <w:lang w:val="en-US"/>
        </w:rPr>
        <w:t>Confirmation of meeting chair:</w:t>
      </w:r>
      <w:r w:rsidR="00AB20CF" w:rsidRPr="00701500">
        <w:rPr>
          <w:rFonts w:cstheme="minorHAnsi"/>
          <w:sz w:val="24"/>
          <w:szCs w:val="24"/>
          <w:lang w:val="en-US"/>
        </w:rPr>
        <w:t xml:space="preserve"> </w:t>
      </w:r>
    </w:p>
    <w:p w14:paraId="1E6A6BD4" w14:textId="2127A0D3" w:rsidR="00AB20CF" w:rsidRPr="00701500" w:rsidRDefault="004B1BD2" w:rsidP="00AB20CF">
      <w:pPr>
        <w:spacing w:after="0"/>
        <w:rPr>
          <w:rFonts w:cstheme="minorHAnsi"/>
          <w:sz w:val="24"/>
          <w:szCs w:val="24"/>
        </w:rPr>
      </w:pPr>
      <w:r w:rsidRPr="007B5A47">
        <w:rPr>
          <w:rFonts w:cstheme="minorHAnsi"/>
          <w:sz w:val="24"/>
          <w:szCs w:val="24"/>
        </w:rPr>
        <w:t>IM</w:t>
      </w:r>
      <w:r w:rsidR="00717993" w:rsidRPr="00701500">
        <w:rPr>
          <w:rFonts w:cstheme="minorHAnsi"/>
          <w:sz w:val="24"/>
          <w:szCs w:val="24"/>
        </w:rPr>
        <w:t xml:space="preserve"> </w:t>
      </w:r>
      <w:bookmarkStart w:id="2" w:name="_Hlk87528757"/>
      <w:r w:rsidR="00717993" w:rsidRPr="00701500">
        <w:rPr>
          <w:rFonts w:cstheme="minorHAnsi"/>
          <w:sz w:val="24"/>
          <w:szCs w:val="24"/>
        </w:rPr>
        <w:t xml:space="preserve">sought nominations across the floor to appoint Chairperson for the meeting, </w:t>
      </w:r>
      <w:r w:rsidR="00FE3E92">
        <w:rPr>
          <w:rFonts w:cstheme="minorHAnsi"/>
          <w:sz w:val="24"/>
          <w:szCs w:val="24"/>
        </w:rPr>
        <w:t xml:space="preserve">but </w:t>
      </w:r>
      <w:r w:rsidR="00717993" w:rsidRPr="00701500">
        <w:rPr>
          <w:rFonts w:cstheme="minorHAnsi"/>
          <w:sz w:val="24"/>
          <w:szCs w:val="24"/>
        </w:rPr>
        <w:t>no nominations were received.</w:t>
      </w:r>
    </w:p>
    <w:bookmarkEnd w:id="2"/>
    <w:p w14:paraId="38F45EE4" w14:textId="77777777" w:rsidR="00717993" w:rsidRPr="00701500" w:rsidRDefault="00717993" w:rsidP="00AB20CF">
      <w:pPr>
        <w:spacing w:after="0"/>
        <w:rPr>
          <w:rFonts w:cstheme="minorHAnsi"/>
          <w:sz w:val="24"/>
          <w:szCs w:val="24"/>
          <w:lang w:val="en-US"/>
        </w:rPr>
      </w:pPr>
    </w:p>
    <w:p w14:paraId="73B76666" w14:textId="1C3F99A3" w:rsidR="00AB20CF" w:rsidRPr="00701500" w:rsidRDefault="004B1BD2" w:rsidP="00AB20CF">
      <w:pPr>
        <w:spacing w:after="0"/>
        <w:rPr>
          <w:rFonts w:cstheme="minorHAnsi"/>
          <w:sz w:val="24"/>
          <w:szCs w:val="24"/>
          <w:lang w:val="en-US"/>
        </w:rPr>
      </w:pPr>
      <w:r w:rsidRPr="007B5A47">
        <w:rPr>
          <w:rFonts w:cstheme="minorHAnsi"/>
          <w:sz w:val="24"/>
          <w:szCs w:val="24"/>
          <w:lang w:val="en-US"/>
        </w:rPr>
        <w:t>IM</w:t>
      </w:r>
      <w:r w:rsidR="00AB20CF" w:rsidRPr="00701500">
        <w:rPr>
          <w:rFonts w:cstheme="minorHAnsi"/>
          <w:sz w:val="24"/>
          <w:szCs w:val="24"/>
          <w:lang w:val="en-US"/>
        </w:rPr>
        <w:t xml:space="preserve"> </w:t>
      </w:r>
      <w:r w:rsidR="00DE25B0">
        <w:rPr>
          <w:rFonts w:cstheme="minorHAnsi"/>
          <w:sz w:val="24"/>
          <w:szCs w:val="24"/>
          <w:lang w:val="en-US"/>
        </w:rPr>
        <w:t>was declared Chairperson for the meeting</w:t>
      </w:r>
    </w:p>
    <w:p w14:paraId="14B22F6E" w14:textId="77777777" w:rsidR="000F74F8" w:rsidRPr="00701500" w:rsidRDefault="000F74F8" w:rsidP="000F74F8">
      <w:pPr>
        <w:pStyle w:val="Default"/>
        <w:jc w:val="both"/>
        <w:rPr>
          <w:rFonts w:asciiTheme="minorHAnsi" w:hAnsiTheme="minorHAnsi" w:cstheme="minorHAnsi"/>
        </w:rPr>
      </w:pPr>
    </w:p>
    <w:p w14:paraId="672E687B" w14:textId="701C5129" w:rsidR="000F74F8" w:rsidRPr="00701500" w:rsidRDefault="00991E0E" w:rsidP="000F74F8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4. </w:t>
      </w:r>
      <w:r w:rsidR="00AB20CF" w:rsidRPr="00701500">
        <w:rPr>
          <w:rFonts w:cstheme="minorHAnsi"/>
          <w:b/>
          <w:sz w:val="24"/>
          <w:szCs w:val="24"/>
        </w:rPr>
        <w:t xml:space="preserve">Member </w:t>
      </w:r>
      <w:r w:rsidR="000F74F8" w:rsidRPr="00701500">
        <w:rPr>
          <w:rFonts w:cstheme="minorHAnsi"/>
          <w:b/>
          <w:sz w:val="24"/>
          <w:szCs w:val="24"/>
        </w:rPr>
        <w:t>Apologies:</w:t>
      </w:r>
      <w:r w:rsidR="00AB20CF" w:rsidRPr="00701500">
        <w:rPr>
          <w:rFonts w:cstheme="minorHAnsi"/>
          <w:b/>
          <w:sz w:val="24"/>
          <w:szCs w:val="24"/>
        </w:rPr>
        <w:t xml:space="preserve"> </w:t>
      </w:r>
    </w:p>
    <w:p w14:paraId="5E5EF532" w14:textId="35108A7F" w:rsidR="000F74F8" w:rsidRPr="00701500" w:rsidRDefault="000F74F8" w:rsidP="000F74F8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01F5812E" w14:textId="6B9FE95C" w:rsidR="007278E7" w:rsidRPr="00701500" w:rsidRDefault="002C3205" w:rsidP="007278E7">
      <w:pPr>
        <w:tabs>
          <w:tab w:val="left" w:pos="2452"/>
          <w:tab w:val="left" w:pos="7058"/>
        </w:tabs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b/>
          <w:bCs/>
          <w:sz w:val="24"/>
          <w:szCs w:val="24"/>
        </w:rPr>
        <w:t xml:space="preserve">Members Attendance: </w:t>
      </w:r>
      <w:r w:rsidR="00DA75BE">
        <w:rPr>
          <w:rFonts w:cstheme="minorHAnsi"/>
          <w:sz w:val="24"/>
          <w:szCs w:val="24"/>
        </w:rPr>
        <w:t>743</w:t>
      </w:r>
      <w:r w:rsidR="004B1BD2" w:rsidRPr="00701500">
        <w:rPr>
          <w:rFonts w:cstheme="minorHAnsi"/>
          <w:sz w:val="24"/>
          <w:szCs w:val="24"/>
        </w:rPr>
        <w:t xml:space="preserve"> </w:t>
      </w:r>
      <w:r w:rsidRPr="00701500">
        <w:rPr>
          <w:rFonts w:cstheme="minorHAnsi"/>
          <w:sz w:val="24"/>
          <w:szCs w:val="24"/>
        </w:rPr>
        <w:t xml:space="preserve">registered – </w:t>
      </w:r>
      <w:r w:rsidRPr="00701500">
        <w:rPr>
          <w:rFonts w:cstheme="minorHAnsi"/>
          <w:i/>
          <w:iCs/>
          <w:sz w:val="24"/>
          <w:szCs w:val="24"/>
        </w:rPr>
        <w:t xml:space="preserve">please see attached sheet </w:t>
      </w:r>
      <w:r w:rsidR="00D024BC" w:rsidRPr="00701500">
        <w:rPr>
          <w:rFonts w:cstheme="minorHAnsi"/>
          <w:i/>
          <w:iCs/>
          <w:sz w:val="24"/>
          <w:szCs w:val="24"/>
        </w:rPr>
        <w:tab/>
      </w:r>
      <w:bookmarkEnd w:id="0"/>
    </w:p>
    <w:p w14:paraId="60AF1E48" w14:textId="77777777" w:rsidR="001051BD" w:rsidRPr="00701500" w:rsidRDefault="001051BD" w:rsidP="00D351EA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E76F7E8" w14:textId="77777777" w:rsidR="00701500" w:rsidRDefault="00701500" w:rsidP="00D351EA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6D7043A7" w14:textId="096295D9" w:rsidR="00AB20CF" w:rsidRPr="00701500" w:rsidRDefault="00991E0E" w:rsidP="00D351EA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5. Minutes of Previous Meeting </w:t>
      </w:r>
    </w:p>
    <w:p w14:paraId="41D5DA62" w14:textId="77777777" w:rsidR="00AB20CF" w:rsidRPr="00701500" w:rsidRDefault="00AB20CF" w:rsidP="00D351EA">
      <w:pPr>
        <w:tabs>
          <w:tab w:val="left" w:pos="1134"/>
        </w:tabs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5A007D9" w14:textId="603558E0" w:rsidR="00F57EAC" w:rsidRPr="00701500" w:rsidRDefault="004B1BD2" w:rsidP="00F57EAC">
      <w:pPr>
        <w:spacing w:after="0"/>
        <w:rPr>
          <w:rFonts w:cstheme="minorHAnsi"/>
          <w:sz w:val="24"/>
          <w:szCs w:val="24"/>
          <w:lang w:val="en-US"/>
        </w:rPr>
      </w:pPr>
      <w:r w:rsidRPr="00701500">
        <w:rPr>
          <w:rFonts w:cstheme="minorHAnsi"/>
          <w:sz w:val="24"/>
          <w:szCs w:val="24"/>
          <w:lang w:val="en-US"/>
        </w:rPr>
        <w:t>IM</w:t>
      </w:r>
      <w:r w:rsidR="00F57EAC" w:rsidRPr="00701500">
        <w:rPr>
          <w:rFonts w:cstheme="minorHAnsi"/>
          <w:sz w:val="24"/>
          <w:szCs w:val="24"/>
          <w:lang w:val="en-US"/>
        </w:rPr>
        <w:t xml:space="preserve"> advised that the minutes of </w:t>
      </w:r>
      <w:r w:rsidR="009F683E" w:rsidRPr="00701500">
        <w:rPr>
          <w:rFonts w:cstheme="minorHAnsi"/>
          <w:sz w:val="24"/>
          <w:szCs w:val="24"/>
          <w:lang w:val="en-US"/>
        </w:rPr>
        <w:t xml:space="preserve">the </w:t>
      </w:r>
      <w:r w:rsidR="00F57EAC" w:rsidRPr="00701500">
        <w:rPr>
          <w:rFonts w:cstheme="minorHAnsi"/>
          <w:sz w:val="24"/>
          <w:szCs w:val="24"/>
          <w:lang w:val="en-US"/>
        </w:rPr>
        <w:t xml:space="preserve">AGM </w:t>
      </w:r>
      <w:r w:rsidR="009F683E" w:rsidRPr="00701500">
        <w:rPr>
          <w:rFonts w:cstheme="minorHAnsi"/>
          <w:sz w:val="24"/>
          <w:szCs w:val="24"/>
          <w:lang w:val="en-US"/>
        </w:rPr>
        <w:t xml:space="preserve">held </w:t>
      </w:r>
      <w:r w:rsidR="00F57EAC" w:rsidRPr="00701500">
        <w:rPr>
          <w:rFonts w:cstheme="minorHAnsi"/>
          <w:sz w:val="24"/>
          <w:szCs w:val="24"/>
          <w:lang w:val="en-US"/>
        </w:rPr>
        <w:t xml:space="preserve">in </w:t>
      </w:r>
      <w:r w:rsidRPr="00701500">
        <w:rPr>
          <w:rFonts w:cstheme="minorHAnsi"/>
          <w:sz w:val="24"/>
          <w:szCs w:val="24"/>
          <w:lang w:val="en-US"/>
        </w:rPr>
        <w:t>Oct</w:t>
      </w:r>
      <w:r w:rsidR="00F57EAC" w:rsidRPr="00701500">
        <w:rPr>
          <w:rFonts w:cstheme="minorHAnsi"/>
          <w:sz w:val="24"/>
          <w:szCs w:val="24"/>
          <w:lang w:val="en-US"/>
        </w:rPr>
        <w:t xml:space="preserve"> 2021 are to be reviewed and passed. </w:t>
      </w:r>
      <w:r w:rsidRPr="00701500">
        <w:rPr>
          <w:rFonts w:cstheme="minorHAnsi"/>
          <w:sz w:val="24"/>
          <w:szCs w:val="24"/>
          <w:lang w:val="en-US"/>
        </w:rPr>
        <w:t>IM</w:t>
      </w:r>
      <w:r w:rsidR="00F57EAC" w:rsidRPr="00701500">
        <w:rPr>
          <w:rFonts w:cstheme="minorHAnsi"/>
          <w:sz w:val="24"/>
          <w:szCs w:val="24"/>
          <w:lang w:val="en-US"/>
        </w:rPr>
        <w:t xml:space="preserve"> a</w:t>
      </w:r>
      <w:r w:rsidR="00FE3E92">
        <w:rPr>
          <w:rFonts w:cstheme="minorHAnsi"/>
          <w:sz w:val="24"/>
          <w:szCs w:val="24"/>
          <w:lang w:val="en-US"/>
        </w:rPr>
        <w:t>nnounc</w:t>
      </w:r>
      <w:r w:rsidR="00F57EAC" w:rsidRPr="00701500">
        <w:rPr>
          <w:rFonts w:cstheme="minorHAnsi"/>
          <w:sz w:val="24"/>
          <w:szCs w:val="24"/>
          <w:lang w:val="en-US"/>
        </w:rPr>
        <w:t xml:space="preserve">ed that copies of </w:t>
      </w:r>
      <w:r w:rsidR="00FE3E92">
        <w:rPr>
          <w:rFonts w:cstheme="minorHAnsi"/>
          <w:sz w:val="24"/>
          <w:szCs w:val="24"/>
          <w:lang w:val="en-US"/>
        </w:rPr>
        <w:t xml:space="preserve">the </w:t>
      </w:r>
      <w:r w:rsidR="00F57EAC" w:rsidRPr="00701500">
        <w:rPr>
          <w:rFonts w:cstheme="minorHAnsi"/>
          <w:sz w:val="24"/>
          <w:szCs w:val="24"/>
          <w:lang w:val="en-US"/>
        </w:rPr>
        <w:t xml:space="preserve">minutes were </w:t>
      </w:r>
      <w:r w:rsidR="00FE3E92">
        <w:rPr>
          <w:rFonts w:cstheme="minorHAnsi"/>
          <w:sz w:val="24"/>
          <w:szCs w:val="24"/>
          <w:lang w:val="en-US"/>
        </w:rPr>
        <w:t>made available</w:t>
      </w:r>
      <w:r w:rsidR="0018143C" w:rsidRPr="00701500">
        <w:rPr>
          <w:rFonts w:cstheme="minorHAnsi"/>
          <w:sz w:val="24"/>
          <w:szCs w:val="24"/>
          <w:lang w:val="en-US"/>
        </w:rPr>
        <w:t xml:space="preserve"> to Ben</w:t>
      </w:r>
      <w:r w:rsidR="00FE3E92">
        <w:rPr>
          <w:rFonts w:cstheme="minorHAnsi"/>
          <w:sz w:val="24"/>
          <w:szCs w:val="24"/>
          <w:lang w:val="en-US"/>
        </w:rPr>
        <w:t>efici</w:t>
      </w:r>
      <w:r w:rsidR="0018143C" w:rsidRPr="00701500">
        <w:rPr>
          <w:rFonts w:cstheme="minorHAnsi"/>
          <w:sz w:val="24"/>
          <w:szCs w:val="24"/>
          <w:lang w:val="en-US"/>
        </w:rPr>
        <w:t xml:space="preserve">aries </w:t>
      </w:r>
      <w:r w:rsidR="00F57EAC" w:rsidRPr="00701500">
        <w:rPr>
          <w:rFonts w:cstheme="minorHAnsi"/>
          <w:sz w:val="24"/>
          <w:szCs w:val="24"/>
          <w:lang w:val="en-US"/>
        </w:rPr>
        <w:t xml:space="preserve">along with the </w:t>
      </w:r>
      <w:r w:rsidR="00FE3E92">
        <w:rPr>
          <w:rFonts w:cstheme="minorHAnsi"/>
          <w:sz w:val="24"/>
          <w:szCs w:val="24"/>
          <w:lang w:val="en-US"/>
        </w:rPr>
        <w:t>meeting notice</w:t>
      </w:r>
      <w:r w:rsidR="0011670B" w:rsidRPr="00701500">
        <w:rPr>
          <w:rFonts w:cstheme="minorHAnsi"/>
          <w:sz w:val="24"/>
          <w:szCs w:val="24"/>
          <w:lang w:val="en-US"/>
        </w:rPr>
        <w:t>.</w:t>
      </w:r>
    </w:p>
    <w:p w14:paraId="6625394D" w14:textId="77777777" w:rsidR="00F57EAC" w:rsidRPr="00701500" w:rsidRDefault="00F57EAC" w:rsidP="004261C6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D1D7B00" w14:textId="628310DD" w:rsidR="005A4962" w:rsidRPr="00701500" w:rsidRDefault="005A4962" w:rsidP="005A4962">
      <w:pPr>
        <w:shd w:val="clear" w:color="auto" w:fill="C6D9F1" w:themeFill="text2" w:themeFillTint="33"/>
        <w:jc w:val="both"/>
        <w:rPr>
          <w:rFonts w:cstheme="minorHAnsi"/>
          <w:b/>
          <w:sz w:val="24"/>
          <w:szCs w:val="24"/>
        </w:rPr>
      </w:pPr>
      <w:bookmarkStart w:id="3" w:name="_Hlk67600561"/>
      <w:bookmarkStart w:id="4" w:name="_Hlk50986002"/>
      <w:bookmarkStart w:id="5" w:name="_Hlk43545234"/>
      <w:r w:rsidRPr="00701500">
        <w:rPr>
          <w:rFonts w:cstheme="minorHAnsi"/>
          <w:b/>
          <w:sz w:val="24"/>
          <w:szCs w:val="24"/>
        </w:rPr>
        <w:t xml:space="preserve">Resolution </w:t>
      </w:r>
      <w:r w:rsidR="00CE103B" w:rsidRPr="00701500">
        <w:rPr>
          <w:rFonts w:cstheme="minorHAnsi"/>
          <w:b/>
          <w:sz w:val="24"/>
          <w:szCs w:val="24"/>
        </w:rPr>
        <w:t>01/202</w:t>
      </w:r>
      <w:r w:rsidR="00701500">
        <w:rPr>
          <w:rFonts w:cstheme="minorHAnsi"/>
          <w:b/>
          <w:sz w:val="24"/>
          <w:szCs w:val="24"/>
        </w:rPr>
        <w:t>2</w:t>
      </w:r>
      <w:r w:rsidR="00CE103B" w:rsidRPr="00701500">
        <w:rPr>
          <w:rFonts w:cstheme="minorHAnsi"/>
          <w:b/>
          <w:sz w:val="24"/>
          <w:szCs w:val="24"/>
        </w:rPr>
        <w:t>102</w:t>
      </w:r>
      <w:r w:rsidR="00701500">
        <w:rPr>
          <w:rFonts w:cstheme="minorHAnsi"/>
          <w:b/>
          <w:sz w:val="24"/>
          <w:szCs w:val="24"/>
        </w:rPr>
        <w:t>1</w:t>
      </w:r>
    </w:p>
    <w:p w14:paraId="2F047103" w14:textId="25700C34" w:rsidR="005A4962" w:rsidRPr="00C16B90" w:rsidRDefault="00C16B90" w:rsidP="005A4962">
      <w:pPr>
        <w:shd w:val="clear" w:color="auto" w:fill="C6D9F1" w:themeFill="text2" w:themeFillTint="33"/>
        <w:jc w:val="both"/>
        <w:rPr>
          <w:rFonts w:eastAsia="Calibri" w:cstheme="minorHAnsi"/>
          <w:sz w:val="24"/>
          <w:szCs w:val="24"/>
        </w:rPr>
      </w:pPr>
      <w:r w:rsidRPr="00C16B90">
        <w:rPr>
          <w:rFonts w:eastAsia="Calibri" w:cstheme="minorHAnsi"/>
          <w:sz w:val="24"/>
          <w:szCs w:val="24"/>
        </w:rPr>
        <w:t>The minutes are a true and accurate record of the GIPL AGM held in Port Hedland on Saturday</w:t>
      </w:r>
      <w:r w:rsidR="00FE3E92">
        <w:rPr>
          <w:rFonts w:eastAsia="Calibri" w:cstheme="minorHAnsi"/>
          <w:sz w:val="24"/>
          <w:szCs w:val="24"/>
        </w:rPr>
        <w:t>,</w:t>
      </w:r>
      <w:r w:rsidRPr="00C16B90">
        <w:rPr>
          <w:rFonts w:eastAsia="Calibri" w:cstheme="minorHAnsi"/>
          <w:sz w:val="24"/>
          <w:szCs w:val="24"/>
        </w:rPr>
        <w:t xml:space="preserve"> </w:t>
      </w:r>
      <w:r w:rsidR="00540310">
        <w:rPr>
          <w:rFonts w:eastAsia="Calibri" w:cstheme="minorHAnsi"/>
          <w:sz w:val="24"/>
          <w:szCs w:val="24"/>
        </w:rPr>
        <w:t>23 October</w:t>
      </w:r>
      <w:r w:rsidRPr="00C16B90">
        <w:rPr>
          <w:rFonts w:eastAsia="Calibri" w:cstheme="minorHAnsi"/>
          <w:sz w:val="24"/>
          <w:szCs w:val="24"/>
        </w:rPr>
        <w:t xml:space="preserve"> 2021.</w:t>
      </w:r>
    </w:p>
    <w:p w14:paraId="58705AE7" w14:textId="4149E798" w:rsidR="005A4962" w:rsidRPr="00701500" w:rsidRDefault="005A4962" w:rsidP="005A4962">
      <w:pPr>
        <w:shd w:val="clear" w:color="auto" w:fill="C6D9F1" w:themeFill="text2" w:themeFillTint="33"/>
        <w:tabs>
          <w:tab w:val="left" w:pos="5700"/>
        </w:tabs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FE3E92">
        <w:rPr>
          <w:rFonts w:cstheme="minorHAnsi"/>
          <w:b/>
          <w:sz w:val="24"/>
          <w:szCs w:val="24"/>
        </w:rPr>
        <w:t>Moved</w:t>
      </w:r>
      <w:r w:rsidRPr="00701500">
        <w:rPr>
          <w:rFonts w:cstheme="minorHAnsi"/>
          <w:bCs/>
          <w:sz w:val="24"/>
          <w:szCs w:val="24"/>
        </w:rPr>
        <w:t>:</w:t>
      </w:r>
      <w:r w:rsidR="00840491">
        <w:rPr>
          <w:rFonts w:cstheme="minorHAnsi"/>
          <w:bCs/>
          <w:sz w:val="24"/>
          <w:szCs w:val="24"/>
        </w:rPr>
        <w:t xml:space="preserve"> Jaime Hughes </w:t>
      </w:r>
      <w:r w:rsidRPr="00701500">
        <w:rPr>
          <w:rFonts w:cstheme="minorHAnsi"/>
          <w:bCs/>
          <w:sz w:val="24"/>
          <w:szCs w:val="24"/>
        </w:rPr>
        <w:tab/>
      </w:r>
    </w:p>
    <w:p w14:paraId="695C2F73" w14:textId="35CAC304" w:rsidR="005A4962" w:rsidRPr="00701500" w:rsidRDefault="005A4962" w:rsidP="005A4962">
      <w:pPr>
        <w:shd w:val="clear" w:color="auto" w:fill="C6D9F1" w:themeFill="text2" w:themeFillTint="33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FE3E92">
        <w:rPr>
          <w:rFonts w:cstheme="minorHAnsi"/>
          <w:b/>
          <w:sz w:val="24"/>
          <w:szCs w:val="24"/>
        </w:rPr>
        <w:t>Seconded</w:t>
      </w:r>
      <w:r w:rsidRPr="00701500">
        <w:rPr>
          <w:rFonts w:cstheme="minorHAnsi"/>
          <w:bCs/>
          <w:sz w:val="24"/>
          <w:szCs w:val="24"/>
        </w:rPr>
        <w:t xml:space="preserve">: </w:t>
      </w:r>
      <w:r w:rsidR="00840491">
        <w:rPr>
          <w:rFonts w:cstheme="minorHAnsi"/>
          <w:bCs/>
          <w:sz w:val="24"/>
          <w:szCs w:val="24"/>
        </w:rPr>
        <w:t>Jessica Hughes</w:t>
      </w:r>
    </w:p>
    <w:p w14:paraId="03A8016D" w14:textId="1F5F23AB" w:rsidR="00882BD3" w:rsidRPr="00701500" w:rsidRDefault="00701730" w:rsidP="005A4962">
      <w:pPr>
        <w:shd w:val="clear" w:color="auto" w:fill="C6D9F1" w:themeFill="text2" w:themeFillTint="33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701500">
        <w:rPr>
          <w:rFonts w:cstheme="minorHAnsi"/>
          <w:bCs/>
          <w:sz w:val="24"/>
          <w:szCs w:val="24"/>
        </w:rPr>
        <w:t xml:space="preserve">Approved </w:t>
      </w:r>
    </w:p>
    <w:bookmarkEnd w:id="3"/>
    <w:bookmarkEnd w:id="4"/>
    <w:bookmarkEnd w:id="5"/>
    <w:p w14:paraId="10953F53" w14:textId="77777777" w:rsidR="005A4962" w:rsidRPr="00701500" w:rsidRDefault="005A4962" w:rsidP="005A4962">
      <w:pPr>
        <w:pStyle w:val="ListParagraph"/>
        <w:tabs>
          <w:tab w:val="left" w:pos="2505"/>
        </w:tabs>
        <w:spacing w:after="0" w:line="240" w:lineRule="auto"/>
        <w:ind w:left="1260"/>
        <w:rPr>
          <w:rFonts w:cstheme="minorHAnsi"/>
          <w:b/>
          <w:sz w:val="24"/>
          <w:szCs w:val="24"/>
        </w:rPr>
      </w:pPr>
    </w:p>
    <w:p w14:paraId="7C6B2ED7" w14:textId="77777777" w:rsidR="00663FE4" w:rsidRPr="00701500" w:rsidRDefault="00663FE4" w:rsidP="0051074A">
      <w:pPr>
        <w:tabs>
          <w:tab w:val="left" w:pos="2505"/>
        </w:tabs>
        <w:spacing w:after="0" w:line="240" w:lineRule="auto"/>
        <w:rPr>
          <w:rFonts w:cstheme="minorHAnsi"/>
          <w:b/>
          <w:sz w:val="24"/>
          <w:szCs w:val="24"/>
        </w:rPr>
      </w:pPr>
    </w:p>
    <w:p w14:paraId="135380B1" w14:textId="5690DC77" w:rsidR="00991E0E" w:rsidRPr="00991E0E" w:rsidRDefault="00991E0E" w:rsidP="00991E0E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6. </w:t>
      </w:r>
      <w:r w:rsidRPr="00991E0E">
        <w:rPr>
          <w:rFonts w:cstheme="minorHAnsi"/>
          <w:b/>
          <w:bCs/>
          <w:sz w:val="24"/>
          <w:szCs w:val="24"/>
        </w:rPr>
        <w:t>Financial Reports for the Year Ending 30 June 2022</w:t>
      </w:r>
    </w:p>
    <w:p w14:paraId="4C0AA2AF" w14:textId="77777777" w:rsidR="002C3205" w:rsidRPr="00991E0E" w:rsidRDefault="002C3205" w:rsidP="005D13C7">
      <w:pPr>
        <w:tabs>
          <w:tab w:val="left" w:pos="2505"/>
        </w:tabs>
        <w:spacing w:after="0" w:line="240" w:lineRule="auto"/>
        <w:rPr>
          <w:rFonts w:cstheme="minorHAnsi"/>
          <w:bCs/>
          <w:sz w:val="24"/>
          <w:szCs w:val="24"/>
        </w:rPr>
      </w:pPr>
    </w:p>
    <w:p w14:paraId="08064B03" w14:textId="71E7411D" w:rsidR="00991E0E" w:rsidRDefault="002C3205" w:rsidP="00D83D8E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 w:rsidRPr="00991E0E">
        <w:rPr>
          <w:rFonts w:cstheme="minorHAnsi"/>
          <w:sz w:val="24"/>
          <w:szCs w:val="24"/>
          <w:lang w:val="en-US"/>
        </w:rPr>
        <w:t>JR presented the Financial Report</w:t>
      </w:r>
      <w:r w:rsidR="007278E7" w:rsidRPr="00991E0E">
        <w:rPr>
          <w:rFonts w:cstheme="minorHAnsi"/>
          <w:sz w:val="24"/>
          <w:szCs w:val="24"/>
          <w:lang w:val="en-US"/>
        </w:rPr>
        <w:t xml:space="preserve"> </w:t>
      </w:r>
      <w:r w:rsidR="00BA0C5B">
        <w:rPr>
          <w:rFonts w:cstheme="minorHAnsi"/>
          <w:sz w:val="24"/>
          <w:szCs w:val="24"/>
          <w:lang w:val="en-US"/>
        </w:rPr>
        <w:t xml:space="preserve">visually with a </w:t>
      </w:r>
      <w:r w:rsidR="00D83D8E">
        <w:rPr>
          <w:rFonts w:cstheme="minorHAnsi"/>
          <w:sz w:val="24"/>
          <w:szCs w:val="24"/>
          <w:lang w:val="en-US"/>
        </w:rPr>
        <w:t>video</w:t>
      </w:r>
      <w:r w:rsidR="00BA0C5B">
        <w:rPr>
          <w:rFonts w:cstheme="minorHAnsi"/>
          <w:sz w:val="24"/>
          <w:szCs w:val="24"/>
          <w:lang w:val="en-US"/>
        </w:rPr>
        <w:t xml:space="preserve"> for Members to watch</w:t>
      </w:r>
      <w:r w:rsidRPr="00991E0E">
        <w:rPr>
          <w:rFonts w:cstheme="minorHAnsi"/>
          <w:sz w:val="24"/>
          <w:szCs w:val="24"/>
          <w:lang w:val="en-US"/>
        </w:rPr>
        <w:t xml:space="preserve"> in detail</w:t>
      </w:r>
      <w:r w:rsidR="00D83D8E">
        <w:rPr>
          <w:rFonts w:cstheme="minorHAnsi"/>
          <w:sz w:val="24"/>
          <w:szCs w:val="24"/>
          <w:lang w:val="en-US"/>
        </w:rPr>
        <w:t>.</w:t>
      </w:r>
      <w:r w:rsidR="00BA0C5B">
        <w:rPr>
          <w:rFonts w:cstheme="minorHAnsi"/>
          <w:sz w:val="24"/>
          <w:szCs w:val="24"/>
          <w:lang w:val="en-US"/>
        </w:rPr>
        <w:t xml:space="preserve"> The topics highlighted were:</w:t>
      </w:r>
    </w:p>
    <w:p w14:paraId="4FB9E447" w14:textId="76EF75A3" w:rsidR="00BA0C5B" w:rsidRDefault="00BA0C5B" w:rsidP="00D83D8E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5B80D2B1" w14:textId="4C9BF23F" w:rsidR="00FE3E92" w:rsidRPr="00FE3E92" w:rsidRDefault="00FE3E92" w:rsidP="00D83D8E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 w:rsidRPr="00FE3E92">
        <w:rPr>
          <w:rFonts w:cstheme="minorHAnsi"/>
          <w:sz w:val="24"/>
          <w:szCs w:val="24"/>
          <w:lang w:val="en-US"/>
        </w:rPr>
        <w:t xml:space="preserve">Financials </w:t>
      </w:r>
    </w:p>
    <w:p w14:paraId="41398815" w14:textId="22C9F304" w:rsidR="00BA0C5B" w:rsidRDefault="00BA0C5B" w:rsidP="00BA0C5B">
      <w:pPr>
        <w:pStyle w:val="ListParagraph"/>
        <w:numPr>
          <w:ilvl w:val="0"/>
          <w:numId w:val="23"/>
        </w:num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Total </w:t>
      </w:r>
      <w:r w:rsidR="00FE3E92">
        <w:rPr>
          <w:rFonts w:cstheme="minorHAnsi"/>
          <w:sz w:val="24"/>
          <w:szCs w:val="24"/>
          <w:lang w:val="en-US"/>
        </w:rPr>
        <w:t>r</w:t>
      </w:r>
      <w:r>
        <w:rPr>
          <w:rFonts w:cstheme="minorHAnsi"/>
          <w:sz w:val="24"/>
          <w:szCs w:val="24"/>
          <w:lang w:val="en-US"/>
        </w:rPr>
        <w:t>evenue at $40.3M</w:t>
      </w:r>
    </w:p>
    <w:p w14:paraId="35A417E0" w14:textId="5AEBD911" w:rsidR="00BA0C5B" w:rsidRDefault="00BA0C5B" w:rsidP="00BA0C5B">
      <w:pPr>
        <w:pStyle w:val="ListParagraph"/>
        <w:numPr>
          <w:ilvl w:val="0"/>
          <w:numId w:val="23"/>
        </w:num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New allocation for </w:t>
      </w:r>
      <w:r w:rsidR="00FE3E92">
        <w:rPr>
          <w:rFonts w:cstheme="minorHAnsi"/>
          <w:sz w:val="24"/>
          <w:szCs w:val="24"/>
          <w:lang w:val="en-US"/>
        </w:rPr>
        <w:t xml:space="preserve">the </w:t>
      </w:r>
      <w:r>
        <w:rPr>
          <w:rFonts w:cstheme="minorHAnsi"/>
          <w:sz w:val="24"/>
          <w:szCs w:val="24"/>
          <w:lang w:val="en-US"/>
        </w:rPr>
        <w:t>program</w:t>
      </w:r>
      <w:r w:rsidR="00FE3E92">
        <w:rPr>
          <w:rFonts w:cstheme="minorHAnsi"/>
          <w:sz w:val="24"/>
          <w:szCs w:val="24"/>
          <w:lang w:val="en-US"/>
        </w:rPr>
        <w:t>s</w:t>
      </w:r>
      <w:r>
        <w:rPr>
          <w:rFonts w:cstheme="minorHAnsi"/>
          <w:sz w:val="24"/>
          <w:szCs w:val="24"/>
          <w:lang w:val="en-US"/>
        </w:rPr>
        <w:t xml:space="preserve"> at $19.1M</w:t>
      </w:r>
    </w:p>
    <w:p w14:paraId="08C4BB10" w14:textId="6E130AF3" w:rsidR="00BA0C5B" w:rsidRDefault="00BA0C5B" w:rsidP="00BA0C5B">
      <w:pPr>
        <w:pStyle w:val="ListParagraph"/>
        <w:numPr>
          <w:ilvl w:val="0"/>
          <w:numId w:val="23"/>
        </w:num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Future funds value at $158M</w:t>
      </w:r>
    </w:p>
    <w:p w14:paraId="1A4C8C79" w14:textId="77777777" w:rsidR="00BA0C5B" w:rsidRDefault="00BA0C5B" w:rsidP="00BA0C5B">
      <w:pPr>
        <w:pStyle w:val="ListParagraph"/>
        <w:numPr>
          <w:ilvl w:val="0"/>
          <w:numId w:val="23"/>
        </w:num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1191 Total adult Beneficiaries </w:t>
      </w:r>
    </w:p>
    <w:p w14:paraId="231E6196" w14:textId="5986426D" w:rsidR="00BA0C5B" w:rsidRDefault="00BA0C5B" w:rsidP="00BA0C5B">
      <w:pPr>
        <w:pStyle w:val="ListParagraph"/>
        <w:numPr>
          <w:ilvl w:val="0"/>
          <w:numId w:val="23"/>
        </w:num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YULA (Ri</w:t>
      </w:r>
      <w:r w:rsidR="00DE25B0">
        <w:rPr>
          <w:rFonts w:cstheme="minorHAnsi"/>
          <w:sz w:val="24"/>
          <w:szCs w:val="24"/>
          <w:lang w:val="en-US"/>
        </w:rPr>
        <w:t>o</w:t>
      </w:r>
      <w:r>
        <w:rPr>
          <w:rFonts w:cstheme="minorHAnsi"/>
          <w:sz w:val="24"/>
          <w:szCs w:val="24"/>
          <w:lang w:val="en-US"/>
        </w:rPr>
        <w:t xml:space="preserve"> Tinto) Revenue at $32.5M</w:t>
      </w:r>
    </w:p>
    <w:p w14:paraId="1BE4E987" w14:textId="77777777" w:rsidR="00BA0C5B" w:rsidRDefault="00BA0C5B" w:rsidP="00BA0C5B">
      <w:pPr>
        <w:pStyle w:val="ListParagraph"/>
        <w:numPr>
          <w:ilvl w:val="0"/>
          <w:numId w:val="23"/>
        </w:num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GEPL $0</w:t>
      </w:r>
    </w:p>
    <w:p w14:paraId="48F50F2F" w14:textId="387C9700" w:rsidR="00BA0C5B" w:rsidRDefault="00BA0C5B" w:rsidP="00BA0C5B">
      <w:pPr>
        <w:pStyle w:val="ListParagraph"/>
        <w:numPr>
          <w:ilvl w:val="0"/>
          <w:numId w:val="23"/>
        </w:num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$8.4M on GIPL and GAC operational costs</w:t>
      </w:r>
    </w:p>
    <w:p w14:paraId="5652DF88" w14:textId="22EFB990" w:rsidR="00BA0C5B" w:rsidRDefault="00BA0C5B" w:rsidP="00BA0C5B">
      <w:pPr>
        <w:pStyle w:val="ListParagraph"/>
        <w:numPr>
          <w:ilvl w:val="0"/>
          <w:numId w:val="23"/>
        </w:num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Available income </w:t>
      </w:r>
      <w:r w:rsidR="00DE25B0">
        <w:rPr>
          <w:rFonts w:cstheme="minorHAnsi"/>
          <w:sz w:val="24"/>
          <w:szCs w:val="24"/>
          <w:lang w:val="en-US"/>
        </w:rPr>
        <w:t xml:space="preserve">allocated with </w:t>
      </w:r>
      <w:r>
        <w:rPr>
          <w:rFonts w:cstheme="minorHAnsi"/>
          <w:sz w:val="24"/>
          <w:szCs w:val="24"/>
          <w:lang w:val="en-US"/>
        </w:rPr>
        <w:t>$19.1M for Member Program</w:t>
      </w:r>
      <w:r w:rsidR="00FC3DBB">
        <w:rPr>
          <w:rFonts w:cstheme="minorHAnsi"/>
          <w:sz w:val="24"/>
          <w:szCs w:val="24"/>
          <w:lang w:val="en-US"/>
        </w:rPr>
        <w:t>s</w:t>
      </w:r>
      <w:r>
        <w:rPr>
          <w:rFonts w:cstheme="minorHAnsi"/>
          <w:sz w:val="24"/>
          <w:szCs w:val="24"/>
          <w:lang w:val="en-US"/>
        </w:rPr>
        <w:t xml:space="preserve"> and $12.7M on Future Funds</w:t>
      </w:r>
    </w:p>
    <w:p w14:paraId="61443607" w14:textId="77777777" w:rsidR="00FF5FE3" w:rsidRDefault="00FF5FE3" w:rsidP="00BA0C5B">
      <w:pPr>
        <w:pStyle w:val="ListParagraph"/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34A7E894" w14:textId="1A39EEC7" w:rsidR="00FF5FE3" w:rsidRPr="00FF5FE3" w:rsidRDefault="00BA0C5B" w:rsidP="00FF5FE3">
      <w:pPr>
        <w:pStyle w:val="ListParagraph"/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 w:rsidRPr="00FF5FE3">
        <w:rPr>
          <w:rFonts w:cstheme="minorHAnsi"/>
          <w:sz w:val="24"/>
          <w:szCs w:val="24"/>
          <w:lang w:val="en-US"/>
        </w:rPr>
        <w:tab/>
      </w:r>
    </w:p>
    <w:p w14:paraId="302B727B" w14:textId="067F849B" w:rsidR="00FE3E92" w:rsidRDefault="00FF5FE3" w:rsidP="00FE3E92">
      <w:pPr>
        <w:spacing w:after="0"/>
        <w:rPr>
          <w:sz w:val="24"/>
          <w:szCs w:val="24"/>
        </w:rPr>
      </w:pPr>
      <w:r w:rsidRPr="00FF5FE3">
        <w:rPr>
          <w:sz w:val="24"/>
          <w:szCs w:val="24"/>
        </w:rPr>
        <w:t xml:space="preserve">5-year joint strategic plan goals </w:t>
      </w:r>
      <w:r>
        <w:rPr>
          <w:sz w:val="24"/>
          <w:szCs w:val="24"/>
        </w:rPr>
        <w:t xml:space="preserve">highlighted </w:t>
      </w:r>
      <w:r w:rsidR="00DE25B0">
        <w:rPr>
          <w:sz w:val="24"/>
          <w:szCs w:val="24"/>
        </w:rPr>
        <w:t>the following</w:t>
      </w:r>
      <w:r>
        <w:rPr>
          <w:sz w:val="24"/>
          <w:szCs w:val="24"/>
        </w:rPr>
        <w:t>;</w:t>
      </w:r>
      <w:r w:rsidRPr="00FF5FE3">
        <w:rPr>
          <w:sz w:val="24"/>
          <w:szCs w:val="24"/>
        </w:rPr>
        <w:t xml:space="preserve"> </w:t>
      </w:r>
    </w:p>
    <w:p w14:paraId="77D6C06E" w14:textId="51C58C7D" w:rsidR="00FF5FE3" w:rsidRPr="00FE3E92" w:rsidRDefault="00FF5FE3" w:rsidP="00FE3E92">
      <w:pPr>
        <w:pStyle w:val="ListParagraph"/>
        <w:numPr>
          <w:ilvl w:val="0"/>
          <w:numId w:val="23"/>
        </w:numPr>
        <w:spacing w:after="0"/>
        <w:rPr>
          <w:sz w:val="24"/>
          <w:szCs w:val="24"/>
        </w:rPr>
      </w:pPr>
      <w:r w:rsidRPr="00FE3E92">
        <w:rPr>
          <w:sz w:val="24"/>
          <w:szCs w:val="24"/>
        </w:rPr>
        <w:t xml:space="preserve">piloting a social housing program, Investigating the feasibility of dedicated Gumala housing or accommodation for Members travelling for medical reasons to Perth and Port Hedland medical facilities, and </w:t>
      </w:r>
      <w:r w:rsidR="00FE3E92" w:rsidRPr="00FE3E92">
        <w:rPr>
          <w:sz w:val="24"/>
          <w:szCs w:val="24"/>
        </w:rPr>
        <w:t>managing</w:t>
      </w:r>
      <w:r w:rsidRPr="00FE3E92">
        <w:rPr>
          <w:sz w:val="24"/>
          <w:szCs w:val="24"/>
        </w:rPr>
        <w:t xml:space="preserve"> the benefits from the Future Fund to optimise revenue and growth and increase social outcomes delivered.</w:t>
      </w:r>
    </w:p>
    <w:p w14:paraId="7EE72787" w14:textId="3238D961" w:rsidR="00FF5FE3" w:rsidRDefault="00FF5FE3" w:rsidP="00FF5FE3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49F83B13" w14:textId="77777777" w:rsidR="00DD7667" w:rsidRDefault="00DD7667" w:rsidP="00FF5FE3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49DCE914" w14:textId="26240B65" w:rsidR="00FF5FE3" w:rsidRPr="00FF5FE3" w:rsidRDefault="00FF5FE3" w:rsidP="00FF5FE3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Properties</w:t>
      </w:r>
      <w:r w:rsidR="00DE25B0">
        <w:rPr>
          <w:rFonts w:cstheme="minorHAnsi"/>
          <w:sz w:val="24"/>
          <w:szCs w:val="24"/>
          <w:lang w:val="en-US"/>
        </w:rPr>
        <w:t xml:space="preserve"> were outlined as:</w:t>
      </w:r>
    </w:p>
    <w:p w14:paraId="62977C3B" w14:textId="21A62220" w:rsidR="00FF5FE3" w:rsidRDefault="00FF5FE3" w:rsidP="00FF5FE3">
      <w:pPr>
        <w:pStyle w:val="ListParagraph"/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- Port Hedland: 9 properties and 2 </w:t>
      </w:r>
      <w:r w:rsidR="00540310">
        <w:rPr>
          <w:rFonts w:cstheme="minorHAnsi"/>
          <w:sz w:val="24"/>
          <w:szCs w:val="24"/>
          <w:lang w:val="en-US"/>
        </w:rPr>
        <w:t>h</w:t>
      </w:r>
      <w:r>
        <w:rPr>
          <w:rFonts w:cstheme="minorHAnsi"/>
          <w:sz w:val="24"/>
          <w:szCs w:val="24"/>
          <w:lang w:val="en-US"/>
        </w:rPr>
        <w:t>ead Leases</w:t>
      </w:r>
    </w:p>
    <w:p w14:paraId="416B640C" w14:textId="49281478" w:rsidR="00FF5FE3" w:rsidRDefault="00FF5FE3" w:rsidP="00FF5FE3">
      <w:pPr>
        <w:pStyle w:val="ListParagraph"/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- Karratha: 16 properties and 1 </w:t>
      </w:r>
      <w:r w:rsidR="00540310">
        <w:rPr>
          <w:rFonts w:cstheme="minorHAnsi"/>
          <w:sz w:val="24"/>
          <w:szCs w:val="24"/>
          <w:lang w:val="en-US"/>
        </w:rPr>
        <w:t>h</w:t>
      </w:r>
      <w:r>
        <w:rPr>
          <w:rFonts w:cstheme="minorHAnsi"/>
          <w:sz w:val="24"/>
          <w:szCs w:val="24"/>
          <w:lang w:val="en-US"/>
        </w:rPr>
        <w:t>ead Lease</w:t>
      </w:r>
    </w:p>
    <w:p w14:paraId="07D7E978" w14:textId="799F7F9C" w:rsidR="00FF5FE3" w:rsidRDefault="00FF5FE3" w:rsidP="00FF5FE3">
      <w:pPr>
        <w:pStyle w:val="ListParagraph"/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- Tom Price: 6 properties</w:t>
      </w:r>
    </w:p>
    <w:p w14:paraId="3D7E2DF1" w14:textId="7D77F9FE" w:rsidR="00FF5FE3" w:rsidRPr="00FF5FE3" w:rsidRDefault="00FF5FE3" w:rsidP="00FF5FE3">
      <w:pPr>
        <w:pStyle w:val="ListParagraph"/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- Perth: 5 Properties and 1 head lease </w:t>
      </w:r>
    </w:p>
    <w:p w14:paraId="1249F0D2" w14:textId="39A85CF7" w:rsidR="00D83D8E" w:rsidRDefault="00D83D8E" w:rsidP="00D83D8E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0B033DCF" w14:textId="3F43F72F" w:rsidR="00D83D8E" w:rsidRDefault="00D83D8E" w:rsidP="00D83D8E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60486F93" w14:textId="1766F499" w:rsidR="00991E0E" w:rsidRPr="00991E0E" w:rsidRDefault="00991E0E" w:rsidP="00991E0E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7. </w:t>
      </w:r>
      <w:r w:rsidRPr="00991E0E">
        <w:rPr>
          <w:rFonts w:cstheme="minorHAnsi"/>
          <w:b/>
          <w:bCs/>
          <w:sz w:val="24"/>
          <w:szCs w:val="24"/>
        </w:rPr>
        <w:t>Auditor</w:t>
      </w:r>
      <w:r w:rsidR="00FE3E92">
        <w:rPr>
          <w:rFonts w:cstheme="minorHAnsi"/>
          <w:b/>
          <w:bCs/>
          <w:sz w:val="24"/>
          <w:szCs w:val="24"/>
        </w:rPr>
        <w:t>'</w:t>
      </w:r>
      <w:r w:rsidRPr="00991E0E">
        <w:rPr>
          <w:rFonts w:cstheme="minorHAnsi"/>
          <w:b/>
          <w:bCs/>
          <w:sz w:val="24"/>
          <w:szCs w:val="24"/>
        </w:rPr>
        <w:t>s Report</w:t>
      </w:r>
    </w:p>
    <w:p w14:paraId="730D3F1A" w14:textId="77777777" w:rsidR="003A20FB" w:rsidRDefault="003A20FB" w:rsidP="00A7330D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5384AF1D" w14:textId="64282480" w:rsidR="00D83D8E" w:rsidRPr="00A7330D" w:rsidRDefault="007B5A47" w:rsidP="00A7330D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CN</w:t>
      </w:r>
      <w:r w:rsidR="00D83D8E">
        <w:rPr>
          <w:rFonts w:cstheme="minorHAnsi"/>
          <w:sz w:val="24"/>
          <w:szCs w:val="24"/>
          <w:lang w:val="en-US"/>
        </w:rPr>
        <w:t xml:space="preserve"> </w:t>
      </w:r>
      <w:r w:rsidR="00D83D8E" w:rsidRPr="00991E0E">
        <w:rPr>
          <w:rFonts w:cstheme="minorHAnsi"/>
          <w:sz w:val="24"/>
          <w:szCs w:val="24"/>
          <w:lang w:val="en-US"/>
        </w:rPr>
        <w:t xml:space="preserve">presented </w:t>
      </w:r>
      <w:r w:rsidR="00D83D8E">
        <w:rPr>
          <w:rFonts w:cstheme="minorHAnsi"/>
          <w:sz w:val="24"/>
          <w:szCs w:val="24"/>
          <w:lang w:val="en-US"/>
        </w:rPr>
        <w:t xml:space="preserve">a report </w:t>
      </w:r>
      <w:r w:rsidR="00540310">
        <w:rPr>
          <w:rFonts w:cstheme="minorHAnsi"/>
          <w:sz w:val="24"/>
          <w:szCs w:val="24"/>
          <w:lang w:val="en-US"/>
        </w:rPr>
        <w:t xml:space="preserve">on the financial audit </w:t>
      </w:r>
      <w:r w:rsidR="00D83D8E">
        <w:rPr>
          <w:rFonts w:cstheme="minorHAnsi"/>
          <w:sz w:val="24"/>
          <w:szCs w:val="24"/>
          <w:lang w:val="en-US"/>
        </w:rPr>
        <w:t xml:space="preserve">in detail. </w:t>
      </w:r>
      <w:r w:rsidR="00D83D8E">
        <w:rPr>
          <w:rFonts w:cstheme="minorHAnsi"/>
          <w:sz w:val="24"/>
          <w:szCs w:val="24"/>
        </w:rPr>
        <w:t xml:space="preserve">The floor was open </w:t>
      </w:r>
      <w:r w:rsidR="00FE3E92">
        <w:rPr>
          <w:rFonts w:cstheme="minorHAnsi"/>
          <w:sz w:val="24"/>
          <w:szCs w:val="24"/>
        </w:rPr>
        <w:t>to</w:t>
      </w:r>
      <w:r w:rsidR="00D83D8E">
        <w:rPr>
          <w:rFonts w:cstheme="minorHAnsi"/>
          <w:sz w:val="24"/>
          <w:szCs w:val="24"/>
        </w:rPr>
        <w:t xml:space="preserve"> questions</w:t>
      </w:r>
      <w:r w:rsidR="00FE3E92">
        <w:rPr>
          <w:rFonts w:cstheme="minorHAnsi"/>
          <w:sz w:val="24"/>
          <w:szCs w:val="24"/>
        </w:rPr>
        <w:t xml:space="preserve">, but the Beneficiaries raised no questions. </w:t>
      </w:r>
    </w:p>
    <w:p w14:paraId="65804DDC" w14:textId="0637E7E9" w:rsidR="00D83D8E" w:rsidRDefault="00D83D8E" w:rsidP="00991E0E">
      <w:pPr>
        <w:spacing w:after="0"/>
        <w:rPr>
          <w:rFonts w:cstheme="minorHAnsi"/>
          <w:sz w:val="24"/>
          <w:szCs w:val="24"/>
        </w:rPr>
      </w:pPr>
    </w:p>
    <w:p w14:paraId="79D7741B" w14:textId="77777777" w:rsidR="00FE3E92" w:rsidRPr="00A7330D" w:rsidRDefault="00D83D8E" w:rsidP="00FE3E92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 xml:space="preserve">SB conducted a presentation on the Morgan Stanley investment portfolio. </w:t>
      </w:r>
      <w:r w:rsidR="00FE3E92">
        <w:rPr>
          <w:rFonts w:cstheme="minorHAnsi"/>
          <w:sz w:val="24"/>
          <w:szCs w:val="24"/>
        </w:rPr>
        <w:t xml:space="preserve">The floor was open to questions, but the Beneficiaries raised no questions. </w:t>
      </w:r>
    </w:p>
    <w:p w14:paraId="57793082" w14:textId="598E19FB" w:rsidR="0057689D" w:rsidRDefault="0057689D" w:rsidP="0057689D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</w:rPr>
      </w:pPr>
    </w:p>
    <w:p w14:paraId="3D5CAA2C" w14:textId="59EF4A12" w:rsidR="0057689D" w:rsidRPr="006C336D" w:rsidRDefault="006A0ABA" w:rsidP="00991E0E">
      <w:pPr>
        <w:spacing w:after="0"/>
        <w:rPr>
          <w:rFonts w:cstheme="minorHAnsi"/>
          <w:sz w:val="24"/>
          <w:szCs w:val="24"/>
        </w:rPr>
      </w:pPr>
      <w:r w:rsidRPr="006C336D">
        <w:rPr>
          <w:rFonts w:cstheme="minorHAnsi"/>
          <w:sz w:val="24"/>
          <w:szCs w:val="24"/>
        </w:rPr>
        <w:t xml:space="preserve">A </w:t>
      </w:r>
      <w:r w:rsidR="00FC3DBB">
        <w:rPr>
          <w:rFonts w:cstheme="minorHAnsi"/>
          <w:sz w:val="24"/>
          <w:szCs w:val="24"/>
        </w:rPr>
        <w:t>B</w:t>
      </w:r>
      <w:r w:rsidRPr="006C336D">
        <w:rPr>
          <w:rFonts w:cstheme="minorHAnsi"/>
          <w:sz w:val="24"/>
          <w:szCs w:val="24"/>
        </w:rPr>
        <w:t>eneficiary raised a question</w:t>
      </w:r>
      <w:r w:rsidR="00FC3DBB">
        <w:rPr>
          <w:rFonts w:cstheme="minorHAnsi"/>
          <w:sz w:val="24"/>
          <w:szCs w:val="24"/>
        </w:rPr>
        <w:t xml:space="preserve"> for the GIPL Exec</w:t>
      </w:r>
      <w:r w:rsidR="00DE25B0">
        <w:rPr>
          <w:rFonts w:cstheme="minorHAnsi"/>
          <w:sz w:val="24"/>
          <w:szCs w:val="24"/>
        </w:rPr>
        <w:t>utive</w:t>
      </w:r>
      <w:r w:rsidR="00FC3DBB">
        <w:rPr>
          <w:rFonts w:cstheme="minorHAnsi"/>
          <w:sz w:val="24"/>
          <w:szCs w:val="24"/>
        </w:rPr>
        <w:t xml:space="preserve"> Officer</w:t>
      </w:r>
      <w:r w:rsidRPr="006C336D">
        <w:rPr>
          <w:rFonts w:cstheme="minorHAnsi"/>
          <w:sz w:val="24"/>
          <w:szCs w:val="24"/>
        </w:rPr>
        <w:t>, asking if</w:t>
      </w:r>
      <w:r w:rsidR="0057689D" w:rsidRPr="006C336D">
        <w:rPr>
          <w:rFonts w:cstheme="minorHAnsi"/>
          <w:sz w:val="24"/>
          <w:szCs w:val="24"/>
        </w:rPr>
        <w:t xml:space="preserve"> </w:t>
      </w:r>
      <w:r w:rsidR="00DE25B0">
        <w:rPr>
          <w:rFonts w:cstheme="minorHAnsi"/>
          <w:sz w:val="24"/>
          <w:szCs w:val="24"/>
        </w:rPr>
        <w:t>the operational cost</w:t>
      </w:r>
      <w:r w:rsidR="0057689D" w:rsidRPr="006C336D">
        <w:rPr>
          <w:rFonts w:cstheme="minorHAnsi"/>
          <w:sz w:val="24"/>
          <w:szCs w:val="24"/>
        </w:rPr>
        <w:t xml:space="preserve"> </w:t>
      </w:r>
      <w:r w:rsidRPr="006C336D">
        <w:rPr>
          <w:rFonts w:cstheme="minorHAnsi"/>
          <w:sz w:val="24"/>
          <w:szCs w:val="24"/>
        </w:rPr>
        <w:t>was a</w:t>
      </w:r>
      <w:r w:rsidR="0057689D" w:rsidRPr="006C336D">
        <w:rPr>
          <w:rFonts w:cstheme="minorHAnsi"/>
          <w:sz w:val="24"/>
          <w:szCs w:val="24"/>
        </w:rPr>
        <w:t xml:space="preserve"> breakdown of the</w:t>
      </w:r>
      <w:r w:rsidR="003A20FB">
        <w:rPr>
          <w:rFonts w:cstheme="minorHAnsi"/>
          <w:sz w:val="24"/>
          <w:szCs w:val="24"/>
        </w:rPr>
        <w:t xml:space="preserve"> GIPL operational </w:t>
      </w:r>
      <w:r w:rsidR="0057689D" w:rsidRPr="006C336D">
        <w:rPr>
          <w:rFonts w:cstheme="minorHAnsi"/>
          <w:sz w:val="24"/>
          <w:szCs w:val="24"/>
        </w:rPr>
        <w:t>costs</w:t>
      </w:r>
      <w:r w:rsidR="00DE25B0">
        <w:rPr>
          <w:rFonts w:cstheme="minorHAnsi"/>
          <w:sz w:val="24"/>
          <w:szCs w:val="24"/>
        </w:rPr>
        <w:t xml:space="preserve">, or included GAC operational costs. </w:t>
      </w:r>
    </w:p>
    <w:p w14:paraId="4C5EB3C6" w14:textId="68238114" w:rsidR="0057689D" w:rsidRPr="00540310" w:rsidRDefault="0057689D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351BC76A" w14:textId="12E2A1B9" w:rsidR="0057689D" w:rsidRDefault="0057689D" w:rsidP="00991E0E">
      <w:pPr>
        <w:spacing w:after="0"/>
        <w:rPr>
          <w:rFonts w:cstheme="minorHAnsi"/>
          <w:sz w:val="24"/>
          <w:szCs w:val="24"/>
        </w:rPr>
      </w:pPr>
      <w:r w:rsidRPr="006A0ABA">
        <w:rPr>
          <w:rFonts w:cstheme="minorHAnsi"/>
          <w:sz w:val="24"/>
          <w:szCs w:val="24"/>
        </w:rPr>
        <w:t xml:space="preserve">JR </w:t>
      </w:r>
      <w:r w:rsidR="006A0ABA">
        <w:rPr>
          <w:rFonts w:cstheme="minorHAnsi"/>
          <w:sz w:val="24"/>
          <w:szCs w:val="24"/>
        </w:rPr>
        <w:t xml:space="preserve">answered </w:t>
      </w:r>
      <w:r w:rsidRPr="006A0ABA">
        <w:rPr>
          <w:rFonts w:cstheme="minorHAnsi"/>
          <w:sz w:val="24"/>
          <w:szCs w:val="24"/>
        </w:rPr>
        <w:t xml:space="preserve">$2.4m for </w:t>
      </w:r>
      <w:r w:rsidR="003A20FB">
        <w:rPr>
          <w:rFonts w:cstheme="minorHAnsi"/>
          <w:sz w:val="24"/>
          <w:szCs w:val="24"/>
        </w:rPr>
        <w:t xml:space="preserve">the </w:t>
      </w:r>
      <w:r w:rsidRPr="006A0ABA">
        <w:rPr>
          <w:rFonts w:cstheme="minorHAnsi"/>
          <w:sz w:val="24"/>
          <w:szCs w:val="24"/>
        </w:rPr>
        <w:t xml:space="preserve">GIPL operational costs. </w:t>
      </w:r>
    </w:p>
    <w:p w14:paraId="2902D53A" w14:textId="6CBADB0C" w:rsidR="003A20FB" w:rsidRDefault="003A20FB" w:rsidP="00991E0E">
      <w:pPr>
        <w:spacing w:after="0"/>
        <w:rPr>
          <w:rFonts w:cstheme="minorHAnsi"/>
          <w:sz w:val="24"/>
          <w:szCs w:val="24"/>
        </w:rPr>
      </w:pPr>
    </w:p>
    <w:p w14:paraId="5772586A" w14:textId="511E58CB" w:rsidR="003A20FB" w:rsidRPr="003A20FB" w:rsidRDefault="003A20FB" w:rsidP="003A20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b/>
          <w:bCs/>
          <w:sz w:val="24"/>
          <w:szCs w:val="24"/>
        </w:rPr>
      </w:pPr>
      <w:r w:rsidRPr="003A20FB">
        <w:rPr>
          <w:rFonts w:cstheme="minorHAnsi"/>
          <w:b/>
          <w:bCs/>
          <w:sz w:val="24"/>
          <w:szCs w:val="24"/>
        </w:rPr>
        <w:t>ACTION GIPL20221021</w:t>
      </w:r>
      <w:r>
        <w:rPr>
          <w:rFonts w:cstheme="minorHAnsi"/>
          <w:b/>
          <w:bCs/>
          <w:sz w:val="24"/>
          <w:szCs w:val="24"/>
        </w:rPr>
        <w:t>#001</w:t>
      </w:r>
    </w:p>
    <w:p w14:paraId="0506FB0D" w14:textId="6528E949" w:rsidR="003A20FB" w:rsidRPr="006A0ABA" w:rsidRDefault="003A20FB" w:rsidP="003A20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GIPL Executive Office is required to provide a clear breakdown of the operational costs within the </w:t>
      </w:r>
      <w:r w:rsidRPr="003A20FB">
        <w:rPr>
          <w:rFonts w:cstheme="minorHAnsi"/>
          <w:sz w:val="24"/>
          <w:szCs w:val="24"/>
        </w:rPr>
        <w:t>Financial Report.</w:t>
      </w:r>
    </w:p>
    <w:p w14:paraId="02A488AF" w14:textId="7D1C4264" w:rsidR="0057689D" w:rsidRPr="00540310" w:rsidRDefault="0057689D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402BE599" w14:textId="36E07765" w:rsidR="0057689D" w:rsidRPr="003A20FB" w:rsidRDefault="003A20FB" w:rsidP="00991E0E">
      <w:pPr>
        <w:spacing w:after="0"/>
        <w:rPr>
          <w:rFonts w:cstheme="minorHAnsi"/>
          <w:sz w:val="24"/>
          <w:szCs w:val="24"/>
        </w:rPr>
      </w:pPr>
      <w:r w:rsidRPr="003A20FB">
        <w:rPr>
          <w:rFonts w:cstheme="minorHAnsi"/>
          <w:sz w:val="24"/>
          <w:szCs w:val="24"/>
        </w:rPr>
        <w:t xml:space="preserve">A </w:t>
      </w:r>
      <w:r w:rsidR="0057689D" w:rsidRPr="003A20FB">
        <w:rPr>
          <w:rFonts w:cstheme="minorHAnsi"/>
          <w:sz w:val="24"/>
          <w:szCs w:val="24"/>
        </w:rPr>
        <w:t>Ben</w:t>
      </w:r>
      <w:r w:rsidRPr="003A20FB">
        <w:rPr>
          <w:rFonts w:cstheme="minorHAnsi"/>
          <w:sz w:val="24"/>
          <w:szCs w:val="24"/>
        </w:rPr>
        <w:t>efici</w:t>
      </w:r>
      <w:r w:rsidR="0057689D" w:rsidRPr="003A20FB">
        <w:rPr>
          <w:rFonts w:cstheme="minorHAnsi"/>
          <w:sz w:val="24"/>
          <w:szCs w:val="24"/>
        </w:rPr>
        <w:t xml:space="preserve">ary </w:t>
      </w:r>
      <w:r w:rsidRPr="003A20FB">
        <w:rPr>
          <w:rFonts w:cstheme="minorHAnsi"/>
          <w:sz w:val="24"/>
          <w:szCs w:val="24"/>
        </w:rPr>
        <w:t xml:space="preserve">queried the </w:t>
      </w:r>
      <w:r w:rsidR="0057689D" w:rsidRPr="003A20FB">
        <w:rPr>
          <w:rFonts w:cstheme="minorHAnsi"/>
          <w:sz w:val="24"/>
          <w:szCs w:val="24"/>
        </w:rPr>
        <w:t xml:space="preserve">$28.3m </w:t>
      </w:r>
      <w:r w:rsidRPr="003A20FB">
        <w:rPr>
          <w:rFonts w:cstheme="minorHAnsi"/>
          <w:sz w:val="24"/>
          <w:szCs w:val="24"/>
        </w:rPr>
        <w:t>property</w:t>
      </w:r>
      <w:r w:rsidR="0057689D" w:rsidRPr="003A20FB">
        <w:rPr>
          <w:rFonts w:cstheme="minorHAnsi"/>
          <w:sz w:val="24"/>
          <w:szCs w:val="24"/>
        </w:rPr>
        <w:t xml:space="preserve"> investment</w:t>
      </w:r>
      <w:r w:rsidRPr="003A20FB">
        <w:rPr>
          <w:rFonts w:cstheme="minorHAnsi"/>
          <w:sz w:val="24"/>
          <w:szCs w:val="24"/>
        </w:rPr>
        <w:t>, is this for social housing and is it from the GGF</w:t>
      </w:r>
      <w:r w:rsidR="0057689D" w:rsidRPr="003A20FB">
        <w:rPr>
          <w:rFonts w:cstheme="minorHAnsi"/>
          <w:sz w:val="24"/>
          <w:szCs w:val="24"/>
        </w:rPr>
        <w:t>?</w:t>
      </w:r>
    </w:p>
    <w:p w14:paraId="05DA0B14" w14:textId="18E7ABC0" w:rsidR="0057689D" w:rsidRPr="00540310" w:rsidRDefault="0057689D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0AB4A20C" w14:textId="3296AA32" w:rsidR="0057689D" w:rsidRPr="003A20FB" w:rsidRDefault="0057689D" w:rsidP="00991E0E">
      <w:pPr>
        <w:spacing w:after="0"/>
        <w:rPr>
          <w:rFonts w:cstheme="minorHAnsi"/>
          <w:sz w:val="24"/>
          <w:szCs w:val="24"/>
        </w:rPr>
      </w:pPr>
      <w:r w:rsidRPr="003A20FB">
        <w:rPr>
          <w:rFonts w:cstheme="minorHAnsi"/>
          <w:sz w:val="24"/>
          <w:szCs w:val="24"/>
        </w:rPr>
        <w:t xml:space="preserve">JR </w:t>
      </w:r>
      <w:r w:rsidR="003A20FB">
        <w:rPr>
          <w:rFonts w:cstheme="minorHAnsi"/>
          <w:sz w:val="24"/>
          <w:szCs w:val="24"/>
        </w:rPr>
        <w:t>stated that the</w:t>
      </w:r>
      <w:r w:rsidR="003A20FB" w:rsidRPr="003A20FB">
        <w:rPr>
          <w:rFonts w:cstheme="minorHAnsi"/>
          <w:sz w:val="24"/>
          <w:szCs w:val="24"/>
        </w:rPr>
        <w:t xml:space="preserve"> </w:t>
      </w:r>
      <w:r w:rsidRPr="003A20FB">
        <w:rPr>
          <w:rFonts w:cstheme="minorHAnsi"/>
          <w:sz w:val="24"/>
          <w:szCs w:val="24"/>
        </w:rPr>
        <w:t>propert</w:t>
      </w:r>
      <w:r w:rsidR="003A20FB" w:rsidRPr="003A20FB">
        <w:rPr>
          <w:rFonts w:cstheme="minorHAnsi"/>
          <w:sz w:val="24"/>
          <w:szCs w:val="24"/>
        </w:rPr>
        <w:t>ies</w:t>
      </w:r>
      <w:r w:rsidRPr="003A20FB">
        <w:rPr>
          <w:rFonts w:cstheme="minorHAnsi"/>
          <w:sz w:val="24"/>
          <w:szCs w:val="24"/>
        </w:rPr>
        <w:t xml:space="preserve"> </w:t>
      </w:r>
      <w:r w:rsidR="003A20FB">
        <w:rPr>
          <w:rFonts w:cstheme="minorHAnsi"/>
          <w:sz w:val="24"/>
          <w:szCs w:val="24"/>
        </w:rPr>
        <w:t>are</w:t>
      </w:r>
      <w:r w:rsidR="003A20FB" w:rsidRPr="003A20FB">
        <w:rPr>
          <w:rFonts w:cstheme="minorHAnsi"/>
          <w:sz w:val="24"/>
          <w:szCs w:val="24"/>
        </w:rPr>
        <w:t xml:space="preserve"> investment assets. </w:t>
      </w:r>
    </w:p>
    <w:p w14:paraId="34A16D01" w14:textId="2FDF8366" w:rsidR="0057689D" w:rsidRPr="00540310" w:rsidRDefault="0057689D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2CC0B733" w14:textId="0D56F9E7" w:rsidR="0057689D" w:rsidRPr="003A20FB" w:rsidRDefault="003A20FB" w:rsidP="00991E0E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</w:t>
      </w:r>
      <w:r w:rsidRPr="003A20FB">
        <w:rPr>
          <w:rFonts w:cstheme="minorHAnsi"/>
          <w:sz w:val="24"/>
          <w:szCs w:val="24"/>
        </w:rPr>
        <w:t xml:space="preserve">Beneficiary </w:t>
      </w:r>
      <w:r>
        <w:rPr>
          <w:rFonts w:cstheme="minorHAnsi"/>
          <w:sz w:val="24"/>
          <w:szCs w:val="24"/>
        </w:rPr>
        <w:t>queried if the current figure of</w:t>
      </w:r>
      <w:r w:rsidR="00880870" w:rsidRPr="003A20FB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F</w:t>
      </w:r>
      <w:r w:rsidR="00880870" w:rsidRPr="003A20FB">
        <w:rPr>
          <w:rFonts w:cstheme="minorHAnsi"/>
          <w:sz w:val="24"/>
          <w:szCs w:val="24"/>
        </w:rPr>
        <w:t xml:space="preserve">uture </w:t>
      </w:r>
      <w:r>
        <w:rPr>
          <w:rFonts w:cstheme="minorHAnsi"/>
          <w:sz w:val="24"/>
          <w:szCs w:val="24"/>
        </w:rPr>
        <w:t>F</w:t>
      </w:r>
      <w:r w:rsidR="00880870" w:rsidRPr="003A20FB">
        <w:rPr>
          <w:rFonts w:cstheme="minorHAnsi"/>
          <w:sz w:val="24"/>
          <w:szCs w:val="24"/>
        </w:rPr>
        <w:t>und</w:t>
      </w:r>
      <w:r>
        <w:rPr>
          <w:rFonts w:cstheme="minorHAnsi"/>
          <w:sz w:val="24"/>
          <w:szCs w:val="24"/>
        </w:rPr>
        <w:t xml:space="preserve"> i</w:t>
      </w:r>
      <w:r w:rsidR="00880870" w:rsidRPr="003A20FB">
        <w:rPr>
          <w:rFonts w:cstheme="minorHAnsi"/>
          <w:sz w:val="24"/>
          <w:szCs w:val="24"/>
        </w:rPr>
        <w:t>s enough for the future generation</w:t>
      </w:r>
      <w:r>
        <w:rPr>
          <w:rFonts w:cstheme="minorHAnsi"/>
          <w:sz w:val="24"/>
          <w:szCs w:val="24"/>
        </w:rPr>
        <w:t>.</w:t>
      </w:r>
    </w:p>
    <w:p w14:paraId="2E9CD72F" w14:textId="51F7E8F2" w:rsidR="00880870" w:rsidRPr="00540310" w:rsidRDefault="00880870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2EB06651" w14:textId="4BF97486" w:rsidR="00880870" w:rsidRPr="00C72639" w:rsidRDefault="00880870" w:rsidP="00991E0E">
      <w:pPr>
        <w:spacing w:after="0"/>
        <w:rPr>
          <w:rFonts w:cstheme="minorHAnsi"/>
          <w:sz w:val="24"/>
          <w:szCs w:val="24"/>
        </w:rPr>
      </w:pPr>
      <w:r w:rsidRPr="00C72639">
        <w:rPr>
          <w:rFonts w:cstheme="minorHAnsi"/>
          <w:sz w:val="24"/>
          <w:szCs w:val="24"/>
        </w:rPr>
        <w:t>JR</w:t>
      </w:r>
      <w:r w:rsidR="003A20FB" w:rsidRPr="00C72639">
        <w:rPr>
          <w:rFonts w:cstheme="minorHAnsi"/>
          <w:sz w:val="24"/>
          <w:szCs w:val="24"/>
        </w:rPr>
        <w:t>,</w:t>
      </w:r>
      <w:r w:rsidRPr="00C72639">
        <w:rPr>
          <w:rFonts w:cstheme="minorHAnsi"/>
          <w:sz w:val="24"/>
          <w:szCs w:val="24"/>
        </w:rPr>
        <w:t xml:space="preserve"> no, not to date. Due to Member </w:t>
      </w:r>
      <w:r w:rsidR="00C72639" w:rsidRPr="00C72639">
        <w:rPr>
          <w:rFonts w:cstheme="minorHAnsi"/>
          <w:sz w:val="24"/>
          <w:szCs w:val="24"/>
        </w:rPr>
        <w:t>population and</w:t>
      </w:r>
      <w:r w:rsidRPr="00C72639">
        <w:rPr>
          <w:rFonts w:cstheme="minorHAnsi"/>
          <w:sz w:val="24"/>
          <w:szCs w:val="24"/>
        </w:rPr>
        <w:t xml:space="preserve"> </w:t>
      </w:r>
      <w:r w:rsidR="003A20FB" w:rsidRPr="00C72639">
        <w:rPr>
          <w:rFonts w:cstheme="minorHAnsi"/>
          <w:sz w:val="24"/>
          <w:szCs w:val="24"/>
        </w:rPr>
        <w:t>operational costs</w:t>
      </w:r>
      <w:r w:rsidR="004316A3" w:rsidRPr="00C72639">
        <w:rPr>
          <w:rFonts w:cstheme="minorHAnsi"/>
          <w:sz w:val="24"/>
          <w:szCs w:val="24"/>
        </w:rPr>
        <w:t xml:space="preserve"> for the program</w:t>
      </w:r>
      <w:r w:rsidR="003A20FB" w:rsidRPr="00C72639">
        <w:rPr>
          <w:rFonts w:cstheme="minorHAnsi"/>
          <w:sz w:val="24"/>
          <w:szCs w:val="24"/>
        </w:rPr>
        <w:t xml:space="preserve">. Possibly once the discussions with </w:t>
      </w:r>
      <w:r w:rsidRPr="00C72639">
        <w:rPr>
          <w:rFonts w:cstheme="minorHAnsi"/>
          <w:sz w:val="24"/>
          <w:szCs w:val="24"/>
        </w:rPr>
        <w:t xml:space="preserve">Rio </w:t>
      </w:r>
      <w:r w:rsidR="003A20FB" w:rsidRPr="00C72639">
        <w:rPr>
          <w:rFonts w:cstheme="minorHAnsi"/>
          <w:sz w:val="24"/>
          <w:szCs w:val="24"/>
        </w:rPr>
        <w:t xml:space="preserve">Tinto regarding </w:t>
      </w:r>
      <w:r w:rsidR="003A20FB" w:rsidRPr="00DE25B0">
        <w:rPr>
          <w:rFonts w:cstheme="minorHAnsi"/>
          <w:sz w:val="24"/>
          <w:szCs w:val="24"/>
        </w:rPr>
        <w:t>the modernisation</w:t>
      </w:r>
      <w:r w:rsidR="00C72639" w:rsidRPr="00DE25B0">
        <w:rPr>
          <w:rFonts w:cstheme="minorHAnsi"/>
          <w:sz w:val="24"/>
          <w:szCs w:val="24"/>
        </w:rPr>
        <w:t xml:space="preserve"> are</w:t>
      </w:r>
      <w:r w:rsidR="00C72639" w:rsidRPr="00C72639">
        <w:rPr>
          <w:rFonts w:cstheme="minorHAnsi"/>
          <w:sz w:val="24"/>
          <w:szCs w:val="24"/>
        </w:rPr>
        <w:t xml:space="preserve"> resolved.</w:t>
      </w:r>
    </w:p>
    <w:p w14:paraId="66AAD547" w14:textId="42C4DF75" w:rsidR="00880870" w:rsidRPr="00540310" w:rsidRDefault="00880870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15BD5D1B" w14:textId="3548F6A8" w:rsidR="00880870" w:rsidRPr="006A0ABA" w:rsidRDefault="00880870" w:rsidP="00991E0E">
      <w:pPr>
        <w:spacing w:after="0"/>
        <w:rPr>
          <w:rFonts w:cstheme="minorHAnsi"/>
          <w:sz w:val="24"/>
          <w:szCs w:val="24"/>
        </w:rPr>
      </w:pPr>
      <w:r w:rsidRPr="006A0ABA">
        <w:rPr>
          <w:rFonts w:cstheme="minorHAnsi"/>
          <w:sz w:val="24"/>
          <w:szCs w:val="24"/>
        </w:rPr>
        <w:t>YB introduced himself</w:t>
      </w:r>
      <w:r w:rsidR="006A0ABA" w:rsidRPr="006A0ABA">
        <w:rPr>
          <w:rFonts w:cstheme="minorHAnsi"/>
          <w:sz w:val="24"/>
          <w:szCs w:val="24"/>
        </w:rPr>
        <w:t>, provided an update on his background,</w:t>
      </w:r>
      <w:r w:rsidRPr="006A0ABA">
        <w:rPr>
          <w:rFonts w:cstheme="minorHAnsi"/>
          <w:sz w:val="24"/>
          <w:szCs w:val="24"/>
        </w:rPr>
        <w:t xml:space="preserve"> </w:t>
      </w:r>
      <w:r w:rsidR="006A0ABA" w:rsidRPr="006A0ABA">
        <w:rPr>
          <w:rFonts w:cstheme="minorHAnsi"/>
          <w:sz w:val="24"/>
          <w:szCs w:val="24"/>
        </w:rPr>
        <w:t xml:space="preserve">and thanked the </w:t>
      </w:r>
      <w:r w:rsidR="006A0ABA" w:rsidRPr="006A0ABA">
        <w:rPr>
          <w:rFonts w:cstheme="minorHAnsi"/>
          <w:sz w:val="24"/>
          <w:szCs w:val="24"/>
          <w:lang w:val="en-US"/>
        </w:rPr>
        <w:t xml:space="preserve">Beneficiaries </w:t>
      </w:r>
      <w:r w:rsidR="006A0ABA" w:rsidRPr="006A0ABA">
        <w:rPr>
          <w:rFonts w:cstheme="minorHAnsi"/>
          <w:sz w:val="24"/>
          <w:szCs w:val="24"/>
        </w:rPr>
        <w:t xml:space="preserve">for the opportunity. </w:t>
      </w:r>
    </w:p>
    <w:p w14:paraId="1A34A25F" w14:textId="48A41760" w:rsidR="00D83D8E" w:rsidRPr="006A0ABA" w:rsidRDefault="00D83D8E" w:rsidP="00991E0E">
      <w:pPr>
        <w:spacing w:after="0"/>
        <w:rPr>
          <w:rFonts w:cstheme="minorHAnsi"/>
          <w:sz w:val="24"/>
          <w:szCs w:val="24"/>
        </w:rPr>
      </w:pPr>
    </w:p>
    <w:p w14:paraId="76395E11" w14:textId="5AB0A658" w:rsidR="006A0ABA" w:rsidRPr="006A0ABA" w:rsidRDefault="00880870" w:rsidP="006A0ABA">
      <w:pPr>
        <w:spacing w:after="0"/>
        <w:rPr>
          <w:rFonts w:cstheme="minorHAnsi"/>
          <w:sz w:val="24"/>
          <w:szCs w:val="24"/>
        </w:rPr>
      </w:pPr>
      <w:r w:rsidRPr="006A0ABA">
        <w:rPr>
          <w:rFonts w:cstheme="minorHAnsi"/>
          <w:sz w:val="24"/>
          <w:szCs w:val="24"/>
        </w:rPr>
        <w:t xml:space="preserve">BI </w:t>
      </w:r>
      <w:r w:rsidR="00C260AA">
        <w:rPr>
          <w:rFonts w:cstheme="minorHAnsi"/>
          <w:sz w:val="24"/>
          <w:szCs w:val="24"/>
        </w:rPr>
        <w:t xml:space="preserve">acknowledged the Traditional Owners group of the Gumala Foundation, stating he is a </w:t>
      </w:r>
      <w:r w:rsidR="00C260AA" w:rsidRPr="00985111">
        <w:rPr>
          <w:rFonts w:ascii="Calibri" w:eastAsia="Times New Roman" w:hAnsi="Calibri" w:cs="Calibri"/>
          <w:sz w:val="24"/>
          <w:szCs w:val="24"/>
          <w:lang w:eastAsia="en-AU"/>
        </w:rPr>
        <w:t xml:space="preserve">Yamajti </w:t>
      </w:r>
      <w:r w:rsidR="00C260AA" w:rsidRPr="00DE25B0">
        <w:rPr>
          <w:rFonts w:cstheme="minorHAnsi"/>
          <w:sz w:val="24"/>
          <w:szCs w:val="24"/>
        </w:rPr>
        <w:t>Noongar man.</w:t>
      </w:r>
      <w:r w:rsidR="00C260AA">
        <w:rPr>
          <w:rFonts w:cstheme="minorHAnsi"/>
          <w:sz w:val="24"/>
          <w:szCs w:val="24"/>
        </w:rPr>
        <w:t xml:space="preserve"> BI updated</w:t>
      </w:r>
      <w:r w:rsidR="006A0ABA" w:rsidRPr="006A0ABA">
        <w:rPr>
          <w:rFonts w:cstheme="minorHAnsi"/>
          <w:sz w:val="24"/>
          <w:szCs w:val="24"/>
        </w:rPr>
        <w:t xml:space="preserve"> his background and thanked the </w:t>
      </w:r>
      <w:r w:rsidR="006A0ABA" w:rsidRPr="006A0ABA">
        <w:rPr>
          <w:rFonts w:cstheme="minorHAnsi"/>
          <w:sz w:val="24"/>
          <w:szCs w:val="24"/>
          <w:lang w:val="en-US"/>
        </w:rPr>
        <w:t xml:space="preserve">Beneficiaries </w:t>
      </w:r>
      <w:r w:rsidR="006A0ABA" w:rsidRPr="006A0ABA">
        <w:rPr>
          <w:rFonts w:cstheme="minorHAnsi"/>
          <w:sz w:val="24"/>
          <w:szCs w:val="24"/>
        </w:rPr>
        <w:t xml:space="preserve">for the opportunity. </w:t>
      </w:r>
    </w:p>
    <w:p w14:paraId="5A033077" w14:textId="77777777" w:rsidR="006A0ABA" w:rsidRPr="006A0ABA" w:rsidRDefault="006A0ABA" w:rsidP="00991E0E">
      <w:pPr>
        <w:spacing w:after="0"/>
        <w:rPr>
          <w:rFonts w:cstheme="minorHAnsi"/>
          <w:sz w:val="24"/>
          <w:szCs w:val="24"/>
        </w:rPr>
      </w:pPr>
    </w:p>
    <w:p w14:paraId="7FC74BCB" w14:textId="12D404CD" w:rsidR="00880870" w:rsidRPr="006A0ABA" w:rsidRDefault="00880870" w:rsidP="00991E0E">
      <w:pPr>
        <w:spacing w:after="0"/>
        <w:rPr>
          <w:rFonts w:cstheme="minorHAnsi"/>
          <w:sz w:val="24"/>
          <w:szCs w:val="24"/>
        </w:rPr>
      </w:pPr>
      <w:r w:rsidRPr="006A0ABA">
        <w:rPr>
          <w:rFonts w:cstheme="minorHAnsi"/>
          <w:sz w:val="24"/>
          <w:szCs w:val="24"/>
        </w:rPr>
        <w:t>IM provided a background on the Independ</w:t>
      </w:r>
      <w:r w:rsidR="00540310" w:rsidRPr="006A0ABA">
        <w:rPr>
          <w:rFonts w:cstheme="minorHAnsi"/>
          <w:sz w:val="24"/>
          <w:szCs w:val="24"/>
        </w:rPr>
        <w:t>e</w:t>
      </w:r>
      <w:r w:rsidRPr="006A0ABA">
        <w:rPr>
          <w:rFonts w:cstheme="minorHAnsi"/>
          <w:sz w:val="24"/>
          <w:szCs w:val="24"/>
        </w:rPr>
        <w:t xml:space="preserve">nt </w:t>
      </w:r>
      <w:r w:rsidR="00FC3DBB">
        <w:rPr>
          <w:rFonts w:cstheme="minorHAnsi"/>
          <w:sz w:val="24"/>
          <w:szCs w:val="24"/>
        </w:rPr>
        <w:t xml:space="preserve">Director </w:t>
      </w:r>
      <w:r w:rsidRPr="006A0ABA">
        <w:rPr>
          <w:rFonts w:cstheme="minorHAnsi"/>
          <w:sz w:val="24"/>
          <w:szCs w:val="24"/>
        </w:rPr>
        <w:t xml:space="preserve">appointments </w:t>
      </w:r>
      <w:r w:rsidR="00FE3E92" w:rsidRPr="006A0ABA">
        <w:rPr>
          <w:rFonts w:cstheme="minorHAnsi"/>
          <w:sz w:val="24"/>
          <w:szCs w:val="24"/>
        </w:rPr>
        <w:t>process</w:t>
      </w:r>
      <w:r w:rsidR="00C260AA">
        <w:rPr>
          <w:rFonts w:cstheme="minorHAnsi"/>
          <w:sz w:val="24"/>
          <w:szCs w:val="24"/>
        </w:rPr>
        <w:t xml:space="preserve">, acknowledged the skills of Directors YB and BI, and paid his respects to Irina Cattalini and Brendon Grylls for their commitment to Gumala over the past five years </w:t>
      </w:r>
      <w:r w:rsidR="006A0ABA" w:rsidRPr="006A0ABA">
        <w:rPr>
          <w:rFonts w:cstheme="minorHAnsi"/>
          <w:sz w:val="24"/>
          <w:szCs w:val="24"/>
        </w:rPr>
        <w:t xml:space="preserve">and highlighted </w:t>
      </w:r>
      <w:r w:rsidR="00C260AA">
        <w:rPr>
          <w:rFonts w:cstheme="minorHAnsi"/>
          <w:sz w:val="24"/>
          <w:szCs w:val="24"/>
        </w:rPr>
        <w:t xml:space="preserve">the goals </w:t>
      </w:r>
      <w:r w:rsidR="00B610D5">
        <w:rPr>
          <w:rFonts w:cstheme="minorHAnsi"/>
          <w:sz w:val="24"/>
          <w:szCs w:val="24"/>
        </w:rPr>
        <w:t xml:space="preserve">and achievements </w:t>
      </w:r>
      <w:r w:rsidR="00C260AA">
        <w:rPr>
          <w:rFonts w:cstheme="minorHAnsi"/>
          <w:sz w:val="24"/>
          <w:szCs w:val="24"/>
        </w:rPr>
        <w:t xml:space="preserve">of the GIPL Board to support the Beneficiaries. </w:t>
      </w:r>
    </w:p>
    <w:p w14:paraId="50AAEF01" w14:textId="2C65D4B3" w:rsidR="00880870" w:rsidRDefault="00880870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599D9358" w14:textId="0D2A7947" w:rsidR="00FC3DBB" w:rsidRDefault="00FC3DBB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317B5842" w14:textId="63F5B00B" w:rsidR="00FC3DBB" w:rsidRDefault="00FC3DBB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38A9AA37" w14:textId="51E82C62" w:rsidR="00880870" w:rsidRPr="0044485A" w:rsidRDefault="0044485A" w:rsidP="00991E0E">
      <w:pPr>
        <w:spacing w:after="0"/>
        <w:rPr>
          <w:rFonts w:cstheme="minorHAnsi"/>
          <w:sz w:val="24"/>
          <w:szCs w:val="24"/>
        </w:rPr>
      </w:pPr>
      <w:r w:rsidRPr="0044485A">
        <w:rPr>
          <w:rFonts w:cstheme="minorHAnsi"/>
          <w:sz w:val="24"/>
          <w:szCs w:val="24"/>
        </w:rPr>
        <w:t>IM stated that the GIPL Board w</w:t>
      </w:r>
      <w:r w:rsidR="00541A81">
        <w:rPr>
          <w:rFonts w:cstheme="minorHAnsi"/>
          <w:sz w:val="24"/>
          <w:szCs w:val="24"/>
        </w:rPr>
        <w:t>ould</w:t>
      </w:r>
      <w:r w:rsidRPr="0044485A">
        <w:rPr>
          <w:rFonts w:cstheme="minorHAnsi"/>
          <w:sz w:val="24"/>
          <w:szCs w:val="24"/>
        </w:rPr>
        <w:t xml:space="preserve"> continue to build the Foundation while satisfying the </w:t>
      </w:r>
      <w:r w:rsidR="00FC3DBB">
        <w:rPr>
          <w:rFonts w:cstheme="minorHAnsi"/>
          <w:sz w:val="24"/>
          <w:szCs w:val="24"/>
        </w:rPr>
        <w:t>M</w:t>
      </w:r>
      <w:r w:rsidR="00541A81">
        <w:rPr>
          <w:rFonts w:cstheme="minorHAnsi"/>
          <w:sz w:val="24"/>
          <w:szCs w:val="24"/>
        </w:rPr>
        <w:t>embers' current needs</w:t>
      </w:r>
      <w:r w:rsidRPr="0044485A">
        <w:rPr>
          <w:rFonts w:cstheme="minorHAnsi"/>
          <w:sz w:val="24"/>
          <w:szCs w:val="24"/>
        </w:rPr>
        <w:t xml:space="preserve">. They are committed to building a Fund that will </w:t>
      </w:r>
      <w:r w:rsidR="00541A81">
        <w:rPr>
          <w:rFonts w:cstheme="minorHAnsi"/>
          <w:sz w:val="24"/>
          <w:szCs w:val="24"/>
        </w:rPr>
        <w:t>always</w:t>
      </w:r>
      <w:r w:rsidRPr="0044485A">
        <w:rPr>
          <w:rFonts w:cstheme="minorHAnsi"/>
          <w:sz w:val="24"/>
          <w:szCs w:val="24"/>
        </w:rPr>
        <w:t xml:space="preserve"> be able to provide revenue for GAC</w:t>
      </w:r>
      <w:r w:rsidR="00541A81">
        <w:rPr>
          <w:rFonts w:cstheme="minorHAnsi"/>
          <w:sz w:val="24"/>
          <w:szCs w:val="24"/>
        </w:rPr>
        <w:t>'</w:t>
      </w:r>
      <w:r w:rsidRPr="0044485A">
        <w:rPr>
          <w:rFonts w:cstheme="minorHAnsi"/>
          <w:sz w:val="24"/>
          <w:szCs w:val="24"/>
        </w:rPr>
        <w:t xml:space="preserve">s Member Programs, and IM commits to the mission of the </w:t>
      </w:r>
      <w:r w:rsidR="00541A81">
        <w:rPr>
          <w:rFonts w:cstheme="minorHAnsi"/>
          <w:sz w:val="24"/>
          <w:szCs w:val="24"/>
        </w:rPr>
        <w:t>B</w:t>
      </w:r>
      <w:r w:rsidRPr="0044485A">
        <w:rPr>
          <w:rFonts w:cstheme="minorHAnsi"/>
          <w:sz w:val="24"/>
          <w:szCs w:val="24"/>
        </w:rPr>
        <w:t>o</w:t>
      </w:r>
      <w:r w:rsidR="00541A81">
        <w:rPr>
          <w:rFonts w:cstheme="minorHAnsi"/>
          <w:sz w:val="24"/>
          <w:szCs w:val="24"/>
        </w:rPr>
        <w:t>a</w:t>
      </w:r>
      <w:r w:rsidRPr="0044485A">
        <w:rPr>
          <w:rFonts w:cstheme="minorHAnsi"/>
          <w:sz w:val="24"/>
          <w:szCs w:val="24"/>
        </w:rPr>
        <w:t>rd to</w:t>
      </w:r>
      <w:r w:rsidR="00DE25B0">
        <w:rPr>
          <w:rFonts w:cstheme="minorHAnsi"/>
          <w:sz w:val="24"/>
          <w:szCs w:val="24"/>
        </w:rPr>
        <w:t>:</w:t>
      </w:r>
    </w:p>
    <w:p w14:paraId="05E84C35" w14:textId="36856F26" w:rsidR="0044485A" w:rsidRPr="0044485A" w:rsidRDefault="00DE25B0" w:rsidP="0044485A">
      <w:pPr>
        <w:pStyle w:val="ListParagraph"/>
        <w:numPr>
          <w:ilvl w:val="0"/>
          <w:numId w:val="23"/>
        </w:num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e </w:t>
      </w:r>
      <w:r w:rsidR="0044485A" w:rsidRPr="0044485A">
        <w:rPr>
          <w:rFonts w:cstheme="minorHAnsi"/>
          <w:sz w:val="24"/>
          <w:szCs w:val="24"/>
        </w:rPr>
        <w:t>a safe pair of hands</w:t>
      </w:r>
    </w:p>
    <w:p w14:paraId="05B4BC24" w14:textId="52FB8E0E" w:rsidR="0044485A" w:rsidRPr="0044485A" w:rsidRDefault="0044485A" w:rsidP="0044485A">
      <w:pPr>
        <w:pStyle w:val="ListParagraph"/>
        <w:numPr>
          <w:ilvl w:val="0"/>
          <w:numId w:val="23"/>
        </w:numPr>
        <w:spacing w:after="0"/>
        <w:rPr>
          <w:rFonts w:cstheme="minorHAnsi"/>
          <w:sz w:val="24"/>
          <w:szCs w:val="24"/>
        </w:rPr>
      </w:pPr>
      <w:r w:rsidRPr="0044485A">
        <w:rPr>
          <w:rFonts w:cstheme="minorHAnsi"/>
          <w:sz w:val="24"/>
          <w:szCs w:val="24"/>
        </w:rPr>
        <w:t>learn from our history</w:t>
      </w:r>
    </w:p>
    <w:p w14:paraId="2F909C46" w14:textId="1785A2DA" w:rsidR="0044485A" w:rsidRPr="0044485A" w:rsidRDefault="0044485A" w:rsidP="0044485A">
      <w:pPr>
        <w:pStyle w:val="ListParagraph"/>
        <w:numPr>
          <w:ilvl w:val="0"/>
          <w:numId w:val="23"/>
        </w:numPr>
        <w:spacing w:after="0"/>
        <w:rPr>
          <w:rFonts w:cstheme="minorHAnsi"/>
          <w:sz w:val="24"/>
          <w:szCs w:val="24"/>
        </w:rPr>
      </w:pPr>
      <w:r w:rsidRPr="0044485A">
        <w:rPr>
          <w:rFonts w:cstheme="minorHAnsi"/>
          <w:sz w:val="24"/>
          <w:szCs w:val="24"/>
        </w:rPr>
        <w:t>pl</w:t>
      </w:r>
      <w:r>
        <w:rPr>
          <w:rFonts w:cstheme="minorHAnsi"/>
          <w:sz w:val="24"/>
          <w:szCs w:val="24"/>
        </w:rPr>
        <w:t>an</w:t>
      </w:r>
      <w:r w:rsidRPr="0044485A">
        <w:rPr>
          <w:rFonts w:cstheme="minorHAnsi"/>
          <w:sz w:val="24"/>
          <w:szCs w:val="24"/>
        </w:rPr>
        <w:t xml:space="preserve"> p</w:t>
      </w:r>
      <w:r w:rsidR="00541A81">
        <w:rPr>
          <w:rFonts w:cstheme="minorHAnsi"/>
          <w:sz w:val="24"/>
          <w:szCs w:val="24"/>
        </w:rPr>
        <w:t>ositivel</w:t>
      </w:r>
      <w:r w:rsidRPr="0044485A">
        <w:rPr>
          <w:rFonts w:cstheme="minorHAnsi"/>
          <w:sz w:val="24"/>
          <w:szCs w:val="24"/>
        </w:rPr>
        <w:t>y for the future</w:t>
      </w:r>
    </w:p>
    <w:p w14:paraId="3B62C283" w14:textId="7CC55105" w:rsidR="0044485A" w:rsidRPr="0044485A" w:rsidRDefault="0044485A" w:rsidP="0044485A">
      <w:pPr>
        <w:pStyle w:val="ListParagraph"/>
        <w:numPr>
          <w:ilvl w:val="0"/>
          <w:numId w:val="23"/>
        </w:numPr>
        <w:spacing w:after="0"/>
        <w:rPr>
          <w:rFonts w:cstheme="minorHAnsi"/>
          <w:sz w:val="24"/>
          <w:szCs w:val="24"/>
        </w:rPr>
      </w:pPr>
      <w:r w:rsidRPr="0044485A">
        <w:rPr>
          <w:rFonts w:cstheme="minorHAnsi"/>
          <w:sz w:val="24"/>
          <w:szCs w:val="24"/>
        </w:rPr>
        <w:t xml:space="preserve">protect our Members, particularly the elderly </w:t>
      </w:r>
    </w:p>
    <w:p w14:paraId="210BE435" w14:textId="2F37C534" w:rsidR="00DD7667" w:rsidRPr="0044485A" w:rsidRDefault="0044485A" w:rsidP="00991E0E">
      <w:pPr>
        <w:spacing w:after="0"/>
        <w:rPr>
          <w:rFonts w:cstheme="minorHAnsi"/>
          <w:sz w:val="24"/>
          <w:szCs w:val="24"/>
        </w:rPr>
      </w:pPr>
      <w:r w:rsidRPr="0044485A">
        <w:rPr>
          <w:rFonts w:cstheme="minorHAnsi"/>
          <w:sz w:val="24"/>
          <w:szCs w:val="24"/>
        </w:rPr>
        <w:t>and never lose sight that what they do is on behalf o</w:t>
      </w:r>
      <w:r w:rsidR="00541A81">
        <w:rPr>
          <w:rFonts w:cstheme="minorHAnsi"/>
          <w:sz w:val="24"/>
          <w:szCs w:val="24"/>
        </w:rPr>
        <w:t>f</w:t>
      </w:r>
      <w:r w:rsidRPr="0044485A">
        <w:rPr>
          <w:rFonts w:cstheme="minorHAnsi"/>
          <w:sz w:val="24"/>
          <w:szCs w:val="24"/>
        </w:rPr>
        <w:t xml:space="preserve"> the B</w:t>
      </w:r>
      <w:r w:rsidR="00DE25B0">
        <w:rPr>
          <w:rFonts w:cstheme="minorHAnsi"/>
          <w:sz w:val="24"/>
          <w:szCs w:val="24"/>
        </w:rPr>
        <w:t>a</w:t>
      </w:r>
      <w:r w:rsidRPr="0044485A">
        <w:rPr>
          <w:rFonts w:cstheme="minorHAnsi"/>
          <w:sz w:val="24"/>
          <w:szCs w:val="24"/>
        </w:rPr>
        <w:t>nj</w:t>
      </w:r>
      <w:r w:rsidR="00DE25B0">
        <w:rPr>
          <w:rFonts w:cstheme="minorHAnsi"/>
          <w:sz w:val="24"/>
          <w:szCs w:val="24"/>
        </w:rPr>
        <w:t>i</w:t>
      </w:r>
      <w:r w:rsidRPr="0044485A">
        <w:rPr>
          <w:rFonts w:cstheme="minorHAnsi"/>
          <w:sz w:val="24"/>
          <w:szCs w:val="24"/>
        </w:rPr>
        <w:t>m</w:t>
      </w:r>
      <w:r w:rsidR="00FC3DBB">
        <w:rPr>
          <w:rFonts w:cstheme="minorHAnsi"/>
          <w:sz w:val="24"/>
          <w:szCs w:val="24"/>
        </w:rPr>
        <w:t>a</w:t>
      </w:r>
      <w:r w:rsidRPr="0044485A">
        <w:rPr>
          <w:rFonts w:cstheme="minorHAnsi"/>
          <w:sz w:val="24"/>
          <w:szCs w:val="24"/>
        </w:rPr>
        <w:t xml:space="preserve">, </w:t>
      </w:r>
      <w:r w:rsidR="00DE25B0">
        <w:rPr>
          <w:rFonts w:cstheme="minorHAnsi"/>
          <w:sz w:val="24"/>
          <w:szCs w:val="24"/>
        </w:rPr>
        <w:t>Yinhawanga</w:t>
      </w:r>
      <w:r w:rsidRPr="0044485A">
        <w:rPr>
          <w:rFonts w:cstheme="minorHAnsi"/>
          <w:sz w:val="24"/>
          <w:szCs w:val="24"/>
        </w:rPr>
        <w:t xml:space="preserve">, and </w:t>
      </w:r>
      <w:r w:rsidR="00DE25B0">
        <w:rPr>
          <w:rFonts w:cstheme="minorHAnsi"/>
          <w:sz w:val="24"/>
          <w:szCs w:val="24"/>
        </w:rPr>
        <w:t>Nyiaparli</w:t>
      </w:r>
      <w:r w:rsidRPr="0044485A">
        <w:rPr>
          <w:rFonts w:cstheme="minorHAnsi"/>
          <w:sz w:val="24"/>
          <w:szCs w:val="24"/>
        </w:rPr>
        <w:t xml:space="preserve"> peoples </w:t>
      </w:r>
    </w:p>
    <w:p w14:paraId="7BAC173E" w14:textId="14049D56" w:rsidR="00880870" w:rsidRPr="00540310" w:rsidRDefault="00880870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1014B0CE" w14:textId="39C9E221" w:rsidR="00880870" w:rsidRPr="00396A50" w:rsidRDefault="00A57613" w:rsidP="00991E0E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540310" w:rsidRPr="00396A50">
        <w:rPr>
          <w:rFonts w:cstheme="minorHAnsi"/>
          <w:sz w:val="24"/>
          <w:szCs w:val="24"/>
        </w:rPr>
        <w:t xml:space="preserve"> </w:t>
      </w:r>
      <w:r w:rsidR="00396A50" w:rsidRPr="00396A50">
        <w:rPr>
          <w:rFonts w:cstheme="minorHAnsi"/>
          <w:sz w:val="24"/>
          <w:szCs w:val="24"/>
        </w:rPr>
        <w:t xml:space="preserve">Beneficiary thanked Gumala for not putting all the </w:t>
      </w:r>
      <w:r w:rsidR="00DE25B0">
        <w:rPr>
          <w:rFonts w:cstheme="minorHAnsi"/>
          <w:sz w:val="24"/>
          <w:szCs w:val="24"/>
        </w:rPr>
        <w:t>revenue</w:t>
      </w:r>
      <w:r w:rsidR="00396A50" w:rsidRPr="00396A50">
        <w:rPr>
          <w:rFonts w:cstheme="minorHAnsi"/>
          <w:sz w:val="24"/>
          <w:szCs w:val="24"/>
        </w:rPr>
        <w:t xml:space="preserve"> into</w:t>
      </w:r>
      <w:r w:rsidR="00880870" w:rsidRPr="00396A50">
        <w:rPr>
          <w:rFonts w:cstheme="minorHAnsi"/>
          <w:sz w:val="24"/>
          <w:szCs w:val="24"/>
        </w:rPr>
        <w:t xml:space="preserve"> </w:t>
      </w:r>
      <w:r w:rsidR="00396A50" w:rsidRPr="00396A50">
        <w:rPr>
          <w:rFonts w:cstheme="minorHAnsi"/>
          <w:sz w:val="24"/>
          <w:szCs w:val="24"/>
        </w:rPr>
        <w:t>the F</w:t>
      </w:r>
      <w:r w:rsidR="00880870" w:rsidRPr="00396A50">
        <w:rPr>
          <w:rFonts w:cstheme="minorHAnsi"/>
          <w:sz w:val="24"/>
          <w:szCs w:val="24"/>
        </w:rPr>
        <w:t xml:space="preserve">uture </w:t>
      </w:r>
      <w:r w:rsidR="00396A50" w:rsidRPr="00396A50">
        <w:rPr>
          <w:rFonts w:cstheme="minorHAnsi"/>
          <w:sz w:val="24"/>
          <w:szCs w:val="24"/>
        </w:rPr>
        <w:t>F</w:t>
      </w:r>
      <w:r w:rsidR="00880870" w:rsidRPr="00396A50">
        <w:rPr>
          <w:rFonts w:cstheme="minorHAnsi"/>
          <w:sz w:val="24"/>
          <w:szCs w:val="24"/>
        </w:rPr>
        <w:t>und</w:t>
      </w:r>
      <w:r>
        <w:rPr>
          <w:rFonts w:cstheme="minorHAnsi"/>
          <w:sz w:val="24"/>
          <w:szCs w:val="24"/>
        </w:rPr>
        <w:t xml:space="preserve"> to support the current Members. </w:t>
      </w:r>
    </w:p>
    <w:p w14:paraId="24FB9FA4" w14:textId="77777777" w:rsidR="003A20FB" w:rsidRDefault="003A20FB" w:rsidP="00991E0E">
      <w:pPr>
        <w:spacing w:after="0"/>
        <w:rPr>
          <w:rFonts w:cstheme="minorHAnsi"/>
          <w:sz w:val="24"/>
          <w:szCs w:val="24"/>
          <w:highlight w:val="yellow"/>
        </w:rPr>
      </w:pPr>
    </w:p>
    <w:p w14:paraId="54079090" w14:textId="78893AE0" w:rsidR="00880870" w:rsidRPr="00A57613" w:rsidRDefault="00A57613" w:rsidP="00A57613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396A50">
        <w:rPr>
          <w:rFonts w:cstheme="minorHAnsi"/>
          <w:sz w:val="24"/>
          <w:szCs w:val="24"/>
        </w:rPr>
        <w:t xml:space="preserve"> Beneficiary </w:t>
      </w:r>
      <w:r>
        <w:rPr>
          <w:rFonts w:cstheme="minorHAnsi"/>
          <w:sz w:val="24"/>
          <w:szCs w:val="24"/>
        </w:rPr>
        <w:t xml:space="preserve">emphasised that </w:t>
      </w:r>
      <w:r w:rsidR="00540310" w:rsidRPr="00A57613">
        <w:rPr>
          <w:rFonts w:cstheme="minorHAnsi"/>
          <w:sz w:val="24"/>
          <w:szCs w:val="24"/>
        </w:rPr>
        <w:t xml:space="preserve">The </w:t>
      </w:r>
      <w:r w:rsidR="00880870" w:rsidRPr="00A57613">
        <w:rPr>
          <w:rFonts w:cstheme="minorHAnsi"/>
          <w:sz w:val="24"/>
          <w:szCs w:val="24"/>
        </w:rPr>
        <w:t xml:space="preserve">Yandi </w:t>
      </w:r>
      <w:r w:rsidR="00396A50" w:rsidRPr="00A57613">
        <w:rPr>
          <w:rFonts w:cstheme="minorHAnsi"/>
          <w:sz w:val="24"/>
          <w:szCs w:val="24"/>
        </w:rPr>
        <w:t>Land A</w:t>
      </w:r>
      <w:r w:rsidR="00880870" w:rsidRPr="00A57613">
        <w:rPr>
          <w:rFonts w:cstheme="minorHAnsi"/>
          <w:sz w:val="24"/>
          <w:szCs w:val="24"/>
        </w:rPr>
        <w:t>greement was</w:t>
      </w:r>
      <w:r w:rsidR="00396A50" w:rsidRPr="00A57613">
        <w:rPr>
          <w:rFonts w:cstheme="minorHAnsi"/>
          <w:sz w:val="24"/>
          <w:szCs w:val="24"/>
        </w:rPr>
        <w:t xml:space="preserve"> initially</w:t>
      </w:r>
      <w:r w:rsidR="00880870" w:rsidRPr="00A57613">
        <w:rPr>
          <w:rFonts w:cstheme="minorHAnsi"/>
          <w:sz w:val="24"/>
          <w:szCs w:val="24"/>
        </w:rPr>
        <w:t xml:space="preserve"> set up </w:t>
      </w:r>
      <w:r w:rsidR="00396A50" w:rsidRPr="00A57613">
        <w:rPr>
          <w:rFonts w:cstheme="minorHAnsi"/>
          <w:sz w:val="24"/>
          <w:szCs w:val="24"/>
        </w:rPr>
        <w:t>for</w:t>
      </w:r>
      <w:r w:rsidR="00880870" w:rsidRPr="00A57613">
        <w:rPr>
          <w:rFonts w:cstheme="minorHAnsi"/>
          <w:sz w:val="24"/>
          <w:szCs w:val="24"/>
        </w:rPr>
        <w:t xml:space="preserve"> 65</w:t>
      </w:r>
      <w:r w:rsidR="00396A50" w:rsidRPr="00A57613">
        <w:rPr>
          <w:rFonts w:cstheme="minorHAnsi"/>
          <w:sz w:val="24"/>
          <w:szCs w:val="24"/>
        </w:rPr>
        <w:t xml:space="preserve"> years</w:t>
      </w:r>
      <w:r w:rsidR="00540310" w:rsidRPr="00A57613">
        <w:rPr>
          <w:rFonts w:cstheme="minorHAnsi"/>
          <w:sz w:val="24"/>
          <w:szCs w:val="24"/>
        </w:rPr>
        <w:t>,</w:t>
      </w:r>
      <w:r w:rsidR="00880870" w:rsidRPr="00A57613">
        <w:rPr>
          <w:rFonts w:cstheme="minorHAnsi"/>
          <w:sz w:val="24"/>
          <w:szCs w:val="24"/>
        </w:rPr>
        <w:t xml:space="preserve"> which has </w:t>
      </w:r>
      <w:r w:rsidRPr="00A57613">
        <w:rPr>
          <w:rFonts w:cstheme="minorHAnsi"/>
          <w:sz w:val="24"/>
          <w:szCs w:val="24"/>
        </w:rPr>
        <w:t xml:space="preserve">been </w:t>
      </w:r>
      <w:r w:rsidR="00880870" w:rsidRPr="00A57613">
        <w:rPr>
          <w:rFonts w:cstheme="minorHAnsi"/>
          <w:sz w:val="24"/>
          <w:szCs w:val="24"/>
        </w:rPr>
        <w:t>reduced</w:t>
      </w:r>
      <w:r w:rsidRPr="00A57613">
        <w:rPr>
          <w:rFonts w:cstheme="minorHAnsi"/>
          <w:sz w:val="24"/>
          <w:szCs w:val="24"/>
        </w:rPr>
        <w:t xml:space="preserve"> significantl</w:t>
      </w:r>
      <w:r>
        <w:rPr>
          <w:rFonts w:cstheme="minorHAnsi"/>
          <w:sz w:val="24"/>
          <w:szCs w:val="24"/>
        </w:rPr>
        <w:t>y, s</w:t>
      </w:r>
      <w:r w:rsidRPr="00A57613">
        <w:rPr>
          <w:rFonts w:cstheme="minorHAnsi"/>
          <w:sz w:val="24"/>
          <w:szCs w:val="24"/>
        </w:rPr>
        <w:t xml:space="preserve">uggesting that </w:t>
      </w:r>
      <w:r>
        <w:rPr>
          <w:rFonts w:cstheme="minorHAnsi"/>
          <w:sz w:val="24"/>
          <w:szCs w:val="24"/>
        </w:rPr>
        <w:t xml:space="preserve">the GIPL Board should consider </w:t>
      </w:r>
      <w:r w:rsidRPr="00A57613">
        <w:rPr>
          <w:rFonts w:cstheme="minorHAnsi"/>
          <w:sz w:val="24"/>
          <w:szCs w:val="24"/>
        </w:rPr>
        <w:t>collaborat</w:t>
      </w:r>
      <w:r>
        <w:rPr>
          <w:rFonts w:cstheme="minorHAnsi"/>
          <w:sz w:val="24"/>
          <w:szCs w:val="24"/>
        </w:rPr>
        <w:t>ing</w:t>
      </w:r>
      <w:r w:rsidRPr="00A57613">
        <w:rPr>
          <w:rFonts w:cstheme="minorHAnsi"/>
          <w:sz w:val="24"/>
          <w:szCs w:val="24"/>
        </w:rPr>
        <w:t xml:space="preserve"> with the Government and Aboriginal Trusts.</w:t>
      </w:r>
    </w:p>
    <w:p w14:paraId="5EE687B7" w14:textId="77777777" w:rsidR="00880870" w:rsidRPr="00991E0E" w:rsidRDefault="00880870" w:rsidP="00991E0E">
      <w:pPr>
        <w:spacing w:after="0"/>
        <w:rPr>
          <w:rFonts w:cstheme="minorHAnsi"/>
          <w:sz w:val="24"/>
          <w:szCs w:val="24"/>
        </w:rPr>
      </w:pPr>
    </w:p>
    <w:p w14:paraId="1F710C22" w14:textId="3393D626" w:rsidR="00002A41" w:rsidRPr="00701500" w:rsidRDefault="00002A41" w:rsidP="00002A41">
      <w:pPr>
        <w:shd w:val="clear" w:color="auto" w:fill="C6D9F1" w:themeFill="text2" w:themeFillTint="33"/>
        <w:jc w:val="both"/>
        <w:rPr>
          <w:rFonts w:cstheme="minorHAnsi"/>
          <w:b/>
          <w:sz w:val="24"/>
          <w:szCs w:val="24"/>
        </w:rPr>
      </w:pPr>
      <w:r w:rsidRPr="00701500">
        <w:rPr>
          <w:rFonts w:cstheme="minorHAnsi"/>
          <w:b/>
          <w:sz w:val="24"/>
          <w:szCs w:val="24"/>
        </w:rPr>
        <w:t>Resolution 0</w:t>
      </w:r>
      <w:r w:rsidR="00080E5E">
        <w:rPr>
          <w:rFonts w:cstheme="minorHAnsi"/>
          <w:b/>
          <w:sz w:val="24"/>
          <w:szCs w:val="24"/>
        </w:rPr>
        <w:t>2</w:t>
      </w:r>
      <w:r w:rsidRPr="00701500">
        <w:rPr>
          <w:rFonts w:cstheme="minorHAnsi"/>
          <w:b/>
          <w:sz w:val="24"/>
          <w:szCs w:val="24"/>
        </w:rPr>
        <w:t>/202</w:t>
      </w:r>
      <w:r>
        <w:rPr>
          <w:rFonts w:cstheme="minorHAnsi"/>
          <w:b/>
          <w:sz w:val="24"/>
          <w:szCs w:val="24"/>
        </w:rPr>
        <w:t>2</w:t>
      </w:r>
      <w:r w:rsidRPr="00701500">
        <w:rPr>
          <w:rFonts w:cstheme="minorHAnsi"/>
          <w:b/>
          <w:sz w:val="24"/>
          <w:szCs w:val="24"/>
        </w:rPr>
        <w:t>102</w:t>
      </w:r>
      <w:r w:rsidR="00080E5E">
        <w:rPr>
          <w:rFonts w:cstheme="minorHAnsi"/>
          <w:b/>
          <w:sz w:val="24"/>
          <w:szCs w:val="24"/>
        </w:rPr>
        <w:t>1</w:t>
      </w:r>
    </w:p>
    <w:p w14:paraId="11038357" w14:textId="5DF2E532" w:rsidR="00002A41" w:rsidRDefault="00002A41" w:rsidP="00002A41">
      <w:pPr>
        <w:shd w:val="clear" w:color="auto" w:fill="C6D9F1" w:themeFill="text2" w:themeFillTint="33"/>
        <w:tabs>
          <w:tab w:val="left" w:pos="5700"/>
        </w:tabs>
        <w:spacing w:after="0" w:line="24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The audit and financial </w:t>
      </w:r>
      <w:r w:rsidR="003A20FB">
        <w:rPr>
          <w:rFonts w:cstheme="minorHAnsi"/>
          <w:bCs/>
          <w:sz w:val="24"/>
          <w:szCs w:val="24"/>
        </w:rPr>
        <w:t xml:space="preserve">investment </w:t>
      </w:r>
      <w:r>
        <w:rPr>
          <w:rFonts w:cstheme="minorHAnsi"/>
          <w:bCs/>
          <w:sz w:val="24"/>
          <w:szCs w:val="24"/>
        </w:rPr>
        <w:t xml:space="preserve">report for the </w:t>
      </w:r>
      <w:r w:rsidR="00FE3E92">
        <w:rPr>
          <w:rFonts w:cstheme="minorHAnsi"/>
          <w:bCs/>
          <w:sz w:val="24"/>
          <w:szCs w:val="24"/>
        </w:rPr>
        <w:t>F</w:t>
      </w:r>
      <w:r>
        <w:rPr>
          <w:rFonts w:cstheme="minorHAnsi"/>
          <w:bCs/>
          <w:sz w:val="24"/>
          <w:szCs w:val="24"/>
        </w:rPr>
        <w:t xml:space="preserve">inancial </w:t>
      </w:r>
      <w:r w:rsidR="00FE3E92">
        <w:rPr>
          <w:rFonts w:cstheme="minorHAnsi"/>
          <w:bCs/>
          <w:sz w:val="24"/>
          <w:szCs w:val="24"/>
        </w:rPr>
        <w:t>Y</w:t>
      </w:r>
      <w:r>
        <w:rPr>
          <w:rFonts w:cstheme="minorHAnsi"/>
          <w:bCs/>
          <w:sz w:val="24"/>
          <w:szCs w:val="24"/>
        </w:rPr>
        <w:t xml:space="preserve">ear 2021 </w:t>
      </w:r>
      <w:r w:rsidR="00F015E7">
        <w:rPr>
          <w:rFonts w:cstheme="minorHAnsi"/>
          <w:bCs/>
          <w:sz w:val="24"/>
          <w:szCs w:val="24"/>
        </w:rPr>
        <w:t>–</w:t>
      </w:r>
      <w:r>
        <w:rPr>
          <w:rFonts w:cstheme="minorHAnsi"/>
          <w:bCs/>
          <w:sz w:val="24"/>
          <w:szCs w:val="24"/>
        </w:rPr>
        <w:t xml:space="preserve"> 2022</w:t>
      </w:r>
      <w:r w:rsidR="00F015E7">
        <w:rPr>
          <w:rFonts w:cstheme="minorHAnsi"/>
          <w:bCs/>
          <w:sz w:val="24"/>
          <w:szCs w:val="24"/>
        </w:rPr>
        <w:t>.</w:t>
      </w:r>
    </w:p>
    <w:p w14:paraId="7812A2BA" w14:textId="77777777" w:rsidR="00002A41" w:rsidRDefault="00002A41" w:rsidP="00002A41">
      <w:pPr>
        <w:shd w:val="clear" w:color="auto" w:fill="C6D9F1" w:themeFill="text2" w:themeFillTint="33"/>
        <w:tabs>
          <w:tab w:val="left" w:pos="5700"/>
        </w:tabs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3257942A" w14:textId="3BC733F5" w:rsidR="00002A41" w:rsidRPr="00701500" w:rsidRDefault="00002A41" w:rsidP="00002A41">
      <w:pPr>
        <w:shd w:val="clear" w:color="auto" w:fill="C6D9F1" w:themeFill="text2" w:themeFillTint="33"/>
        <w:tabs>
          <w:tab w:val="left" w:pos="5700"/>
        </w:tabs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701500">
        <w:rPr>
          <w:rFonts w:cstheme="minorHAnsi"/>
          <w:bCs/>
          <w:sz w:val="24"/>
          <w:szCs w:val="24"/>
        </w:rPr>
        <w:t>Moved:</w:t>
      </w:r>
      <w:r w:rsidR="00B83375">
        <w:rPr>
          <w:rFonts w:cstheme="minorHAnsi"/>
          <w:bCs/>
          <w:sz w:val="24"/>
          <w:szCs w:val="24"/>
        </w:rPr>
        <w:t xml:space="preserve"> </w:t>
      </w:r>
      <w:r w:rsidR="007B5A47">
        <w:rPr>
          <w:rFonts w:cstheme="minorHAnsi"/>
          <w:bCs/>
          <w:sz w:val="24"/>
          <w:szCs w:val="24"/>
        </w:rPr>
        <w:t>Wendy Ashwin</w:t>
      </w:r>
      <w:r w:rsidRPr="00701500">
        <w:rPr>
          <w:rFonts w:cstheme="minorHAnsi"/>
          <w:bCs/>
          <w:sz w:val="24"/>
          <w:szCs w:val="24"/>
        </w:rPr>
        <w:tab/>
      </w:r>
    </w:p>
    <w:p w14:paraId="64DBEFD7" w14:textId="0002B3F0" w:rsidR="00002A41" w:rsidRPr="00701500" w:rsidRDefault="00002A41" w:rsidP="00002A41">
      <w:pPr>
        <w:shd w:val="clear" w:color="auto" w:fill="C6D9F1" w:themeFill="text2" w:themeFillTint="33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701500">
        <w:rPr>
          <w:rFonts w:cstheme="minorHAnsi"/>
          <w:bCs/>
          <w:sz w:val="24"/>
          <w:szCs w:val="24"/>
        </w:rPr>
        <w:t xml:space="preserve">Seconded: </w:t>
      </w:r>
      <w:r w:rsidR="007B5A47">
        <w:rPr>
          <w:rFonts w:cstheme="minorHAnsi"/>
          <w:bCs/>
          <w:sz w:val="24"/>
          <w:szCs w:val="24"/>
        </w:rPr>
        <w:t>Jaime Hughes</w:t>
      </w:r>
    </w:p>
    <w:p w14:paraId="648CEA1D" w14:textId="77777777" w:rsidR="00002A41" w:rsidRPr="00701500" w:rsidRDefault="00002A41" w:rsidP="00002A41">
      <w:pPr>
        <w:shd w:val="clear" w:color="auto" w:fill="C6D9F1" w:themeFill="text2" w:themeFillTint="33"/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701500">
        <w:rPr>
          <w:rFonts w:cstheme="minorHAnsi"/>
          <w:bCs/>
          <w:sz w:val="24"/>
          <w:szCs w:val="24"/>
        </w:rPr>
        <w:t xml:space="preserve">Approved </w:t>
      </w:r>
    </w:p>
    <w:p w14:paraId="65932708" w14:textId="06741D10" w:rsidR="00991E0E" w:rsidRDefault="00991E0E" w:rsidP="00991E0E">
      <w:pPr>
        <w:spacing w:after="0"/>
        <w:rPr>
          <w:rFonts w:cstheme="minorHAnsi"/>
          <w:sz w:val="24"/>
          <w:szCs w:val="24"/>
        </w:rPr>
      </w:pPr>
    </w:p>
    <w:p w14:paraId="480207A6" w14:textId="77777777" w:rsidR="00F32C44" w:rsidRPr="00991E0E" w:rsidRDefault="00F32C44" w:rsidP="00991E0E">
      <w:pPr>
        <w:spacing w:after="0"/>
        <w:rPr>
          <w:rFonts w:cstheme="minorHAnsi"/>
          <w:sz w:val="24"/>
          <w:szCs w:val="24"/>
        </w:rPr>
      </w:pPr>
    </w:p>
    <w:p w14:paraId="55ED53C9" w14:textId="3106B21E" w:rsidR="00991E0E" w:rsidRPr="00991E0E" w:rsidRDefault="00991E0E" w:rsidP="00991E0E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8. </w:t>
      </w:r>
      <w:r w:rsidRPr="00991E0E">
        <w:rPr>
          <w:rFonts w:cstheme="minorHAnsi"/>
          <w:b/>
          <w:bCs/>
          <w:sz w:val="24"/>
          <w:szCs w:val="24"/>
        </w:rPr>
        <w:t>General Business</w:t>
      </w:r>
    </w:p>
    <w:p w14:paraId="1E330B1B" w14:textId="576589D8" w:rsidR="00701500" w:rsidRDefault="00701500" w:rsidP="0051074A">
      <w:pPr>
        <w:tabs>
          <w:tab w:val="left" w:pos="2505"/>
        </w:tabs>
        <w:spacing w:after="0" w:line="240" w:lineRule="auto"/>
        <w:rPr>
          <w:rFonts w:cstheme="minorHAnsi"/>
          <w:bCs/>
          <w:sz w:val="24"/>
          <w:szCs w:val="24"/>
        </w:rPr>
      </w:pPr>
    </w:p>
    <w:p w14:paraId="64427698" w14:textId="735A491C" w:rsidR="00FE3E92" w:rsidRPr="00A7330D" w:rsidRDefault="00FE3E92" w:rsidP="00FE3E92">
      <w:pPr>
        <w:tabs>
          <w:tab w:val="left" w:pos="2505"/>
        </w:tabs>
        <w:spacing w:after="0" w:line="24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 xml:space="preserve">The floor was open to </w:t>
      </w:r>
      <w:r w:rsidR="00CD3820">
        <w:rPr>
          <w:rFonts w:cstheme="minorHAnsi"/>
          <w:sz w:val="24"/>
          <w:szCs w:val="24"/>
        </w:rPr>
        <w:t xml:space="preserve">General Business </w:t>
      </w:r>
      <w:r>
        <w:rPr>
          <w:rFonts w:cstheme="minorHAnsi"/>
          <w:sz w:val="24"/>
          <w:szCs w:val="24"/>
        </w:rPr>
        <w:t xml:space="preserve">topics, but the Beneficiaries raised no questions. </w:t>
      </w:r>
    </w:p>
    <w:p w14:paraId="5D0C93D2" w14:textId="16211D9E" w:rsidR="00080E5E" w:rsidRDefault="00080E5E" w:rsidP="0051074A">
      <w:pPr>
        <w:tabs>
          <w:tab w:val="left" w:pos="2505"/>
        </w:tabs>
        <w:spacing w:after="0" w:line="240" w:lineRule="auto"/>
        <w:rPr>
          <w:rFonts w:cstheme="minorHAnsi"/>
          <w:bCs/>
          <w:sz w:val="24"/>
          <w:szCs w:val="24"/>
        </w:rPr>
      </w:pPr>
    </w:p>
    <w:p w14:paraId="0F7A03F4" w14:textId="77777777" w:rsidR="00FE3E92" w:rsidRPr="00701500" w:rsidRDefault="00FE3E92" w:rsidP="0051074A">
      <w:pPr>
        <w:tabs>
          <w:tab w:val="left" w:pos="2505"/>
        </w:tabs>
        <w:spacing w:after="0" w:line="240" w:lineRule="auto"/>
        <w:rPr>
          <w:rFonts w:cstheme="minorHAnsi"/>
          <w:bCs/>
          <w:sz w:val="24"/>
          <w:szCs w:val="24"/>
        </w:rPr>
      </w:pPr>
    </w:p>
    <w:p w14:paraId="6744A82B" w14:textId="06EF4793" w:rsidR="00991E0E" w:rsidRPr="00991E0E" w:rsidRDefault="00991E0E" w:rsidP="00991E0E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9. Close Meeting</w:t>
      </w:r>
    </w:p>
    <w:p w14:paraId="037E51A1" w14:textId="2E43F2FC" w:rsidR="00E409C9" w:rsidRPr="00701500" w:rsidRDefault="00991E0E" w:rsidP="0051074A">
      <w:pPr>
        <w:tabs>
          <w:tab w:val="left" w:pos="2505"/>
        </w:tabs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The meeting was declared closed at </w:t>
      </w:r>
      <w:r w:rsidR="007B5A47">
        <w:rPr>
          <w:rFonts w:cstheme="minorHAnsi"/>
          <w:sz w:val="24"/>
          <w:szCs w:val="24"/>
        </w:rPr>
        <w:t>3:4</w:t>
      </w:r>
      <w:r w:rsidR="001A4049">
        <w:rPr>
          <w:rFonts w:cstheme="minorHAnsi"/>
          <w:sz w:val="24"/>
          <w:szCs w:val="24"/>
        </w:rPr>
        <w:t>5</w:t>
      </w:r>
      <w:r w:rsidR="007B5A47">
        <w:rPr>
          <w:rFonts w:cstheme="minorHAnsi"/>
          <w:sz w:val="24"/>
          <w:szCs w:val="24"/>
        </w:rPr>
        <w:t xml:space="preserve"> pm </w:t>
      </w:r>
    </w:p>
    <w:p w14:paraId="5D46BC41" w14:textId="77777777" w:rsidR="00E409C9" w:rsidRPr="00701500" w:rsidRDefault="00E409C9" w:rsidP="0051074A">
      <w:pPr>
        <w:tabs>
          <w:tab w:val="left" w:pos="2505"/>
        </w:tabs>
        <w:spacing w:after="0" w:line="240" w:lineRule="auto"/>
        <w:rPr>
          <w:rFonts w:cstheme="minorHAnsi"/>
          <w:bCs/>
          <w:sz w:val="24"/>
          <w:szCs w:val="24"/>
        </w:rPr>
      </w:pPr>
    </w:p>
    <w:p w14:paraId="4E99AA78" w14:textId="77777777" w:rsidR="00991E0E" w:rsidRDefault="00991E0E" w:rsidP="006714A9">
      <w:pPr>
        <w:spacing w:after="0"/>
        <w:jc w:val="both"/>
        <w:rPr>
          <w:rFonts w:cstheme="minorHAnsi"/>
          <w:b/>
          <w:sz w:val="24"/>
          <w:szCs w:val="24"/>
        </w:rPr>
      </w:pPr>
      <w:bookmarkStart w:id="6" w:name="_Hlk51098516"/>
    </w:p>
    <w:p w14:paraId="051B5A29" w14:textId="2A7110AE" w:rsidR="006714A9" w:rsidRPr="00701500" w:rsidRDefault="006714A9" w:rsidP="006714A9">
      <w:pPr>
        <w:spacing w:after="0"/>
        <w:jc w:val="both"/>
        <w:rPr>
          <w:rFonts w:cstheme="minorHAnsi"/>
          <w:b/>
          <w:sz w:val="24"/>
          <w:szCs w:val="24"/>
        </w:rPr>
      </w:pPr>
      <w:r w:rsidRPr="00701500">
        <w:rPr>
          <w:rFonts w:cstheme="minorHAnsi"/>
          <w:b/>
          <w:sz w:val="24"/>
          <w:szCs w:val="24"/>
        </w:rPr>
        <w:t>Signed: __________________________________</w:t>
      </w:r>
      <w:r w:rsidRPr="00701500">
        <w:rPr>
          <w:rFonts w:cstheme="minorHAnsi"/>
          <w:sz w:val="24"/>
          <w:szCs w:val="24"/>
        </w:rPr>
        <w:tab/>
      </w:r>
      <w:r w:rsidRPr="00701500">
        <w:rPr>
          <w:rFonts w:cstheme="minorHAnsi"/>
          <w:sz w:val="24"/>
          <w:szCs w:val="24"/>
        </w:rPr>
        <w:tab/>
      </w:r>
      <w:r w:rsidRPr="00701500">
        <w:rPr>
          <w:rFonts w:cstheme="minorHAnsi"/>
          <w:b/>
          <w:sz w:val="24"/>
          <w:szCs w:val="24"/>
        </w:rPr>
        <w:t>Date:</w:t>
      </w:r>
      <w:r w:rsidRPr="00701500">
        <w:rPr>
          <w:rFonts w:cstheme="minorHAnsi"/>
          <w:b/>
          <w:sz w:val="24"/>
          <w:szCs w:val="24"/>
        </w:rPr>
        <w:tab/>
        <w:t>___________________</w:t>
      </w:r>
    </w:p>
    <w:p w14:paraId="7C98028C" w14:textId="77777777" w:rsidR="00CD76A5" w:rsidRPr="00701500" w:rsidRDefault="00CD76A5" w:rsidP="006714A9">
      <w:pPr>
        <w:spacing w:after="0"/>
        <w:jc w:val="both"/>
        <w:rPr>
          <w:rFonts w:cstheme="minorHAnsi"/>
          <w:b/>
          <w:sz w:val="24"/>
          <w:szCs w:val="24"/>
        </w:rPr>
      </w:pPr>
    </w:p>
    <w:p w14:paraId="15EF5BB2" w14:textId="76CA71B8" w:rsidR="006714A9" w:rsidRPr="00701500" w:rsidRDefault="00AB20CF" w:rsidP="006714A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01500">
        <w:rPr>
          <w:rFonts w:cstheme="minorHAnsi"/>
          <w:sz w:val="24"/>
          <w:szCs w:val="24"/>
        </w:rPr>
        <w:t>Chairperson</w:t>
      </w:r>
      <w:r w:rsidR="00CD76A5" w:rsidRPr="00701500">
        <w:rPr>
          <w:rFonts w:cstheme="minorHAnsi"/>
          <w:sz w:val="24"/>
          <w:szCs w:val="24"/>
        </w:rPr>
        <w:t xml:space="preserve">: </w:t>
      </w:r>
      <w:r w:rsidR="002D5110" w:rsidRPr="00701500">
        <w:rPr>
          <w:rFonts w:cstheme="minorHAnsi"/>
          <w:sz w:val="24"/>
          <w:szCs w:val="24"/>
        </w:rPr>
        <w:t xml:space="preserve"> </w:t>
      </w:r>
      <w:r w:rsidR="004B1BD2" w:rsidRPr="00701500">
        <w:rPr>
          <w:rFonts w:cstheme="minorHAnsi"/>
          <w:sz w:val="24"/>
          <w:szCs w:val="24"/>
        </w:rPr>
        <w:t xml:space="preserve">Ian McPherson </w:t>
      </w:r>
      <w:r w:rsidR="00617A87" w:rsidRPr="00701500">
        <w:rPr>
          <w:rFonts w:cstheme="minorHAnsi"/>
          <w:sz w:val="24"/>
          <w:szCs w:val="24"/>
        </w:rPr>
        <w:t xml:space="preserve"> </w:t>
      </w:r>
    </w:p>
    <w:p w14:paraId="36C89088" w14:textId="758E7E67" w:rsidR="008A72E0" w:rsidRPr="00701500" w:rsidRDefault="008A72E0" w:rsidP="00C935D3">
      <w:pPr>
        <w:spacing w:after="0"/>
        <w:rPr>
          <w:rFonts w:cstheme="minorHAnsi"/>
          <w:sz w:val="24"/>
          <w:szCs w:val="24"/>
        </w:rPr>
      </w:pPr>
      <w:bookmarkStart w:id="7" w:name="_Hlk87515556"/>
      <w:bookmarkEnd w:id="6"/>
    </w:p>
    <w:p w14:paraId="10AE226E" w14:textId="036B98A7" w:rsidR="00FE3E92" w:rsidRDefault="00FE3E92" w:rsidP="00C935D3">
      <w:pPr>
        <w:spacing w:after="0"/>
        <w:rPr>
          <w:rFonts w:cstheme="minorHAnsi"/>
          <w:sz w:val="24"/>
          <w:szCs w:val="24"/>
        </w:rPr>
      </w:pPr>
    </w:p>
    <w:p w14:paraId="51CBE51B" w14:textId="77777777" w:rsidR="00FE3E92" w:rsidRDefault="00FE3E92" w:rsidP="00C935D3">
      <w:pPr>
        <w:spacing w:after="0"/>
        <w:rPr>
          <w:rFonts w:cstheme="minorHAnsi"/>
          <w:sz w:val="24"/>
          <w:szCs w:val="24"/>
        </w:rPr>
      </w:pPr>
    </w:p>
    <w:p w14:paraId="5AB5DC4D" w14:textId="77777777" w:rsidR="00824B0F" w:rsidRDefault="00824B0F" w:rsidP="00C935D3">
      <w:pPr>
        <w:spacing w:after="0"/>
        <w:rPr>
          <w:rFonts w:cstheme="minorHAnsi"/>
          <w:sz w:val="24"/>
          <w:szCs w:val="24"/>
        </w:rPr>
      </w:pPr>
    </w:p>
    <w:p w14:paraId="32236DE8" w14:textId="77777777" w:rsidR="00824B0F" w:rsidRDefault="00824B0F" w:rsidP="00C935D3">
      <w:pPr>
        <w:spacing w:after="0"/>
        <w:rPr>
          <w:rFonts w:cstheme="minorHAnsi"/>
          <w:sz w:val="24"/>
          <w:szCs w:val="24"/>
        </w:rPr>
      </w:pPr>
    </w:p>
    <w:p w14:paraId="656BEE4F" w14:textId="77777777" w:rsidR="00824B0F" w:rsidRPr="00701500" w:rsidRDefault="00824B0F" w:rsidP="00C935D3">
      <w:pPr>
        <w:spacing w:after="0"/>
        <w:rPr>
          <w:rFonts w:cstheme="minorHAnsi"/>
          <w:sz w:val="24"/>
          <w:szCs w:val="24"/>
        </w:rPr>
      </w:pPr>
    </w:p>
    <w:p w14:paraId="3AAB7B6A" w14:textId="48BC7D11" w:rsidR="00717993" w:rsidRDefault="0067336F" w:rsidP="00C935D3">
      <w:pPr>
        <w:spacing w:after="0"/>
        <w:rPr>
          <w:rFonts w:cstheme="minorHAnsi"/>
          <w:b/>
          <w:bCs/>
          <w:sz w:val="24"/>
          <w:szCs w:val="24"/>
        </w:rPr>
      </w:pPr>
      <w:r w:rsidRPr="00701500">
        <w:rPr>
          <w:rFonts w:cstheme="minorHAnsi"/>
          <w:b/>
          <w:bCs/>
          <w:sz w:val="24"/>
          <w:szCs w:val="24"/>
        </w:rPr>
        <w:t>Members Attendance:</w:t>
      </w:r>
      <w:bookmarkEnd w:id="7"/>
    </w:p>
    <w:p w14:paraId="4BACF338" w14:textId="77777777" w:rsidR="00903D1E" w:rsidRDefault="00903D1E" w:rsidP="00C935D3">
      <w:pPr>
        <w:spacing w:after="0"/>
        <w:rPr>
          <w:rFonts w:cstheme="minorHAnsi"/>
          <w:b/>
          <w:bCs/>
          <w:sz w:val="24"/>
          <w:szCs w:val="24"/>
        </w:rPr>
      </w:pPr>
    </w:p>
    <w:p w14:paraId="016D1D2D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Nola NAYL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urice NARRI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chael GIB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arles SMITH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rraine INJI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ren TOMM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y (Marion) MILLS (Smith)</w:t>
      </w:r>
      <w:r w:rsidR="00271DA0">
        <w:rPr>
          <w:rFonts w:cstheme="minorHAnsi"/>
          <w:sz w:val="24"/>
          <w:szCs w:val="24"/>
        </w:rPr>
        <w:t xml:space="preserve">  </w:t>
      </w:r>
      <w:r w:rsidRPr="00903D1E">
        <w:rPr>
          <w:rFonts w:cstheme="minorHAnsi"/>
          <w:sz w:val="24"/>
          <w:szCs w:val="24"/>
        </w:rPr>
        <w:t>Lisa DERSCHAW-RUR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yneisha SGRO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mela CONDON</w:t>
      </w:r>
      <w:r w:rsidR="00271DA0">
        <w:rPr>
          <w:rFonts w:cstheme="minorHAnsi"/>
          <w:sz w:val="24"/>
          <w:szCs w:val="24"/>
        </w:rPr>
        <w:t xml:space="preserve"> </w:t>
      </w:r>
    </w:p>
    <w:p w14:paraId="1B8D36E5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Dakota RO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ustin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smine HILL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oreen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rryn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thryn KERSHA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wnee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ron CONWAY</w:t>
      </w:r>
      <w:r w:rsidR="00271DA0">
        <w:rPr>
          <w:rFonts w:cstheme="minorHAnsi"/>
          <w:sz w:val="24"/>
          <w:szCs w:val="24"/>
        </w:rPr>
        <w:t xml:space="preserve"> N</w:t>
      </w:r>
      <w:r w:rsidRPr="00903D1E">
        <w:rPr>
          <w:rFonts w:cstheme="minorHAnsi"/>
          <w:sz w:val="24"/>
          <w:szCs w:val="24"/>
        </w:rPr>
        <w:t>oel JACK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urence T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meron JOHNSON</w:t>
      </w:r>
      <w:r w:rsidR="00271DA0">
        <w:rPr>
          <w:rFonts w:cstheme="minorHAnsi"/>
          <w:sz w:val="24"/>
          <w:szCs w:val="24"/>
        </w:rPr>
        <w:t xml:space="preserve"> </w:t>
      </w:r>
    </w:p>
    <w:p w14:paraId="5C2363D6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ean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slie NEL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neen LOCKY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rrance JONE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vid COX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on NOKES</w:t>
      </w:r>
      <w:r w:rsidR="00271DA0">
        <w:rPr>
          <w:rFonts w:cstheme="minorHAnsi"/>
          <w:sz w:val="24"/>
          <w:szCs w:val="24"/>
        </w:rPr>
        <w:t xml:space="preserve"> </w:t>
      </w:r>
    </w:p>
    <w:p w14:paraId="1159E29E" w14:textId="4277B1B6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Hayley LOCKY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uchlan DHU-WOOD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yla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bert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nice CROWE</w:t>
      </w:r>
    </w:p>
    <w:p w14:paraId="35DCEBDF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hane CABALE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rena HERBERT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than NARRI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nathon ROWLAN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itlin GALBY</w:t>
      </w:r>
    </w:p>
    <w:p w14:paraId="1E9F8FE4" w14:textId="7EEC8693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renda LOCKY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ance COND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Francis JOHANSE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kita WOODLE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lifford JONES</w:t>
      </w:r>
    </w:p>
    <w:p w14:paraId="030E4247" w14:textId="4E9ECCF6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ymberley DORRINGT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chelle INGRAM (Wynne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lene QUARTERMAIN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chelle INGRAM</w:t>
      </w:r>
    </w:p>
    <w:p w14:paraId="36B761C7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illian HARRI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mal QUARTERMAIN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ieanna D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Hayley D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mes LOCKYER</w:t>
      </w:r>
      <w:r w:rsidR="00271DA0">
        <w:rPr>
          <w:rFonts w:cstheme="minorHAnsi"/>
          <w:sz w:val="24"/>
          <w:szCs w:val="24"/>
        </w:rPr>
        <w:t xml:space="preserve"> </w:t>
      </w:r>
    </w:p>
    <w:p w14:paraId="226D61BE" w14:textId="7F577F2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ulian JEAKING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rry O'NEIL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drian CROW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Francis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hn STAR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ilvanna WALKER</w:t>
      </w:r>
    </w:p>
    <w:p w14:paraId="49C71CD1" w14:textId="58C34C39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revina HICK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un Leslie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bra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aelene HAWORTH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dward DERSCHOW</w:t>
      </w:r>
    </w:p>
    <w:p w14:paraId="582F488F" w14:textId="0DF49C4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rthur DHU (Snr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illy WOODLE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lsa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uliette PEARCE-TUC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illiam CHUBBY</w:t>
      </w:r>
    </w:p>
    <w:p w14:paraId="0973D462" w14:textId="19BCA692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ymia COUNCILL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than COUNCILL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ennifer FAKASIIEIKI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ikki DRAG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rica YARRAN</w:t>
      </w:r>
    </w:p>
    <w:p w14:paraId="72BF931A" w14:textId="4D18F44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Zodeda PRINCIP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borah DUN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isa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rron YARRA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eval CLINCH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achael PARKER</w:t>
      </w:r>
    </w:p>
    <w:p w14:paraId="7101EAD0" w14:textId="5B858E91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hristopher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uben MILLS S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ikita CELIMA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eter YULIN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hmad SGRO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rica GALBY</w:t>
      </w:r>
    </w:p>
    <w:p w14:paraId="1B133F93" w14:textId="133B093B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aine (Anthony) DUN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becca BREGLIA (Allen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esley CARE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ianne TUCKER</w:t>
      </w:r>
    </w:p>
    <w:p w14:paraId="7775B125" w14:textId="52A7732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errence DOWT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i LOCKY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ndrea CARE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erard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vin Sean DRAG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Felix WILFERT</w:t>
      </w:r>
    </w:p>
    <w:p w14:paraId="629FA5D2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tewart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ucy NARRI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rren NARRI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sita SPRATT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andra BLACK</w:t>
      </w:r>
    </w:p>
    <w:p w14:paraId="24CD9762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Natalie 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ichard NARRI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tricia CELIMA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ichelle FISHER</w:t>
      </w:r>
      <w:r w:rsidR="00271DA0">
        <w:rPr>
          <w:rFonts w:cstheme="minorHAnsi"/>
          <w:sz w:val="24"/>
          <w:szCs w:val="24"/>
        </w:rPr>
        <w:t xml:space="preserve"> </w:t>
      </w:r>
    </w:p>
    <w:p w14:paraId="30C11E30" w14:textId="2ADA20ED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hristine JOHNSON (nee NARRIER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Vicky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eter WHIT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uzanne 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sanna BALL</w:t>
      </w:r>
    </w:p>
    <w:p w14:paraId="3CB4842E" w14:textId="09DDF702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ean MACLEA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nnie RO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ydnie 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rraine ARMSTRONG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nnie-Marie PILKINGTON</w:t>
      </w:r>
    </w:p>
    <w:p w14:paraId="75B58781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arah WHIT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yle EAT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dward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iane SINCLAI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e SINCLAIR</w:t>
      </w:r>
      <w:r w:rsidR="00271DA0">
        <w:rPr>
          <w:rFonts w:cstheme="minorHAnsi"/>
          <w:sz w:val="24"/>
          <w:szCs w:val="24"/>
        </w:rPr>
        <w:t xml:space="preserve"> </w:t>
      </w:r>
    </w:p>
    <w:p w14:paraId="0DAC9707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Georgina LOCKYER (DANN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ueben ROBIN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chelle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armaine DERSCHOW</w:t>
      </w:r>
    </w:p>
    <w:p w14:paraId="425416B7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Zirvane SAM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mes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yda PAPERTALK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nnette WILSON</w:t>
      </w:r>
      <w:r w:rsidR="00271DA0">
        <w:rPr>
          <w:rFonts w:cstheme="minorHAnsi"/>
          <w:sz w:val="24"/>
          <w:szCs w:val="24"/>
        </w:rPr>
        <w:t xml:space="preserve"> D</w:t>
      </w:r>
      <w:r w:rsidRPr="00903D1E">
        <w:rPr>
          <w:rFonts w:cstheme="minorHAnsi"/>
          <w:sz w:val="24"/>
          <w:szCs w:val="24"/>
        </w:rPr>
        <w:t>evron HAYDEN</w:t>
      </w:r>
      <w:r w:rsidR="00271DA0">
        <w:rPr>
          <w:rFonts w:cstheme="minorHAnsi"/>
          <w:sz w:val="24"/>
          <w:szCs w:val="24"/>
        </w:rPr>
        <w:t xml:space="preserve"> </w:t>
      </w:r>
    </w:p>
    <w:p w14:paraId="4272EC04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Denise DAN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unice CASHE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selyn ARMSTRONG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oy EAT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rren STEVENS</w:t>
      </w:r>
    </w:p>
    <w:p w14:paraId="592209AE" w14:textId="1384DF73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rent MONGOO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rleah BIN ISSA (SIMPSON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-Anne QUARTERMAIN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Hamidah BINISSA</w:t>
      </w:r>
    </w:p>
    <w:p w14:paraId="2DB2BC22" w14:textId="502C1D6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effrey DHU S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relle COUNCILL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Harold WHITE J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effrey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eddilla DERSCHOW</w:t>
      </w:r>
    </w:p>
    <w:p w14:paraId="1E3C9DDA" w14:textId="2FE3418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licia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ikicha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hnnell 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thleen COND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yden DHU</w:t>
      </w:r>
    </w:p>
    <w:p w14:paraId="38042A5B" w14:textId="465D4D5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Harrison WHIT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rence VAN DE BERG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aron WOOSNAM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tricia HANCOCK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arah COX</w:t>
      </w:r>
    </w:p>
    <w:p w14:paraId="138A3895" w14:textId="34F0344F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Lucinda TYER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linton VAN DE BERG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essica HUGHE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rdan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omi CONWAY</w:t>
      </w:r>
    </w:p>
    <w:p w14:paraId="0A315DDF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ayde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becca HANCOCK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eren CLARK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sah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therine WOOSNAM</w:t>
      </w:r>
    </w:p>
    <w:p w14:paraId="64193282" w14:textId="625FD74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amie HUGHE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tina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ona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obias HANCOCK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velyn KROCZEK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rk COFFIN</w:t>
      </w:r>
    </w:p>
    <w:p w14:paraId="29F8BE32" w14:textId="23308E9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honda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endy ASHW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uisa NARRI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mberlee HAYWARD-WOOSNAM</w:t>
      </w:r>
    </w:p>
    <w:p w14:paraId="3636DE82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erena T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alter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ndon CLARK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he-Sahn HODD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dine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omi DHU</w:t>
      </w:r>
    </w:p>
    <w:p w14:paraId="397C6839" w14:textId="4E98F78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hari-Leigh HODD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wrence CRISPIN S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dy HODD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ikiksha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j MAMID</w:t>
      </w:r>
    </w:p>
    <w:p w14:paraId="466FBCD5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Damien MAMID J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roline LE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dy NARRI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esley LOCKY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rry NARRIER</w:t>
      </w:r>
      <w:r w:rsidR="00271DA0">
        <w:rPr>
          <w:rFonts w:cstheme="minorHAnsi"/>
          <w:sz w:val="24"/>
          <w:szCs w:val="24"/>
        </w:rPr>
        <w:t xml:space="preserve"> </w:t>
      </w:r>
    </w:p>
    <w:p w14:paraId="4625EBF2" w14:textId="261463FF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ichard DHU J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ryn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charia (Jack) 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yce LE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Hardy DERSCHOW</w:t>
      </w:r>
    </w:p>
    <w:p w14:paraId="057D6A5E" w14:textId="1EA1FDA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ade HAYWAR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ra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nise SMITH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ooke ELLI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arah ELLI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rusilla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evor Ian DHU</w:t>
      </w:r>
    </w:p>
    <w:p w14:paraId="68BBAE20" w14:textId="49DCF7D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lastRenderedPageBreak/>
        <w:t>Sharon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ila PRI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agan CONWA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neale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andra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eralee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Felicia MONGOO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orma MONGOO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kita TOD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ermayne DERSCHOW</w:t>
      </w:r>
    </w:p>
    <w:p w14:paraId="14B38CD7" w14:textId="1958546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illy-Jean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everly LE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aelene GODFRE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ren PILKING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ourtney WALTERS</w:t>
      </w:r>
    </w:p>
    <w:p w14:paraId="308987ED" w14:textId="677B68E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 xml:space="preserve">Kiyanee CLINCH </w:t>
      </w:r>
      <w:r w:rsidR="00197F9E">
        <w:rPr>
          <w:rFonts w:cstheme="minorHAnsi"/>
          <w:sz w:val="24"/>
          <w:szCs w:val="24"/>
        </w:rPr>
        <w:t>–</w:t>
      </w:r>
      <w:r w:rsidRPr="00903D1E">
        <w:rPr>
          <w:rFonts w:cstheme="minorHAnsi"/>
          <w:sz w:val="24"/>
          <w:szCs w:val="24"/>
        </w:rPr>
        <w:t xml:space="preserve">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tthew OXENHAM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aelene ARMSTRONG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chelle LOCKYER</w:t>
      </w:r>
    </w:p>
    <w:p w14:paraId="29670FBE" w14:textId="20B1F391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rendon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lphine WIL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iden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tika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acey SAMPI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imee MILLS</w:t>
      </w:r>
    </w:p>
    <w:p w14:paraId="661CA2A0" w14:textId="7EC590B3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aymond DHU S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rmaine DHU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ikki NAYL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ssie THORNCROF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uane SMITH</w:t>
      </w:r>
    </w:p>
    <w:p w14:paraId="0B7A169F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Layne DHU-DICKI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bin NAYL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ian DHU S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eryl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a-Anne NARRIER</w:t>
      </w:r>
      <w:r w:rsidR="00197F9E">
        <w:rPr>
          <w:rFonts w:cstheme="minorHAnsi"/>
          <w:sz w:val="24"/>
          <w:szCs w:val="24"/>
        </w:rPr>
        <w:t xml:space="preserve"> </w:t>
      </w:r>
    </w:p>
    <w:p w14:paraId="6E6ED14A" w14:textId="4B43DF96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armel NARRI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ulie WAL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relle DRAG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eter KROCZE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yla BELLOTTI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iesha BELLOTTI</w:t>
      </w:r>
    </w:p>
    <w:p w14:paraId="5B847705" w14:textId="2F963AB3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licia BELLOTTI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ella BOONGA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aphael BELLOTTI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Imaan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icole DRAG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ren LOCKY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vin TODD S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lin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ylor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dward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onia T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achel ECKERMA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vin DRAGE S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sley WAR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leb WILLOCK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hmarl T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nneth INGIE J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nnon PILKINGTON</w:t>
      </w:r>
      <w:r w:rsidR="00271DA0">
        <w:rPr>
          <w:rFonts w:cstheme="minorHAnsi"/>
          <w:sz w:val="24"/>
          <w:szCs w:val="24"/>
        </w:rPr>
        <w:t xml:space="preserve"> </w:t>
      </w:r>
    </w:p>
    <w:p w14:paraId="2B5705C2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oma BUTCH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ristina STON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y ECKERMA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ichard DHU S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enton MILLS</w:t>
      </w:r>
    </w:p>
    <w:p w14:paraId="0DAE0EDE" w14:textId="4422D996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randy COFFIN (WHEELOCK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icholas ARMSTRONG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ynley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ulyn HUNT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yron MILLS</w:t>
      </w:r>
    </w:p>
    <w:p w14:paraId="0485B42C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aylene ECKERMA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orothy PETERSE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exsandria CRISP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ith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rnelle HICKS</w:t>
      </w:r>
    </w:p>
    <w:p w14:paraId="4F5B3C7C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rian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Xavier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esha-Maree FORREST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onia PETERSE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k DERSCHOW</w:t>
      </w:r>
      <w:r w:rsidR="00271DA0">
        <w:rPr>
          <w:rFonts w:cstheme="minorHAnsi"/>
          <w:sz w:val="24"/>
          <w:szCs w:val="24"/>
        </w:rPr>
        <w:t xml:space="preserve"> </w:t>
      </w:r>
    </w:p>
    <w:p w14:paraId="5650D528" w14:textId="253D677C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ristie RUSSELL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onwyn RUSSELL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shley SAMPI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nathan EGA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lly RUSSELL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reston SNOOK</w:t>
      </w:r>
    </w:p>
    <w:p w14:paraId="5ED09E8A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ianca HUGHE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etty PETER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nita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nton VAN DE BERG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lizabeth BOYD</w:t>
      </w:r>
      <w:r w:rsidR="00271DA0">
        <w:rPr>
          <w:rFonts w:cstheme="minorHAnsi"/>
          <w:sz w:val="24"/>
          <w:szCs w:val="24"/>
        </w:rPr>
        <w:t xml:space="preserve"> </w:t>
      </w:r>
    </w:p>
    <w:p w14:paraId="60C18093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etty STE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rrence MONGOO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kylah DAW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wayne PRI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den DHU</w:t>
      </w:r>
    </w:p>
    <w:p w14:paraId="31487B6C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amuel VAN DE BERG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elanie WELLSTEAD (GARNER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y STE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Zoey LE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dina LEE</w:t>
      </w:r>
      <w:r w:rsidR="00271DA0">
        <w:rPr>
          <w:rFonts w:cstheme="minorHAnsi"/>
          <w:sz w:val="24"/>
          <w:szCs w:val="24"/>
        </w:rPr>
        <w:t xml:space="preserve"> </w:t>
      </w:r>
    </w:p>
    <w:p w14:paraId="3DDBC97B" w14:textId="1F5F9E6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haneise STEVEN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nomi LE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usan LEWI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ynarra TAYL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Zoey LETHBRIDG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n COWAN</w:t>
      </w:r>
    </w:p>
    <w:p w14:paraId="2F0756B9" w14:textId="77A678D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ami-Lee QUINC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neille TAYL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ett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ent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emayne GUINESS</w:t>
      </w:r>
    </w:p>
    <w:p w14:paraId="1698914B" w14:textId="4100C5B5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ale MURPH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ice OXENHAM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therine COWA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avis T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Fabian T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yden BUTLER</w:t>
      </w:r>
    </w:p>
    <w:p w14:paraId="440A2AC6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amieka BUTL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issa PRI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andra ASHBURT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byn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ndon DHU</w:t>
      </w:r>
    </w:p>
    <w:p w14:paraId="2D6A5FE1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ulie NEL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red OXENHAM S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illisa NEL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ddrick HALL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ylie OXENHAM</w:t>
      </w:r>
    </w:p>
    <w:p w14:paraId="3AA7E3C3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Eugene NELSO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istan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eridan LOCKY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Heidi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rrae COFFIN</w:t>
      </w:r>
    </w:p>
    <w:p w14:paraId="2607FED9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Fiona ASHBURTON-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rlene JENKIN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rlene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e OXENHAM Snr</w:t>
      </w:r>
      <w:r w:rsidR="00271DA0">
        <w:rPr>
          <w:rFonts w:cstheme="minorHAnsi"/>
          <w:sz w:val="24"/>
          <w:szCs w:val="24"/>
        </w:rPr>
        <w:t xml:space="preserve"> </w:t>
      </w:r>
    </w:p>
    <w:p w14:paraId="683D3104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aylah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lizabeth COFF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lcolm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ndrew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ulia COFFIN</w:t>
      </w:r>
      <w:r w:rsidR="00271DA0">
        <w:rPr>
          <w:rFonts w:cstheme="minorHAnsi"/>
          <w:sz w:val="24"/>
          <w:szCs w:val="24"/>
        </w:rPr>
        <w:t xml:space="preserve"> </w:t>
      </w:r>
    </w:p>
    <w:p w14:paraId="59EF0336" w14:textId="4F6BCB08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lfred NICHOLSON S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ary DERSCHOW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ehani 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shley COUNCILL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inda COFFIN</w:t>
      </w:r>
    </w:p>
    <w:p w14:paraId="710FCF52" w14:textId="5E44992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risty INGRAM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ara 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Ivette (Louise) PARKE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even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hiannon CLARKE</w:t>
      </w:r>
    </w:p>
    <w:p w14:paraId="4A37F713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nthony COUNCILLO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vid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se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slie CRISP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hillip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eorge TODD</w:t>
      </w:r>
    </w:p>
    <w:p w14:paraId="755675FB" w14:textId="77777777" w:rsidR="00271DA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ourtney CONWA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ylie STEER (PETERSON)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eramy DHU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y MILLS J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orbin TODD</w:t>
      </w:r>
    </w:p>
    <w:p w14:paraId="19B45715" w14:textId="23008561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ohn TODD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chelle GODFREY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mien CRISP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wrence CRISPIN Jnr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vid DERSCHOW</w:t>
      </w:r>
    </w:p>
    <w:p w14:paraId="6F42850F" w14:textId="3FC05A1D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oshua CRISPIN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lson CHARLE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deem WHITEHURST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Vivienne ALON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ourtney CHARLES</w:t>
      </w:r>
    </w:p>
    <w:p w14:paraId="19CF6960" w14:textId="3EA4C90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ayissah WHITEHURST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naha WHITEHURST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oral CHARLES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borah DRAGE</w:t>
      </w:r>
      <w:r w:rsidR="00271DA0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rina TUCKER</w:t>
      </w:r>
    </w:p>
    <w:p w14:paraId="4659BCC1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eith HALL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isha DORRING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initta NAM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emaine THOMP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mas COX</w:t>
      </w:r>
      <w:r w:rsidR="00197F9E">
        <w:rPr>
          <w:rFonts w:cstheme="minorHAnsi"/>
          <w:sz w:val="24"/>
          <w:szCs w:val="24"/>
        </w:rPr>
        <w:t xml:space="preserve"> </w:t>
      </w:r>
    </w:p>
    <w:p w14:paraId="73CE0B54" w14:textId="56BE44B2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hanice SMIT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elley DORRING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ndon QUINC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nald Anthony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de MOODY</w:t>
      </w:r>
    </w:p>
    <w:p w14:paraId="39E2DC00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Patricia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ilee SMIT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rwin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yden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nsy DERSCHOW</w:t>
      </w:r>
      <w:r w:rsidR="00197F9E">
        <w:rPr>
          <w:rFonts w:cstheme="minorHAnsi"/>
          <w:sz w:val="24"/>
          <w:szCs w:val="24"/>
        </w:rPr>
        <w:t xml:space="preserve"> </w:t>
      </w:r>
    </w:p>
    <w:p w14:paraId="4EF76436" w14:textId="67C64D32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harna SPRAT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plen PARFITT (DERSCHOW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uronah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rstin DERSCHOW</w:t>
      </w:r>
    </w:p>
    <w:p w14:paraId="7DD4F6F2" w14:textId="55AFDDCD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Penny WASIU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shonique COFF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ntoinette COY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tiesha HU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y DONATION</w:t>
      </w:r>
    </w:p>
    <w:p w14:paraId="4A4BFDC8" w14:textId="4C2B95C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ashani COY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iani SN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erena SN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rry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nya GOOD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drian DEWING</w:t>
      </w:r>
    </w:p>
    <w:p w14:paraId="3E36DCFA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drian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ie CLIFFOR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ianca MONGOO (WHITBY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bbie MITCHELL</w:t>
      </w:r>
      <w:r w:rsidR="00197F9E">
        <w:rPr>
          <w:rFonts w:cstheme="minorHAnsi"/>
          <w:sz w:val="24"/>
          <w:szCs w:val="24"/>
        </w:rPr>
        <w:t xml:space="preserve"> </w:t>
      </w:r>
    </w:p>
    <w:p w14:paraId="2E284D04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aelee HAMLET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aelene TOMMY-HICK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ra MITCHELL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rren DERSCHAW</w:t>
      </w:r>
      <w:r w:rsidR="00197F9E">
        <w:rPr>
          <w:rFonts w:cstheme="minorHAnsi"/>
          <w:sz w:val="24"/>
          <w:szCs w:val="24"/>
        </w:rPr>
        <w:t xml:space="preserve"> </w:t>
      </w:r>
    </w:p>
    <w:p w14:paraId="6452D316" w14:textId="6C901BEF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lastRenderedPageBreak/>
        <w:t>Henry LOCKYER (1985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dward DERSCHOW S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tisha RANG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rol SHILLINGSWORTH</w:t>
      </w:r>
    </w:p>
    <w:p w14:paraId="0145819E" w14:textId="62D82271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Mikayla LITTL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uise WALLAM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onard WALLAM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sha TOD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enikqua RYD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asil LITTLE</w:t>
      </w:r>
    </w:p>
    <w:p w14:paraId="44789DD4" w14:textId="01D2D31F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oyce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uane HER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vin TOD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olleen FISH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untae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ine BYRNE</w:t>
      </w:r>
    </w:p>
    <w:p w14:paraId="160D2CB4" w14:textId="66C1D764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enjaman JEAKING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armaine HAYT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isa-Marie ROD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Fiona HAYT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esley DERSCHOW</w:t>
      </w:r>
    </w:p>
    <w:p w14:paraId="7D154F36" w14:textId="0D31C944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May BYR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son COUNCILL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gina FISH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ephen HAYT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ewart DRAG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ree DRAGE</w:t>
      </w:r>
    </w:p>
    <w:p w14:paraId="6289D9FA" w14:textId="4EA23665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obert BYR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chelle WOOSNAM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ioeli HUAVI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achael PENFOLD (WOOSNAM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shua PAT</w:t>
      </w:r>
    </w:p>
    <w:p w14:paraId="5B7C9ECC" w14:textId="717EEC6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Paula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ristina BOONGA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relei HIS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oral SWAN (WOOSNAM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illia GAGLIANO</w:t>
      </w:r>
    </w:p>
    <w:p w14:paraId="181D117D" w14:textId="59588929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nn-Marie MAC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onald LIMERIC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ric GALB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yric ELLI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oreen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drian CONDON</w:t>
      </w:r>
    </w:p>
    <w:p w14:paraId="393CEA95" w14:textId="72D3A085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tacey COFF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elsea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gina CONWA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ra DRUMMON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lana JOHANSE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ephen PETER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risti-Lee QUINCE</w:t>
      </w:r>
      <w:r w:rsidR="00197F9E">
        <w:rPr>
          <w:rFonts w:cstheme="minorHAnsi"/>
          <w:sz w:val="24"/>
          <w:szCs w:val="24"/>
        </w:rPr>
        <w:t xml:space="preserve"> J</w:t>
      </w:r>
      <w:r w:rsidRPr="00903D1E">
        <w:rPr>
          <w:rFonts w:cstheme="minorHAnsi"/>
          <w:sz w:val="24"/>
          <w:szCs w:val="24"/>
        </w:rPr>
        <w:t>asmine COFF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rmeshia PARKIN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rmel PARKER</w:t>
      </w:r>
    </w:p>
    <w:p w14:paraId="28149727" w14:textId="03802AE8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yannah COFF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avis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Frederick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yannah PARKIN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lvin HAYWARD</w:t>
      </w:r>
    </w:p>
    <w:p w14:paraId="6F13AC42" w14:textId="5A3708ED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ieren WHEELOC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rrol CASSID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arren INGI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mmy YULI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vid (1985) SMITH</w:t>
      </w:r>
    </w:p>
    <w:p w14:paraId="5B495BB1" w14:textId="080420A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ylie BOLG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x CHURNSID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yden CASSID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eryl YULI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e DERSCHOW</w:t>
      </w:r>
    </w:p>
    <w:p w14:paraId="247ED444" w14:textId="2885F61B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Margaret YULI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rika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re WAL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becca COUNCILL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shua LOCKYER</w:t>
      </w:r>
    </w:p>
    <w:p w14:paraId="79DA6E19" w14:textId="4AECA10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Lindsey YULI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une COUNCILL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drian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trick NARRIER</w:t>
      </w:r>
    </w:p>
    <w:p w14:paraId="2BFB763B" w14:textId="01F3785B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ames DHU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itlin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enny SAMPI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eston TUC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andra COX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isa WEDGE</w:t>
      </w:r>
    </w:p>
    <w:p w14:paraId="556B2777" w14:textId="05472BC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Lauren LYN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rol Anne TUC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vina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nthony HANSE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lvina JAM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non BROWN (BELL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mie JAM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illiam KELL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udith BY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than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errie ZACH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shton KICKET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Zandra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erie ABEDNEGO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odie KELL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arnah TOD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e HU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son ANTHONY J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yleen ANTHON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ilsa RO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eorgina HU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illiam LONG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oydan LONG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ona HAY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ollette (Dolly) CHURNSID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adia COUNCILL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ison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immaron SCOT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nae SCOT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an LONG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ermaine CON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erry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elley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rius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aylon COPP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erena BOBB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eorgia CON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sita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hlia EA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lan DIAMON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ii HALL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sley CON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enedict MACK (TUCKER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verick EA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niesha CABAL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wayne COX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Vynka MALLAR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bbie COX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ura ROBIN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kiel DICKER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celyn BLACK</w:t>
      </w:r>
    </w:p>
    <w:p w14:paraId="45F38B25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ody BUTLER (Shaw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Heidi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ustace TUC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eden DHU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un DERSCHOW</w:t>
      </w:r>
      <w:r w:rsidR="00197F9E">
        <w:rPr>
          <w:rFonts w:cstheme="minorHAnsi"/>
          <w:sz w:val="24"/>
          <w:szCs w:val="24"/>
        </w:rPr>
        <w:t xml:space="preserve"> </w:t>
      </w:r>
    </w:p>
    <w:p w14:paraId="21D04E00" w14:textId="23A836A3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racey DHU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roy FRANKL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anne SMIT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becca NARRI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chelle FRANKL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bert ALLEN</w:t>
      </w:r>
    </w:p>
    <w:p w14:paraId="7FD5880F" w14:textId="3314A7AC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Michael COFF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aquel TOD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rol ALLEN (nee VAN DE BERG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erie SMIT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son MALLARD</w:t>
      </w:r>
    </w:p>
    <w:p w14:paraId="76C419BD" w14:textId="1D6A92A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Veronica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homas ROBIN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kota TOD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thleen HICK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yrelle CLINCH</w:t>
      </w:r>
    </w:p>
    <w:p w14:paraId="10E74A86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Patria CON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hiyanne CLINC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ylie CLINC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evor Jerome DHU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atonya PARKER</w:t>
      </w:r>
      <w:r w:rsidR="00197F9E">
        <w:rPr>
          <w:rFonts w:cstheme="minorHAnsi"/>
          <w:sz w:val="24"/>
          <w:szCs w:val="24"/>
        </w:rPr>
        <w:t xml:space="preserve"> </w:t>
      </w:r>
    </w:p>
    <w:p w14:paraId="019F3886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nthony ALLE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Zarina BIN ISSA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inta DICKER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arleston STREAM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inston DHU</w:t>
      </w:r>
      <w:r w:rsidR="00197F9E">
        <w:rPr>
          <w:rFonts w:cstheme="minorHAnsi"/>
          <w:sz w:val="24"/>
          <w:szCs w:val="24"/>
        </w:rPr>
        <w:t xml:space="preserve"> </w:t>
      </w:r>
    </w:p>
    <w:p w14:paraId="5B4D3675" w14:textId="47EEB87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ravis SOLOM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my ROBIN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Zaidin BIN ISSA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ssim ALLE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yley WALKER</w:t>
      </w:r>
    </w:p>
    <w:p w14:paraId="293D2DFC" w14:textId="072BA4FC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obert NARRIERNatasha NARRI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borah CARNAMAH (nee DERSCHOW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mmy-Lee PERRY</w:t>
      </w:r>
    </w:p>
    <w:p w14:paraId="2E6FC8D2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olin COOK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my GROV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ary DUNPH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udy WARN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ana SMITH-TUCKER</w:t>
      </w:r>
      <w:r w:rsidR="00197F9E">
        <w:rPr>
          <w:rFonts w:cstheme="minorHAnsi"/>
          <w:sz w:val="24"/>
          <w:szCs w:val="24"/>
        </w:rPr>
        <w:t xml:space="preserve"> </w:t>
      </w:r>
    </w:p>
    <w:p w14:paraId="12BBD405" w14:textId="360EC07D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hristopher PERR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nita KARPINSKI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ynette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ydia PHILLIP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ethany DUNPHY</w:t>
      </w:r>
    </w:p>
    <w:p w14:paraId="17EBED69" w14:textId="0DF85C82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odie MUNRO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urtis DRUMMON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rol Lee TUC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sten CON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illy CADIGAN</w:t>
      </w:r>
    </w:p>
    <w:p w14:paraId="485F0806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Dean SNOOK (JNR)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ydi TUC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atthew WHIT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selle TUC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leb HUBERT</w:t>
      </w:r>
      <w:r w:rsidR="00197F9E">
        <w:rPr>
          <w:rFonts w:cstheme="minorHAnsi"/>
          <w:sz w:val="24"/>
          <w:szCs w:val="24"/>
        </w:rPr>
        <w:t xml:space="preserve"> </w:t>
      </w:r>
    </w:p>
    <w:p w14:paraId="11D43F74" w14:textId="133FEE01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aemas HICK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raham WHIT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everley TUC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shua DUNPH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leesha WHITE</w:t>
      </w:r>
    </w:p>
    <w:p w14:paraId="6B0C1343" w14:textId="586D9932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revor Edwin DHU S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eleisha SMIT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emaine SN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vin HAYT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rla OXENHAM</w:t>
      </w:r>
    </w:p>
    <w:p w14:paraId="0376CCF6" w14:textId="7443EB5A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allum C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lsey CON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nneth KENNED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ephanie LONG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-Rai PRI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oy LONG</w:t>
      </w:r>
    </w:p>
    <w:p w14:paraId="2AF37DAB" w14:textId="7BDEE2D1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erry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ionel STREAM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rsty PRIO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ul RYAN J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ikisha O'NEIL</w:t>
      </w:r>
      <w:r w:rsidR="00197F9E">
        <w:rPr>
          <w:rFonts w:cstheme="minorHAnsi"/>
          <w:sz w:val="24"/>
          <w:szCs w:val="24"/>
        </w:rPr>
        <w:t xml:space="preserve">  </w:t>
      </w:r>
      <w:r w:rsidRPr="00903D1E">
        <w:rPr>
          <w:rFonts w:cstheme="minorHAnsi"/>
          <w:sz w:val="24"/>
          <w:szCs w:val="24"/>
        </w:rPr>
        <w:t>Brandon COOK</w:t>
      </w:r>
    </w:p>
    <w:p w14:paraId="1186B235" w14:textId="280673A5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rendon C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Verdell JERROL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amantha COPPIN</w:t>
      </w:r>
      <w:r w:rsidR="00197F9E">
        <w:rPr>
          <w:rFonts w:cstheme="minorHAnsi"/>
          <w:sz w:val="24"/>
          <w:szCs w:val="24"/>
        </w:rPr>
        <w:t xml:space="preserve">  </w:t>
      </w:r>
      <w:r w:rsidRPr="00903D1E">
        <w:rPr>
          <w:rFonts w:cstheme="minorHAnsi"/>
          <w:sz w:val="24"/>
          <w:szCs w:val="24"/>
        </w:rPr>
        <w:t>Dale KELL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ka C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toya SAMBO</w:t>
      </w:r>
    </w:p>
    <w:p w14:paraId="20576735" w14:textId="78DA4864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lastRenderedPageBreak/>
        <w:t>Robyn GIL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risten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ece GIL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ssandra JEVDENIJEVIC</w:t>
      </w:r>
      <w:r w:rsidR="00197F9E">
        <w:rPr>
          <w:rFonts w:cstheme="minorHAnsi"/>
          <w:sz w:val="24"/>
          <w:szCs w:val="24"/>
        </w:rPr>
        <w:t xml:space="preserve">  </w:t>
      </w:r>
      <w:r w:rsidRPr="00903D1E">
        <w:rPr>
          <w:rFonts w:cstheme="minorHAnsi"/>
          <w:sz w:val="24"/>
          <w:szCs w:val="24"/>
        </w:rPr>
        <w:t>Malcolm KUIPER</w:t>
      </w:r>
    </w:p>
    <w:p w14:paraId="76A0D605" w14:textId="6C7F672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oyden CARE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ois LITTL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yne COUNCILLOR</w:t>
      </w:r>
      <w:r w:rsidR="00197F9E">
        <w:rPr>
          <w:rFonts w:cstheme="minorHAnsi"/>
          <w:sz w:val="24"/>
          <w:szCs w:val="24"/>
        </w:rPr>
        <w:t xml:space="preserve">  </w:t>
      </w:r>
      <w:r w:rsidRPr="00903D1E">
        <w:rPr>
          <w:rFonts w:cstheme="minorHAnsi"/>
          <w:sz w:val="24"/>
          <w:szCs w:val="24"/>
        </w:rPr>
        <w:t>Brandi JOSEP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dley BODDINGTON Snr</w:t>
      </w:r>
    </w:p>
    <w:p w14:paraId="3AF947F2" w14:textId="5ED3F732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arry LOCKYER J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vis HICK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illy JAM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laude EA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eree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ck COPPIN</w:t>
      </w:r>
    </w:p>
    <w:p w14:paraId="79ABCF22" w14:textId="396E68DB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Kordal WAL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eroy C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mmy NARRI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enine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etrina UTTING (Conway)</w:t>
      </w:r>
    </w:p>
    <w:p w14:paraId="5CB472C2" w14:textId="4611910D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Philomena PARK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Franky JERROLD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elumm OXENHAM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layton OXENHAM</w:t>
      </w:r>
    </w:p>
    <w:p w14:paraId="2C98F162" w14:textId="22A5E6D4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Peta DERSCHOW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errinika WEE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iara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han FISH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ylon GRABENHOFER</w:t>
      </w:r>
    </w:p>
    <w:p w14:paraId="26FBD48F" w14:textId="6336AD3E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Derrelyn CARE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onnelle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rystal MILL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ul LETHBRIDG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cqueline HANSEN</w:t>
      </w:r>
    </w:p>
    <w:p w14:paraId="01A34EFD" w14:textId="09CA5D95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asmine LOCKY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Viannii WHITEHURS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elanie COND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racey INGI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sey MILLS</w:t>
      </w:r>
    </w:p>
    <w:p w14:paraId="77CFC129" w14:textId="323CE9F2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Jason HU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than HICK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arren SMIT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Noleen FRAS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lizabeth BUNC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ephen DHU</w:t>
      </w:r>
    </w:p>
    <w:p w14:paraId="50788D3D" w14:textId="5CBF9B07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Renine CASSID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evin NEL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dine DHU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nnis LONG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Luke MOWAR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niel NARRIER</w:t>
      </w:r>
    </w:p>
    <w:p w14:paraId="716CD628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Montana MAHE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aniel ALLE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Augustine ALLE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dney CORPU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acqueline HALL</w:t>
      </w:r>
    </w:p>
    <w:p w14:paraId="292190DC" w14:textId="0C62BB24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Shikiara STO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tephanie HALL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ielle EA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William EAT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ne CHUBBY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ylah TEMPLE</w:t>
      </w:r>
    </w:p>
    <w:p w14:paraId="25175AF7" w14:textId="77777777" w:rsidR="00197F9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Alfred BALL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asma C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chael AITCHISO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kye COO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rys COOK</w:t>
      </w:r>
    </w:p>
    <w:p w14:paraId="7036DD69" w14:textId="1C89B201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helsea COOK-CHURNSID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chelle HU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iffany HU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aul RYAN Snr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Branden SMITH</w:t>
      </w:r>
    </w:p>
    <w:p w14:paraId="68C18D5A" w14:textId="3A445C2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Corey ALLE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rol ALLE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oan D GROV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Denise L GROV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aron BLAC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ara M BOBBY</w:t>
      </w:r>
    </w:p>
    <w:p w14:paraId="5AB282C0" w14:textId="6B83213C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Beverley HU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Thomasina HUBERT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Judith JAME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Christian H DERSCHOW</w:t>
      </w:r>
    </w:p>
    <w:p w14:paraId="7904A840" w14:textId="09443D30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Gerry M MOSES-MART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ki SAEGUSA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Shelley M TOBI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sey BYRN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lly C PARKER</w:t>
      </w:r>
    </w:p>
    <w:p w14:paraId="7E2DB4EF" w14:textId="710628D4" w:rsidR="00903D1E" w:rsidRPr="00903D1E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roy REYNOLDS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Elsie C VAN HERK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Peter S WASIU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yra PRINCIP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Miriam ATKINS</w:t>
      </w:r>
    </w:p>
    <w:p w14:paraId="00BB278B" w14:textId="2757EAB6" w:rsidR="00903D1E" w:rsidRPr="00701500" w:rsidRDefault="00903D1E" w:rsidP="00903D1E">
      <w:pPr>
        <w:spacing w:after="0"/>
        <w:rPr>
          <w:rFonts w:cstheme="minorHAnsi"/>
          <w:sz w:val="24"/>
          <w:szCs w:val="24"/>
        </w:rPr>
      </w:pPr>
      <w:r w:rsidRPr="00903D1E">
        <w:rPr>
          <w:rFonts w:cstheme="minorHAnsi"/>
          <w:sz w:val="24"/>
          <w:szCs w:val="24"/>
        </w:rPr>
        <w:t>Tina INGIE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Gavin MACLEAN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Rosanna SMITHCurtis SMITH</w:t>
      </w:r>
      <w:r w:rsidR="00197F9E">
        <w:rPr>
          <w:rFonts w:cstheme="minorHAnsi"/>
          <w:sz w:val="24"/>
          <w:szCs w:val="24"/>
        </w:rPr>
        <w:t xml:space="preserve"> </w:t>
      </w:r>
      <w:r w:rsidRPr="00903D1E">
        <w:rPr>
          <w:rFonts w:cstheme="minorHAnsi"/>
          <w:sz w:val="24"/>
          <w:szCs w:val="24"/>
        </w:rPr>
        <w:t>Kayla R NARRIER</w:t>
      </w:r>
    </w:p>
    <w:sectPr w:rsidR="00903D1E" w:rsidRPr="00701500" w:rsidSect="00F61EC4">
      <w:headerReference w:type="default" r:id="rId11"/>
      <w:footerReference w:type="default" r:id="rId12"/>
      <w:pgSz w:w="11906" w:h="16838"/>
      <w:pgMar w:top="1440" w:right="1106" w:bottom="1276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56890" w14:textId="77777777" w:rsidR="006847EF" w:rsidRDefault="006847EF" w:rsidP="004128C1">
      <w:pPr>
        <w:spacing w:after="0" w:line="240" w:lineRule="auto"/>
      </w:pPr>
      <w:r>
        <w:separator/>
      </w:r>
    </w:p>
  </w:endnote>
  <w:endnote w:type="continuationSeparator" w:id="0">
    <w:p w14:paraId="10FA5B80" w14:textId="77777777" w:rsidR="006847EF" w:rsidRDefault="006847EF" w:rsidP="004128C1">
      <w:pPr>
        <w:spacing w:after="0" w:line="240" w:lineRule="auto"/>
      </w:pPr>
      <w:r>
        <w:continuationSeparator/>
      </w:r>
    </w:p>
  </w:endnote>
  <w:endnote w:type="continuationNotice" w:id="1">
    <w:p w14:paraId="41BF238B" w14:textId="77777777" w:rsidR="006847EF" w:rsidRDefault="006847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21588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EE25E" w14:textId="274D74E4" w:rsidR="00D024BC" w:rsidRDefault="00D024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7EF981" w14:textId="77777777" w:rsidR="00957B29" w:rsidRPr="00D024BC" w:rsidRDefault="00957B29" w:rsidP="00D024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A50CC" w14:textId="77777777" w:rsidR="006847EF" w:rsidRDefault="006847EF" w:rsidP="004128C1">
      <w:pPr>
        <w:spacing w:after="0" w:line="240" w:lineRule="auto"/>
      </w:pPr>
      <w:r>
        <w:separator/>
      </w:r>
    </w:p>
  </w:footnote>
  <w:footnote w:type="continuationSeparator" w:id="0">
    <w:p w14:paraId="4CFC9708" w14:textId="77777777" w:rsidR="006847EF" w:rsidRDefault="006847EF" w:rsidP="004128C1">
      <w:pPr>
        <w:spacing w:after="0" w:line="240" w:lineRule="auto"/>
      </w:pPr>
      <w:r>
        <w:continuationSeparator/>
      </w:r>
    </w:p>
  </w:footnote>
  <w:footnote w:type="continuationNotice" w:id="1">
    <w:p w14:paraId="1E68BE93" w14:textId="77777777" w:rsidR="006847EF" w:rsidRDefault="006847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8A579" w14:textId="0D316303" w:rsidR="00701500" w:rsidRDefault="0070150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AB01DCB" wp14:editId="6667C443">
          <wp:simplePos x="0" y="0"/>
          <wp:positionH relativeFrom="margin">
            <wp:posOffset>-257175</wp:posOffset>
          </wp:positionH>
          <wp:positionV relativeFrom="paragraph">
            <wp:posOffset>-276860</wp:posOffset>
          </wp:positionV>
          <wp:extent cx="1915160" cy="744855"/>
          <wp:effectExtent l="0" t="0" r="8890" b="0"/>
          <wp:wrapTight wrapText="bothSides">
            <wp:wrapPolygon edited="0">
              <wp:start x="0" y="0"/>
              <wp:lineTo x="0" y="20992"/>
              <wp:lineTo x="21485" y="20992"/>
              <wp:lineTo x="21485" y="0"/>
              <wp:lineTo x="0" y="0"/>
            </wp:wrapPolygon>
          </wp:wrapTight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5160" cy="7448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88B6"/>
      </v:shape>
    </w:pict>
  </w:numPicBullet>
  <w:abstractNum w:abstractNumId="0" w15:restartNumberingAfterBreak="0">
    <w:nsid w:val="011417FF"/>
    <w:multiLevelType w:val="hybridMultilevel"/>
    <w:tmpl w:val="AA08A7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C5C9A"/>
    <w:multiLevelType w:val="hybridMultilevel"/>
    <w:tmpl w:val="93140D94"/>
    <w:lvl w:ilvl="0" w:tplc="60B8DDC0">
      <w:start w:val="1"/>
      <w:numFmt w:val="lowerRoman"/>
      <w:lvlText w:val="(%1)"/>
      <w:lvlJc w:val="left"/>
      <w:pPr>
        <w:ind w:left="123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90" w:hanging="360"/>
      </w:pPr>
    </w:lvl>
    <w:lvl w:ilvl="2" w:tplc="0C09001B" w:tentative="1">
      <w:start w:val="1"/>
      <w:numFmt w:val="lowerRoman"/>
      <w:lvlText w:val="%3."/>
      <w:lvlJc w:val="right"/>
      <w:pPr>
        <w:ind w:left="2310" w:hanging="180"/>
      </w:pPr>
    </w:lvl>
    <w:lvl w:ilvl="3" w:tplc="0C09000F" w:tentative="1">
      <w:start w:val="1"/>
      <w:numFmt w:val="decimal"/>
      <w:lvlText w:val="%4."/>
      <w:lvlJc w:val="left"/>
      <w:pPr>
        <w:ind w:left="3030" w:hanging="360"/>
      </w:pPr>
    </w:lvl>
    <w:lvl w:ilvl="4" w:tplc="0C090019" w:tentative="1">
      <w:start w:val="1"/>
      <w:numFmt w:val="lowerLetter"/>
      <w:lvlText w:val="%5."/>
      <w:lvlJc w:val="left"/>
      <w:pPr>
        <w:ind w:left="3750" w:hanging="360"/>
      </w:pPr>
    </w:lvl>
    <w:lvl w:ilvl="5" w:tplc="0C09001B" w:tentative="1">
      <w:start w:val="1"/>
      <w:numFmt w:val="lowerRoman"/>
      <w:lvlText w:val="%6."/>
      <w:lvlJc w:val="right"/>
      <w:pPr>
        <w:ind w:left="4470" w:hanging="180"/>
      </w:pPr>
    </w:lvl>
    <w:lvl w:ilvl="6" w:tplc="0C09000F" w:tentative="1">
      <w:start w:val="1"/>
      <w:numFmt w:val="decimal"/>
      <w:lvlText w:val="%7."/>
      <w:lvlJc w:val="left"/>
      <w:pPr>
        <w:ind w:left="5190" w:hanging="360"/>
      </w:pPr>
    </w:lvl>
    <w:lvl w:ilvl="7" w:tplc="0C090019" w:tentative="1">
      <w:start w:val="1"/>
      <w:numFmt w:val="lowerLetter"/>
      <w:lvlText w:val="%8."/>
      <w:lvlJc w:val="left"/>
      <w:pPr>
        <w:ind w:left="5910" w:hanging="360"/>
      </w:pPr>
    </w:lvl>
    <w:lvl w:ilvl="8" w:tplc="0C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1C192AE2"/>
    <w:multiLevelType w:val="multilevel"/>
    <w:tmpl w:val="C5EC60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ED04BD7"/>
    <w:multiLevelType w:val="multilevel"/>
    <w:tmpl w:val="974CB1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0E34DE2"/>
    <w:multiLevelType w:val="hybridMultilevel"/>
    <w:tmpl w:val="2E60876C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86E2B"/>
    <w:multiLevelType w:val="hybridMultilevel"/>
    <w:tmpl w:val="D332A9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24444B"/>
    <w:multiLevelType w:val="hybridMultilevel"/>
    <w:tmpl w:val="4192F32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3C000A"/>
    <w:multiLevelType w:val="multilevel"/>
    <w:tmpl w:val="3F261F50"/>
    <w:lvl w:ilvl="0">
      <w:start w:val="2"/>
      <w:numFmt w:val="decimal"/>
      <w:lvlText w:val="%1."/>
      <w:lvlJc w:val="left"/>
      <w:pPr>
        <w:ind w:left="12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8" w15:restartNumberingAfterBreak="0">
    <w:nsid w:val="2EC15066"/>
    <w:multiLevelType w:val="hybridMultilevel"/>
    <w:tmpl w:val="E2F21F0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04969"/>
    <w:multiLevelType w:val="hybridMultilevel"/>
    <w:tmpl w:val="F83CBBE6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9A0607"/>
    <w:multiLevelType w:val="hybridMultilevel"/>
    <w:tmpl w:val="66203616"/>
    <w:lvl w:ilvl="0" w:tplc="BCFCAB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832F2"/>
    <w:multiLevelType w:val="hybridMultilevel"/>
    <w:tmpl w:val="FB603B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D73E3"/>
    <w:multiLevelType w:val="hybridMultilevel"/>
    <w:tmpl w:val="7FCAD7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555949"/>
    <w:multiLevelType w:val="hybridMultilevel"/>
    <w:tmpl w:val="40E06010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BD6DA3"/>
    <w:multiLevelType w:val="hybridMultilevel"/>
    <w:tmpl w:val="B0D6723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EA1257"/>
    <w:multiLevelType w:val="hybridMultilevel"/>
    <w:tmpl w:val="8160C792"/>
    <w:lvl w:ilvl="0" w:tplc="77F451FC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E537D6"/>
    <w:multiLevelType w:val="hybridMultilevel"/>
    <w:tmpl w:val="ADFAE512"/>
    <w:lvl w:ilvl="0" w:tplc="66203F50">
      <w:start w:val="1"/>
      <w:numFmt w:val="lowerRoman"/>
      <w:lvlText w:val="(%1)"/>
      <w:lvlJc w:val="right"/>
      <w:pPr>
        <w:tabs>
          <w:tab w:val="num" w:pos="360"/>
        </w:tabs>
        <w:ind w:left="360" w:hanging="360"/>
      </w:pPr>
    </w:lvl>
    <w:lvl w:ilvl="1" w:tplc="536CAEA6" w:tentative="1">
      <w:start w:val="1"/>
      <w:numFmt w:val="lowerRoman"/>
      <w:lvlText w:val="(%2)"/>
      <w:lvlJc w:val="right"/>
      <w:pPr>
        <w:tabs>
          <w:tab w:val="num" w:pos="1080"/>
        </w:tabs>
        <w:ind w:left="1080" w:hanging="360"/>
      </w:pPr>
    </w:lvl>
    <w:lvl w:ilvl="2" w:tplc="A770F602" w:tentative="1">
      <w:start w:val="1"/>
      <w:numFmt w:val="lowerRoman"/>
      <w:lvlText w:val="(%3)"/>
      <w:lvlJc w:val="right"/>
      <w:pPr>
        <w:tabs>
          <w:tab w:val="num" w:pos="1800"/>
        </w:tabs>
        <w:ind w:left="1800" w:hanging="360"/>
      </w:pPr>
    </w:lvl>
    <w:lvl w:ilvl="3" w:tplc="3EDE2248" w:tentative="1">
      <w:start w:val="1"/>
      <w:numFmt w:val="lowerRoman"/>
      <w:lvlText w:val="(%4)"/>
      <w:lvlJc w:val="right"/>
      <w:pPr>
        <w:tabs>
          <w:tab w:val="num" w:pos="2520"/>
        </w:tabs>
        <w:ind w:left="2520" w:hanging="360"/>
      </w:pPr>
    </w:lvl>
    <w:lvl w:ilvl="4" w:tplc="7B144FF8" w:tentative="1">
      <w:start w:val="1"/>
      <w:numFmt w:val="lowerRoman"/>
      <w:lvlText w:val="(%5)"/>
      <w:lvlJc w:val="right"/>
      <w:pPr>
        <w:tabs>
          <w:tab w:val="num" w:pos="3240"/>
        </w:tabs>
        <w:ind w:left="3240" w:hanging="360"/>
      </w:pPr>
    </w:lvl>
    <w:lvl w:ilvl="5" w:tplc="32B84136" w:tentative="1">
      <w:start w:val="1"/>
      <w:numFmt w:val="lowerRoman"/>
      <w:lvlText w:val="(%6)"/>
      <w:lvlJc w:val="right"/>
      <w:pPr>
        <w:tabs>
          <w:tab w:val="num" w:pos="3960"/>
        </w:tabs>
        <w:ind w:left="3960" w:hanging="360"/>
      </w:pPr>
    </w:lvl>
    <w:lvl w:ilvl="6" w:tplc="04802638" w:tentative="1">
      <w:start w:val="1"/>
      <w:numFmt w:val="lowerRoman"/>
      <w:lvlText w:val="(%7)"/>
      <w:lvlJc w:val="right"/>
      <w:pPr>
        <w:tabs>
          <w:tab w:val="num" w:pos="4680"/>
        </w:tabs>
        <w:ind w:left="4680" w:hanging="360"/>
      </w:pPr>
    </w:lvl>
    <w:lvl w:ilvl="7" w:tplc="9EB2B28C" w:tentative="1">
      <w:start w:val="1"/>
      <w:numFmt w:val="lowerRoman"/>
      <w:lvlText w:val="(%8)"/>
      <w:lvlJc w:val="right"/>
      <w:pPr>
        <w:tabs>
          <w:tab w:val="num" w:pos="5400"/>
        </w:tabs>
        <w:ind w:left="5400" w:hanging="360"/>
      </w:pPr>
    </w:lvl>
    <w:lvl w:ilvl="8" w:tplc="45564698" w:tentative="1">
      <w:start w:val="1"/>
      <w:numFmt w:val="lowerRoman"/>
      <w:lvlText w:val="(%9)"/>
      <w:lvlJc w:val="righ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550C7F92"/>
    <w:multiLevelType w:val="hybridMultilevel"/>
    <w:tmpl w:val="D646DD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A41015"/>
    <w:multiLevelType w:val="hybridMultilevel"/>
    <w:tmpl w:val="36BE5EEC"/>
    <w:lvl w:ilvl="0" w:tplc="340AC410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523C5"/>
    <w:multiLevelType w:val="multilevel"/>
    <w:tmpl w:val="CAF6CE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66C09E6"/>
    <w:multiLevelType w:val="hybridMultilevel"/>
    <w:tmpl w:val="FBF820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1563F3"/>
    <w:multiLevelType w:val="hybridMultilevel"/>
    <w:tmpl w:val="49444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BCBAF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E8578B"/>
    <w:multiLevelType w:val="hybridMultilevel"/>
    <w:tmpl w:val="843A0A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8686699">
    <w:abstractNumId w:val="19"/>
  </w:num>
  <w:num w:numId="2" w16cid:durableId="358553744">
    <w:abstractNumId w:val="7"/>
  </w:num>
  <w:num w:numId="3" w16cid:durableId="71704717">
    <w:abstractNumId w:val="5"/>
  </w:num>
  <w:num w:numId="4" w16cid:durableId="325283943">
    <w:abstractNumId w:val="12"/>
  </w:num>
  <w:num w:numId="5" w16cid:durableId="931662320">
    <w:abstractNumId w:val="20"/>
  </w:num>
  <w:num w:numId="6" w16cid:durableId="917405280">
    <w:abstractNumId w:val="22"/>
  </w:num>
  <w:num w:numId="7" w16cid:durableId="289290515">
    <w:abstractNumId w:val="21"/>
  </w:num>
  <w:num w:numId="8" w16cid:durableId="825635544">
    <w:abstractNumId w:val="3"/>
  </w:num>
  <w:num w:numId="9" w16cid:durableId="1780250841">
    <w:abstractNumId w:val="2"/>
  </w:num>
  <w:num w:numId="10" w16cid:durableId="1173110494">
    <w:abstractNumId w:val="8"/>
  </w:num>
  <w:num w:numId="11" w16cid:durableId="391076223">
    <w:abstractNumId w:val="9"/>
  </w:num>
  <w:num w:numId="12" w16cid:durableId="1817411353">
    <w:abstractNumId w:val="14"/>
  </w:num>
  <w:num w:numId="13" w16cid:durableId="630597157">
    <w:abstractNumId w:val="6"/>
  </w:num>
  <w:num w:numId="14" w16cid:durableId="1575893594">
    <w:abstractNumId w:val="13"/>
  </w:num>
  <w:num w:numId="15" w16cid:durableId="906769768">
    <w:abstractNumId w:val="16"/>
  </w:num>
  <w:num w:numId="16" w16cid:durableId="764808770">
    <w:abstractNumId w:val="1"/>
  </w:num>
  <w:num w:numId="17" w16cid:durableId="1155337486">
    <w:abstractNumId w:val="4"/>
  </w:num>
  <w:num w:numId="18" w16cid:durableId="497773774">
    <w:abstractNumId w:val="17"/>
  </w:num>
  <w:num w:numId="19" w16cid:durableId="1764913933">
    <w:abstractNumId w:val="15"/>
  </w:num>
  <w:num w:numId="20" w16cid:durableId="1582520362">
    <w:abstractNumId w:val="0"/>
  </w:num>
  <w:num w:numId="21" w16cid:durableId="431822191">
    <w:abstractNumId w:val="11"/>
  </w:num>
  <w:num w:numId="22" w16cid:durableId="2145537705">
    <w:abstractNumId w:val="10"/>
  </w:num>
  <w:num w:numId="23" w16cid:durableId="1332876115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zE3NjY1NDA1NjNU0lEKTi0uzszPAykwNK0FAPe7Hj8tAAAA"/>
  </w:docVars>
  <w:rsids>
    <w:rsidRoot w:val="00D549AF"/>
    <w:rsid w:val="0000021C"/>
    <w:rsid w:val="00000B52"/>
    <w:rsid w:val="00001022"/>
    <w:rsid w:val="000012B1"/>
    <w:rsid w:val="00001314"/>
    <w:rsid w:val="00002442"/>
    <w:rsid w:val="00002443"/>
    <w:rsid w:val="000025EA"/>
    <w:rsid w:val="000027C5"/>
    <w:rsid w:val="00002A41"/>
    <w:rsid w:val="000036A4"/>
    <w:rsid w:val="00010D34"/>
    <w:rsid w:val="00011C0C"/>
    <w:rsid w:val="00012393"/>
    <w:rsid w:val="000129E6"/>
    <w:rsid w:val="00013AA8"/>
    <w:rsid w:val="00015F3C"/>
    <w:rsid w:val="000161F4"/>
    <w:rsid w:val="00020050"/>
    <w:rsid w:val="00020751"/>
    <w:rsid w:val="00020817"/>
    <w:rsid w:val="00020BEC"/>
    <w:rsid w:val="00021420"/>
    <w:rsid w:val="00022FDB"/>
    <w:rsid w:val="000238CC"/>
    <w:rsid w:val="00026110"/>
    <w:rsid w:val="000269E6"/>
    <w:rsid w:val="0002723F"/>
    <w:rsid w:val="00031302"/>
    <w:rsid w:val="000315D8"/>
    <w:rsid w:val="00031B52"/>
    <w:rsid w:val="00032890"/>
    <w:rsid w:val="0003290F"/>
    <w:rsid w:val="00032D7B"/>
    <w:rsid w:val="0003376E"/>
    <w:rsid w:val="00033845"/>
    <w:rsid w:val="0003466F"/>
    <w:rsid w:val="00034E65"/>
    <w:rsid w:val="0003542A"/>
    <w:rsid w:val="00037182"/>
    <w:rsid w:val="00037A4D"/>
    <w:rsid w:val="000405F2"/>
    <w:rsid w:val="00041CBF"/>
    <w:rsid w:val="000427EE"/>
    <w:rsid w:val="00042E76"/>
    <w:rsid w:val="00044159"/>
    <w:rsid w:val="00045A3E"/>
    <w:rsid w:val="00050D60"/>
    <w:rsid w:val="000518D0"/>
    <w:rsid w:val="00052EDC"/>
    <w:rsid w:val="00053602"/>
    <w:rsid w:val="00053B4D"/>
    <w:rsid w:val="000542A3"/>
    <w:rsid w:val="00054C2C"/>
    <w:rsid w:val="00055526"/>
    <w:rsid w:val="00056C97"/>
    <w:rsid w:val="000571FC"/>
    <w:rsid w:val="0005726E"/>
    <w:rsid w:val="000607CD"/>
    <w:rsid w:val="0006085A"/>
    <w:rsid w:val="00061070"/>
    <w:rsid w:val="0006238D"/>
    <w:rsid w:val="00062471"/>
    <w:rsid w:val="000627AA"/>
    <w:rsid w:val="0006327A"/>
    <w:rsid w:val="00063B69"/>
    <w:rsid w:val="00064E5A"/>
    <w:rsid w:val="00065073"/>
    <w:rsid w:val="00066197"/>
    <w:rsid w:val="00066FD1"/>
    <w:rsid w:val="00066FEE"/>
    <w:rsid w:val="00071BC1"/>
    <w:rsid w:val="00072DD5"/>
    <w:rsid w:val="00072E9A"/>
    <w:rsid w:val="00073ED1"/>
    <w:rsid w:val="00075098"/>
    <w:rsid w:val="00075988"/>
    <w:rsid w:val="00077B90"/>
    <w:rsid w:val="00080B84"/>
    <w:rsid w:val="00080E5E"/>
    <w:rsid w:val="00080FE5"/>
    <w:rsid w:val="00081D69"/>
    <w:rsid w:val="00082CE3"/>
    <w:rsid w:val="000834EE"/>
    <w:rsid w:val="000839D1"/>
    <w:rsid w:val="0008413D"/>
    <w:rsid w:val="000845C6"/>
    <w:rsid w:val="00085098"/>
    <w:rsid w:val="0009070B"/>
    <w:rsid w:val="0009136C"/>
    <w:rsid w:val="00091ADB"/>
    <w:rsid w:val="0009208A"/>
    <w:rsid w:val="000927F7"/>
    <w:rsid w:val="0009298D"/>
    <w:rsid w:val="0009317D"/>
    <w:rsid w:val="0009364E"/>
    <w:rsid w:val="000955C0"/>
    <w:rsid w:val="00095675"/>
    <w:rsid w:val="00097ECD"/>
    <w:rsid w:val="000A015C"/>
    <w:rsid w:val="000A01AF"/>
    <w:rsid w:val="000A042A"/>
    <w:rsid w:val="000A154E"/>
    <w:rsid w:val="000A172E"/>
    <w:rsid w:val="000A1E27"/>
    <w:rsid w:val="000A22A4"/>
    <w:rsid w:val="000A234D"/>
    <w:rsid w:val="000A25F2"/>
    <w:rsid w:val="000A3A71"/>
    <w:rsid w:val="000A6092"/>
    <w:rsid w:val="000B025D"/>
    <w:rsid w:val="000B0CBF"/>
    <w:rsid w:val="000B0D40"/>
    <w:rsid w:val="000B11BE"/>
    <w:rsid w:val="000B43CF"/>
    <w:rsid w:val="000B4BDA"/>
    <w:rsid w:val="000B4E1D"/>
    <w:rsid w:val="000B501A"/>
    <w:rsid w:val="000B603C"/>
    <w:rsid w:val="000B7595"/>
    <w:rsid w:val="000C0FB8"/>
    <w:rsid w:val="000C17A1"/>
    <w:rsid w:val="000C1D28"/>
    <w:rsid w:val="000C39B8"/>
    <w:rsid w:val="000C54CB"/>
    <w:rsid w:val="000C5D90"/>
    <w:rsid w:val="000C6DB7"/>
    <w:rsid w:val="000C72B5"/>
    <w:rsid w:val="000D0A06"/>
    <w:rsid w:val="000D0B6F"/>
    <w:rsid w:val="000D0C1D"/>
    <w:rsid w:val="000D3BDF"/>
    <w:rsid w:val="000D3D1A"/>
    <w:rsid w:val="000D4B3B"/>
    <w:rsid w:val="000D524D"/>
    <w:rsid w:val="000D54CD"/>
    <w:rsid w:val="000D5B3C"/>
    <w:rsid w:val="000D6B6F"/>
    <w:rsid w:val="000E5D2C"/>
    <w:rsid w:val="000E7D4F"/>
    <w:rsid w:val="000F18C4"/>
    <w:rsid w:val="000F23E3"/>
    <w:rsid w:val="000F25BF"/>
    <w:rsid w:val="000F2C3B"/>
    <w:rsid w:val="000F351A"/>
    <w:rsid w:val="000F3872"/>
    <w:rsid w:val="000F4AE1"/>
    <w:rsid w:val="000F5D95"/>
    <w:rsid w:val="000F74F8"/>
    <w:rsid w:val="00100586"/>
    <w:rsid w:val="00101F9F"/>
    <w:rsid w:val="0010207F"/>
    <w:rsid w:val="00102AC6"/>
    <w:rsid w:val="001043B9"/>
    <w:rsid w:val="001051BD"/>
    <w:rsid w:val="00105F22"/>
    <w:rsid w:val="00106798"/>
    <w:rsid w:val="0010710E"/>
    <w:rsid w:val="001071B7"/>
    <w:rsid w:val="00110CDE"/>
    <w:rsid w:val="00111900"/>
    <w:rsid w:val="00113193"/>
    <w:rsid w:val="0011322A"/>
    <w:rsid w:val="00114028"/>
    <w:rsid w:val="0011431A"/>
    <w:rsid w:val="001149F9"/>
    <w:rsid w:val="0011618D"/>
    <w:rsid w:val="0011670B"/>
    <w:rsid w:val="00116C61"/>
    <w:rsid w:val="0012143D"/>
    <w:rsid w:val="00122000"/>
    <w:rsid w:val="0012302A"/>
    <w:rsid w:val="00123BD8"/>
    <w:rsid w:val="00123C59"/>
    <w:rsid w:val="00126026"/>
    <w:rsid w:val="001267FA"/>
    <w:rsid w:val="00127B7E"/>
    <w:rsid w:val="0013017E"/>
    <w:rsid w:val="001303F1"/>
    <w:rsid w:val="0013097C"/>
    <w:rsid w:val="00130FCE"/>
    <w:rsid w:val="0013284E"/>
    <w:rsid w:val="00132919"/>
    <w:rsid w:val="001338AE"/>
    <w:rsid w:val="001344EC"/>
    <w:rsid w:val="00135457"/>
    <w:rsid w:val="00135B5A"/>
    <w:rsid w:val="0013687E"/>
    <w:rsid w:val="00136AF2"/>
    <w:rsid w:val="00136C53"/>
    <w:rsid w:val="00137333"/>
    <w:rsid w:val="00140696"/>
    <w:rsid w:val="00140C39"/>
    <w:rsid w:val="001413C3"/>
    <w:rsid w:val="00141982"/>
    <w:rsid w:val="00142620"/>
    <w:rsid w:val="001429B9"/>
    <w:rsid w:val="00144375"/>
    <w:rsid w:val="00144475"/>
    <w:rsid w:val="001470BE"/>
    <w:rsid w:val="00147514"/>
    <w:rsid w:val="001479BC"/>
    <w:rsid w:val="00147F2F"/>
    <w:rsid w:val="00151B43"/>
    <w:rsid w:val="00151FEC"/>
    <w:rsid w:val="00152ABC"/>
    <w:rsid w:val="00152D70"/>
    <w:rsid w:val="0015381E"/>
    <w:rsid w:val="00153CD4"/>
    <w:rsid w:val="00154C15"/>
    <w:rsid w:val="00154CDF"/>
    <w:rsid w:val="001554E7"/>
    <w:rsid w:val="0015659B"/>
    <w:rsid w:val="00156B3D"/>
    <w:rsid w:val="00157E31"/>
    <w:rsid w:val="00160F62"/>
    <w:rsid w:val="001614CD"/>
    <w:rsid w:val="00161BA3"/>
    <w:rsid w:val="00162C02"/>
    <w:rsid w:val="00164215"/>
    <w:rsid w:val="0016427A"/>
    <w:rsid w:val="001643B0"/>
    <w:rsid w:val="001652D6"/>
    <w:rsid w:val="00166314"/>
    <w:rsid w:val="00167A8D"/>
    <w:rsid w:val="0017139B"/>
    <w:rsid w:val="001718D5"/>
    <w:rsid w:val="00172AC2"/>
    <w:rsid w:val="00172B2A"/>
    <w:rsid w:val="00172BFC"/>
    <w:rsid w:val="0017510E"/>
    <w:rsid w:val="00175C20"/>
    <w:rsid w:val="00175D54"/>
    <w:rsid w:val="00175E0A"/>
    <w:rsid w:val="00176B49"/>
    <w:rsid w:val="00176E77"/>
    <w:rsid w:val="00177B3E"/>
    <w:rsid w:val="00177F0E"/>
    <w:rsid w:val="001800C9"/>
    <w:rsid w:val="001805F9"/>
    <w:rsid w:val="0018143C"/>
    <w:rsid w:val="00182D70"/>
    <w:rsid w:val="00183571"/>
    <w:rsid w:val="00184280"/>
    <w:rsid w:val="001843DC"/>
    <w:rsid w:val="00184675"/>
    <w:rsid w:val="00185DF8"/>
    <w:rsid w:val="00186597"/>
    <w:rsid w:val="0018744B"/>
    <w:rsid w:val="00187634"/>
    <w:rsid w:val="00190A4A"/>
    <w:rsid w:val="00190EDC"/>
    <w:rsid w:val="00192811"/>
    <w:rsid w:val="0019363A"/>
    <w:rsid w:val="00194530"/>
    <w:rsid w:val="001952F9"/>
    <w:rsid w:val="00195634"/>
    <w:rsid w:val="0019708C"/>
    <w:rsid w:val="00197F9E"/>
    <w:rsid w:val="001A0A19"/>
    <w:rsid w:val="001A1B15"/>
    <w:rsid w:val="001A3990"/>
    <w:rsid w:val="001A4049"/>
    <w:rsid w:val="001A4057"/>
    <w:rsid w:val="001A4341"/>
    <w:rsid w:val="001A45AB"/>
    <w:rsid w:val="001A69F5"/>
    <w:rsid w:val="001A6D26"/>
    <w:rsid w:val="001B1BA7"/>
    <w:rsid w:val="001B20E1"/>
    <w:rsid w:val="001B288A"/>
    <w:rsid w:val="001B3F72"/>
    <w:rsid w:val="001B4151"/>
    <w:rsid w:val="001B476C"/>
    <w:rsid w:val="001B4B1A"/>
    <w:rsid w:val="001B571C"/>
    <w:rsid w:val="001B5887"/>
    <w:rsid w:val="001B74C5"/>
    <w:rsid w:val="001C06FA"/>
    <w:rsid w:val="001C0F3A"/>
    <w:rsid w:val="001C305D"/>
    <w:rsid w:val="001C3728"/>
    <w:rsid w:val="001C489F"/>
    <w:rsid w:val="001C517D"/>
    <w:rsid w:val="001C5451"/>
    <w:rsid w:val="001C5745"/>
    <w:rsid w:val="001C5EE5"/>
    <w:rsid w:val="001C7064"/>
    <w:rsid w:val="001C77EF"/>
    <w:rsid w:val="001C7D3D"/>
    <w:rsid w:val="001D0573"/>
    <w:rsid w:val="001D0B1F"/>
    <w:rsid w:val="001D1C17"/>
    <w:rsid w:val="001D283D"/>
    <w:rsid w:val="001D2DE2"/>
    <w:rsid w:val="001D2ED9"/>
    <w:rsid w:val="001D30DE"/>
    <w:rsid w:val="001D447B"/>
    <w:rsid w:val="001D51CC"/>
    <w:rsid w:val="001D5702"/>
    <w:rsid w:val="001D5E2A"/>
    <w:rsid w:val="001D7267"/>
    <w:rsid w:val="001D7735"/>
    <w:rsid w:val="001E0557"/>
    <w:rsid w:val="001E2CEF"/>
    <w:rsid w:val="001E49BE"/>
    <w:rsid w:val="001E545B"/>
    <w:rsid w:val="001E5DAA"/>
    <w:rsid w:val="001E6810"/>
    <w:rsid w:val="001E6B9E"/>
    <w:rsid w:val="001F0208"/>
    <w:rsid w:val="001F13CA"/>
    <w:rsid w:val="001F2BFB"/>
    <w:rsid w:val="001F347F"/>
    <w:rsid w:val="001F3CC0"/>
    <w:rsid w:val="001F4ABB"/>
    <w:rsid w:val="001F55EE"/>
    <w:rsid w:val="001F5C93"/>
    <w:rsid w:val="001F68EE"/>
    <w:rsid w:val="00201C6C"/>
    <w:rsid w:val="002028FE"/>
    <w:rsid w:val="00202AD6"/>
    <w:rsid w:val="002034D2"/>
    <w:rsid w:val="00204BE2"/>
    <w:rsid w:val="00204D9A"/>
    <w:rsid w:val="00204EDD"/>
    <w:rsid w:val="0020535E"/>
    <w:rsid w:val="00205712"/>
    <w:rsid w:val="0020611B"/>
    <w:rsid w:val="00206A44"/>
    <w:rsid w:val="00206A7C"/>
    <w:rsid w:val="00206F89"/>
    <w:rsid w:val="00206FC7"/>
    <w:rsid w:val="002108C3"/>
    <w:rsid w:val="00212772"/>
    <w:rsid w:val="0021318C"/>
    <w:rsid w:val="0021326E"/>
    <w:rsid w:val="00214200"/>
    <w:rsid w:val="00215940"/>
    <w:rsid w:val="0021618D"/>
    <w:rsid w:val="00216BA1"/>
    <w:rsid w:val="0021750F"/>
    <w:rsid w:val="002211E9"/>
    <w:rsid w:val="002212D1"/>
    <w:rsid w:val="0022404F"/>
    <w:rsid w:val="002240C3"/>
    <w:rsid w:val="00225806"/>
    <w:rsid w:val="002272C6"/>
    <w:rsid w:val="00227470"/>
    <w:rsid w:val="002276FB"/>
    <w:rsid w:val="0023105D"/>
    <w:rsid w:val="00232A7E"/>
    <w:rsid w:val="00232D82"/>
    <w:rsid w:val="002347E5"/>
    <w:rsid w:val="002369DC"/>
    <w:rsid w:val="00236FEE"/>
    <w:rsid w:val="00237DCC"/>
    <w:rsid w:val="002419C1"/>
    <w:rsid w:val="00241B8F"/>
    <w:rsid w:val="002426A0"/>
    <w:rsid w:val="002427BE"/>
    <w:rsid w:val="00242F52"/>
    <w:rsid w:val="00243CA4"/>
    <w:rsid w:val="002441F7"/>
    <w:rsid w:val="0024481F"/>
    <w:rsid w:val="0024563E"/>
    <w:rsid w:val="00245796"/>
    <w:rsid w:val="002459E0"/>
    <w:rsid w:val="0024705D"/>
    <w:rsid w:val="002473CB"/>
    <w:rsid w:val="00247777"/>
    <w:rsid w:val="00247E4C"/>
    <w:rsid w:val="00247F59"/>
    <w:rsid w:val="00250009"/>
    <w:rsid w:val="00251391"/>
    <w:rsid w:val="00251C36"/>
    <w:rsid w:val="00252231"/>
    <w:rsid w:val="002537AB"/>
    <w:rsid w:val="00253A9B"/>
    <w:rsid w:val="00254389"/>
    <w:rsid w:val="00255728"/>
    <w:rsid w:val="00260E1A"/>
    <w:rsid w:val="002624E7"/>
    <w:rsid w:val="00262A68"/>
    <w:rsid w:val="00263065"/>
    <w:rsid w:val="00263572"/>
    <w:rsid w:val="00265A05"/>
    <w:rsid w:val="00265D38"/>
    <w:rsid w:val="00265F8D"/>
    <w:rsid w:val="002662DE"/>
    <w:rsid w:val="002673B3"/>
    <w:rsid w:val="00267E1A"/>
    <w:rsid w:val="002715DF"/>
    <w:rsid w:val="00271DA0"/>
    <w:rsid w:val="0027323F"/>
    <w:rsid w:val="00274B9B"/>
    <w:rsid w:val="00275A2D"/>
    <w:rsid w:val="00277243"/>
    <w:rsid w:val="0028023E"/>
    <w:rsid w:val="00280B68"/>
    <w:rsid w:val="00281B1D"/>
    <w:rsid w:val="00284B01"/>
    <w:rsid w:val="002857B9"/>
    <w:rsid w:val="00287D35"/>
    <w:rsid w:val="00290362"/>
    <w:rsid w:val="002905FE"/>
    <w:rsid w:val="00292FDD"/>
    <w:rsid w:val="00293413"/>
    <w:rsid w:val="00294F96"/>
    <w:rsid w:val="00295F5B"/>
    <w:rsid w:val="002961A5"/>
    <w:rsid w:val="0029656D"/>
    <w:rsid w:val="002A0572"/>
    <w:rsid w:val="002A3230"/>
    <w:rsid w:val="002A35ED"/>
    <w:rsid w:val="002A3939"/>
    <w:rsid w:val="002A3FBC"/>
    <w:rsid w:val="002A7011"/>
    <w:rsid w:val="002A7DC2"/>
    <w:rsid w:val="002B08A6"/>
    <w:rsid w:val="002B08FC"/>
    <w:rsid w:val="002B0A8E"/>
    <w:rsid w:val="002B168F"/>
    <w:rsid w:val="002B3475"/>
    <w:rsid w:val="002B34A0"/>
    <w:rsid w:val="002B4CCD"/>
    <w:rsid w:val="002B4FD2"/>
    <w:rsid w:val="002B65CC"/>
    <w:rsid w:val="002C06F5"/>
    <w:rsid w:val="002C0B99"/>
    <w:rsid w:val="002C0F13"/>
    <w:rsid w:val="002C1629"/>
    <w:rsid w:val="002C16DB"/>
    <w:rsid w:val="002C18EF"/>
    <w:rsid w:val="002C2B01"/>
    <w:rsid w:val="002C3205"/>
    <w:rsid w:val="002C34BE"/>
    <w:rsid w:val="002C4131"/>
    <w:rsid w:val="002C4C4E"/>
    <w:rsid w:val="002C4D90"/>
    <w:rsid w:val="002C509D"/>
    <w:rsid w:val="002C5AD4"/>
    <w:rsid w:val="002C6E94"/>
    <w:rsid w:val="002C7E99"/>
    <w:rsid w:val="002D0129"/>
    <w:rsid w:val="002D23BE"/>
    <w:rsid w:val="002D29BF"/>
    <w:rsid w:val="002D3497"/>
    <w:rsid w:val="002D3807"/>
    <w:rsid w:val="002D3D19"/>
    <w:rsid w:val="002D3E79"/>
    <w:rsid w:val="002D5110"/>
    <w:rsid w:val="002E1455"/>
    <w:rsid w:val="002E1712"/>
    <w:rsid w:val="002E1EDE"/>
    <w:rsid w:val="002E30B8"/>
    <w:rsid w:val="002E52BC"/>
    <w:rsid w:val="002E6803"/>
    <w:rsid w:val="002E72D4"/>
    <w:rsid w:val="002E7960"/>
    <w:rsid w:val="002E7DE5"/>
    <w:rsid w:val="002F1642"/>
    <w:rsid w:val="002F2716"/>
    <w:rsid w:val="002F2954"/>
    <w:rsid w:val="002F3483"/>
    <w:rsid w:val="002F4467"/>
    <w:rsid w:val="003011B0"/>
    <w:rsid w:val="00301BF2"/>
    <w:rsid w:val="003036E9"/>
    <w:rsid w:val="00304906"/>
    <w:rsid w:val="00304A80"/>
    <w:rsid w:val="00305C6A"/>
    <w:rsid w:val="00305CD4"/>
    <w:rsid w:val="003079FD"/>
    <w:rsid w:val="00310D9F"/>
    <w:rsid w:val="003112F2"/>
    <w:rsid w:val="003117F1"/>
    <w:rsid w:val="00311E5B"/>
    <w:rsid w:val="003124DA"/>
    <w:rsid w:val="003130A7"/>
    <w:rsid w:val="00314ABC"/>
    <w:rsid w:val="00315B3B"/>
    <w:rsid w:val="00323403"/>
    <w:rsid w:val="00325DBB"/>
    <w:rsid w:val="00325F13"/>
    <w:rsid w:val="003267CB"/>
    <w:rsid w:val="003271F1"/>
    <w:rsid w:val="003278FA"/>
    <w:rsid w:val="003279A0"/>
    <w:rsid w:val="00327E61"/>
    <w:rsid w:val="00330399"/>
    <w:rsid w:val="00330A2F"/>
    <w:rsid w:val="00330F62"/>
    <w:rsid w:val="003332BE"/>
    <w:rsid w:val="003334A7"/>
    <w:rsid w:val="00334935"/>
    <w:rsid w:val="00334DC5"/>
    <w:rsid w:val="00335057"/>
    <w:rsid w:val="00335325"/>
    <w:rsid w:val="00335971"/>
    <w:rsid w:val="00336178"/>
    <w:rsid w:val="00336DFA"/>
    <w:rsid w:val="00336FEC"/>
    <w:rsid w:val="0034007F"/>
    <w:rsid w:val="003411E1"/>
    <w:rsid w:val="003425D1"/>
    <w:rsid w:val="00342C88"/>
    <w:rsid w:val="00343A36"/>
    <w:rsid w:val="00343D9D"/>
    <w:rsid w:val="00344551"/>
    <w:rsid w:val="003460D3"/>
    <w:rsid w:val="00346D4D"/>
    <w:rsid w:val="00346F75"/>
    <w:rsid w:val="00347547"/>
    <w:rsid w:val="00350E9D"/>
    <w:rsid w:val="00354593"/>
    <w:rsid w:val="00355278"/>
    <w:rsid w:val="00355894"/>
    <w:rsid w:val="0035589F"/>
    <w:rsid w:val="00356B99"/>
    <w:rsid w:val="00357DC7"/>
    <w:rsid w:val="00361ED0"/>
    <w:rsid w:val="0036263D"/>
    <w:rsid w:val="00362ADC"/>
    <w:rsid w:val="0036331E"/>
    <w:rsid w:val="003639AE"/>
    <w:rsid w:val="0036493A"/>
    <w:rsid w:val="00365057"/>
    <w:rsid w:val="00365350"/>
    <w:rsid w:val="00365D63"/>
    <w:rsid w:val="0036640C"/>
    <w:rsid w:val="00366812"/>
    <w:rsid w:val="00370C6A"/>
    <w:rsid w:val="00374647"/>
    <w:rsid w:val="003750EB"/>
    <w:rsid w:val="0037567D"/>
    <w:rsid w:val="0037631D"/>
    <w:rsid w:val="00376D7E"/>
    <w:rsid w:val="00376FA2"/>
    <w:rsid w:val="003771EB"/>
    <w:rsid w:val="0037723B"/>
    <w:rsid w:val="00377AFF"/>
    <w:rsid w:val="00377B60"/>
    <w:rsid w:val="00380190"/>
    <w:rsid w:val="00380664"/>
    <w:rsid w:val="00380AFD"/>
    <w:rsid w:val="003810BA"/>
    <w:rsid w:val="00381293"/>
    <w:rsid w:val="00381AA0"/>
    <w:rsid w:val="00381C2D"/>
    <w:rsid w:val="0038281C"/>
    <w:rsid w:val="00384545"/>
    <w:rsid w:val="00385AE1"/>
    <w:rsid w:val="00385D6A"/>
    <w:rsid w:val="00391A99"/>
    <w:rsid w:val="003923EF"/>
    <w:rsid w:val="00393C39"/>
    <w:rsid w:val="00394C19"/>
    <w:rsid w:val="00395403"/>
    <w:rsid w:val="0039598D"/>
    <w:rsid w:val="00396A50"/>
    <w:rsid w:val="00396CCA"/>
    <w:rsid w:val="003971B1"/>
    <w:rsid w:val="0039736A"/>
    <w:rsid w:val="003A0E53"/>
    <w:rsid w:val="003A158B"/>
    <w:rsid w:val="003A20FB"/>
    <w:rsid w:val="003A26D7"/>
    <w:rsid w:val="003A3B9F"/>
    <w:rsid w:val="003A3BFA"/>
    <w:rsid w:val="003A4489"/>
    <w:rsid w:val="003A47D2"/>
    <w:rsid w:val="003A4F69"/>
    <w:rsid w:val="003A70EE"/>
    <w:rsid w:val="003A743C"/>
    <w:rsid w:val="003A7899"/>
    <w:rsid w:val="003B04A4"/>
    <w:rsid w:val="003B0659"/>
    <w:rsid w:val="003B1202"/>
    <w:rsid w:val="003B2549"/>
    <w:rsid w:val="003B4B0C"/>
    <w:rsid w:val="003B698D"/>
    <w:rsid w:val="003B7417"/>
    <w:rsid w:val="003B7518"/>
    <w:rsid w:val="003B7619"/>
    <w:rsid w:val="003B7F4E"/>
    <w:rsid w:val="003C023F"/>
    <w:rsid w:val="003C08F9"/>
    <w:rsid w:val="003C1870"/>
    <w:rsid w:val="003C204A"/>
    <w:rsid w:val="003C396B"/>
    <w:rsid w:val="003C54A6"/>
    <w:rsid w:val="003C6486"/>
    <w:rsid w:val="003C652F"/>
    <w:rsid w:val="003C6A2E"/>
    <w:rsid w:val="003C77A7"/>
    <w:rsid w:val="003C7E39"/>
    <w:rsid w:val="003D052F"/>
    <w:rsid w:val="003D0BDF"/>
    <w:rsid w:val="003D1D12"/>
    <w:rsid w:val="003D21D8"/>
    <w:rsid w:val="003D2B7D"/>
    <w:rsid w:val="003D72F2"/>
    <w:rsid w:val="003D748E"/>
    <w:rsid w:val="003D7888"/>
    <w:rsid w:val="003E001E"/>
    <w:rsid w:val="003E00F4"/>
    <w:rsid w:val="003E05C9"/>
    <w:rsid w:val="003E0986"/>
    <w:rsid w:val="003E0ECE"/>
    <w:rsid w:val="003E182F"/>
    <w:rsid w:val="003E2D46"/>
    <w:rsid w:val="003E3190"/>
    <w:rsid w:val="003E430B"/>
    <w:rsid w:val="003E47AB"/>
    <w:rsid w:val="003E4E10"/>
    <w:rsid w:val="003E508E"/>
    <w:rsid w:val="003E5908"/>
    <w:rsid w:val="003E5EA7"/>
    <w:rsid w:val="003E7B1B"/>
    <w:rsid w:val="003F0498"/>
    <w:rsid w:val="003F1114"/>
    <w:rsid w:val="003F15AC"/>
    <w:rsid w:val="003F197E"/>
    <w:rsid w:val="003F2F38"/>
    <w:rsid w:val="003F3EEF"/>
    <w:rsid w:val="003F4670"/>
    <w:rsid w:val="003F4A44"/>
    <w:rsid w:val="003F55F4"/>
    <w:rsid w:val="003F5C69"/>
    <w:rsid w:val="003F6278"/>
    <w:rsid w:val="003F6A0D"/>
    <w:rsid w:val="003F7A67"/>
    <w:rsid w:val="003F7B56"/>
    <w:rsid w:val="004003B2"/>
    <w:rsid w:val="004004EF"/>
    <w:rsid w:val="00401686"/>
    <w:rsid w:val="00401ACF"/>
    <w:rsid w:val="00401EE2"/>
    <w:rsid w:val="004025C5"/>
    <w:rsid w:val="00402BBA"/>
    <w:rsid w:val="00404747"/>
    <w:rsid w:val="00404F6D"/>
    <w:rsid w:val="004055A7"/>
    <w:rsid w:val="00407D47"/>
    <w:rsid w:val="00411370"/>
    <w:rsid w:val="0041170D"/>
    <w:rsid w:val="00411D21"/>
    <w:rsid w:val="00411D42"/>
    <w:rsid w:val="00412856"/>
    <w:rsid w:val="004128C1"/>
    <w:rsid w:val="00412D89"/>
    <w:rsid w:val="00412DF3"/>
    <w:rsid w:val="00414F98"/>
    <w:rsid w:val="004156DA"/>
    <w:rsid w:val="004162AE"/>
    <w:rsid w:val="004163BD"/>
    <w:rsid w:val="0041669E"/>
    <w:rsid w:val="00416EC5"/>
    <w:rsid w:val="0042124B"/>
    <w:rsid w:val="0042453D"/>
    <w:rsid w:val="00424E75"/>
    <w:rsid w:val="004261C6"/>
    <w:rsid w:val="00426F70"/>
    <w:rsid w:val="00427807"/>
    <w:rsid w:val="00431628"/>
    <w:rsid w:val="004316A3"/>
    <w:rsid w:val="00431A6F"/>
    <w:rsid w:val="00431A95"/>
    <w:rsid w:val="00432075"/>
    <w:rsid w:val="004320A7"/>
    <w:rsid w:val="00436239"/>
    <w:rsid w:val="00437A34"/>
    <w:rsid w:val="00437D51"/>
    <w:rsid w:val="0044101C"/>
    <w:rsid w:val="004417E1"/>
    <w:rsid w:val="00443162"/>
    <w:rsid w:val="0044485A"/>
    <w:rsid w:val="004449AB"/>
    <w:rsid w:val="00444CA5"/>
    <w:rsid w:val="00445DA7"/>
    <w:rsid w:val="00446A3E"/>
    <w:rsid w:val="00447D51"/>
    <w:rsid w:val="00450A85"/>
    <w:rsid w:val="004515AC"/>
    <w:rsid w:val="00451726"/>
    <w:rsid w:val="00451D5D"/>
    <w:rsid w:val="00451F3E"/>
    <w:rsid w:val="00452416"/>
    <w:rsid w:val="00453309"/>
    <w:rsid w:val="00456A71"/>
    <w:rsid w:val="0045740A"/>
    <w:rsid w:val="0046087D"/>
    <w:rsid w:val="00461B6D"/>
    <w:rsid w:val="00461C1E"/>
    <w:rsid w:val="00463424"/>
    <w:rsid w:val="00463687"/>
    <w:rsid w:val="004637AF"/>
    <w:rsid w:val="004640B7"/>
    <w:rsid w:val="0046440A"/>
    <w:rsid w:val="004664C6"/>
    <w:rsid w:val="00466DB2"/>
    <w:rsid w:val="00466DC7"/>
    <w:rsid w:val="004670C9"/>
    <w:rsid w:val="004711F6"/>
    <w:rsid w:val="004712E9"/>
    <w:rsid w:val="004739E9"/>
    <w:rsid w:val="00474757"/>
    <w:rsid w:val="00474EE7"/>
    <w:rsid w:val="00474F93"/>
    <w:rsid w:val="00475008"/>
    <w:rsid w:val="00476386"/>
    <w:rsid w:val="00477936"/>
    <w:rsid w:val="00481A38"/>
    <w:rsid w:val="00482B64"/>
    <w:rsid w:val="004851A2"/>
    <w:rsid w:val="00490BE1"/>
    <w:rsid w:val="004913B9"/>
    <w:rsid w:val="0049189A"/>
    <w:rsid w:val="00492EDF"/>
    <w:rsid w:val="00493701"/>
    <w:rsid w:val="004948D2"/>
    <w:rsid w:val="00494DFC"/>
    <w:rsid w:val="0049552B"/>
    <w:rsid w:val="004955B8"/>
    <w:rsid w:val="004955CE"/>
    <w:rsid w:val="0049603C"/>
    <w:rsid w:val="004968CC"/>
    <w:rsid w:val="0049720C"/>
    <w:rsid w:val="0049775E"/>
    <w:rsid w:val="004A0020"/>
    <w:rsid w:val="004A1436"/>
    <w:rsid w:val="004A1CC5"/>
    <w:rsid w:val="004A3391"/>
    <w:rsid w:val="004A3D2C"/>
    <w:rsid w:val="004A4005"/>
    <w:rsid w:val="004A4827"/>
    <w:rsid w:val="004A5DF3"/>
    <w:rsid w:val="004A66EC"/>
    <w:rsid w:val="004A6962"/>
    <w:rsid w:val="004A75D4"/>
    <w:rsid w:val="004B1BD2"/>
    <w:rsid w:val="004B2C60"/>
    <w:rsid w:val="004B4C0C"/>
    <w:rsid w:val="004B4C8D"/>
    <w:rsid w:val="004B4DC9"/>
    <w:rsid w:val="004B5E7A"/>
    <w:rsid w:val="004B6A64"/>
    <w:rsid w:val="004B7235"/>
    <w:rsid w:val="004C0289"/>
    <w:rsid w:val="004C0E7E"/>
    <w:rsid w:val="004C187F"/>
    <w:rsid w:val="004C3414"/>
    <w:rsid w:val="004C3A44"/>
    <w:rsid w:val="004C420E"/>
    <w:rsid w:val="004C5084"/>
    <w:rsid w:val="004C54EC"/>
    <w:rsid w:val="004C737F"/>
    <w:rsid w:val="004C76A6"/>
    <w:rsid w:val="004C76D0"/>
    <w:rsid w:val="004D0593"/>
    <w:rsid w:val="004D3AA5"/>
    <w:rsid w:val="004D4020"/>
    <w:rsid w:val="004D47F8"/>
    <w:rsid w:val="004D4912"/>
    <w:rsid w:val="004D4DD9"/>
    <w:rsid w:val="004D6CD4"/>
    <w:rsid w:val="004D6D16"/>
    <w:rsid w:val="004D6E94"/>
    <w:rsid w:val="004D76CD"/>
    <w:rsid w:val="004E13E5"/>
    <w:rsid w:val="004E1E3C"/>
    <w:rsid w:val="004E26E8"/>
    <w:rsid w:val="004E2F74"/>
    <w:rsid w:val="004E3AA5"/>
    <w:rsid w:val="004E5636"/>
    <w:rsid w:val="004E6592"/>
    <w:rsid w:val="004E7B58"/>
    <w:rsid w:val="004E7E4E"/>
    <w:rsid w:val="004F13B7"/>
    <w:rsid w:val="004F178B"/>
    <w:rsid w:val="004F23CA"/>
    <w:rsid w:val="004F39E5"/>
    <w:rsid w:val="004F6870"/>
    <w:rsid w:val="004F68BB"/>
    <w:rsid w:val="004F6E1B"/>
    <w:rsid w:val="004F6F9E"/>
    <w:rsid w:val="00501DFA"/>
    <w:rsid w:val="00503B39"/>
    <w:rsid w:val="005045AA"/>
    <w:rsid w:val="00504888"/>
    <w:rsid w:val="005049D2"/>
    <w:rsid w:val="00505461"/>
    <w:rsid w:val="00507363"/>
    <w:rsid w:val="00507B99"/>
    <w:rsid w:val="0051074A"/>
    <w:rsid w:val="00510DC2"/>
    <w:rsid w:val="0051174C"/>
    <w:rsid w:val="005124B1"/>
    <w:rsid w:val="005132F7"/>
    <w:rsid w:val="0051524D"/>
    <w:rsid w:val="00516850"/>
    <w:rsid w:val="00516C8A"/>
    <w:rsid w:val="00516D58"/>
    <w:rsid w:val="00517239"/>
    <w:rsid w:val="0051770D"/>
    <w:rsid w:val="00520234"/>
    <w:rsid w:val="00520955"/>
    <w:rsid w:val="00520C61"/>
    <w:rsid w:val="0052189B"/>
    <w:rsid w:val="00522054"/>
    <w:rsid w:val="005226E6"/>
    <w:rsid w:val="0052329D"/>
    <w:rsid w:val="005235B0"/>
    <w:rsid w:val="00525523"/>
    <w:rsid w:val="00525C3D"/>
    <w:rsid w:val="0052691A"/>
    <w:rsid w:val="00526C3D"/>
    <w:rsid w:val="00526D89"/>
    <w:rsid w:val="00526E13"/>
    <w:rsid w:val="005318F0"/>
    <w:rsid w:val="00531C3B"/>
    <w:rsid w:val="00532322"/>
    <w:rsid w:val="0053261C"/>
    <w:rsid w:val="0053498E"/>
    <w:rsid w:val="00534DE7"/>
    <w:rsid w:val="00534F0B"/>
    <w:rsid w:val="00535164"/>
    <w:rsid w:val="00536E1C"/>
    <w:rsid w:val="0053706A"/>
    <w:rsid w:val="005375BC"/>
    <w:rsid w:val="00537B91"/>
    <w:rsid w:val="00540310"/>
    <w:rsid w:val="005405B1"/>
    <w:rsid w:val="00540798"/>
    <w:rsid w:val="0054140F"/>
    <w:rsid w:val="00541452"/>
    <w:rsid w:val="00541A81"/>
    <w:rsid w:val="00543A02"/>
    <w:rsid w:val="0054433B"/>
    <w:rsid w:val="005452D3"/>
    <w:rsid w:val="0054593E"/>
    <w:rsid w:val="00547293"/>
    <w:rsid w:val="00547A3C"/>
    <w:rsid w:val="00550811"/>
    <w:rsid w:val="00550AAC"/>
    <w:rsid w:val="005519BD"/>
    <w:rsid w:val="00551BF8"/>
    <w:rsid w:val="00552A4F"/>
    <w:rsid w:val="00552F83"/>
    <w:rsid w:val="005533D1"/>
    <w:rsid w:val="00553A3F"/>
    <w:rsid w:val="005562EC"/>
    <w:rsid w:val="00556346"/>
    <w:rsid w:val="00556523"/>
    <w:rsid w:val="00556862"/>
    <w:rsid w:val="00557442"/>
    <w:rsid w:val="0056063F"/>
    <w:rsid w:val="005612FA"/>
    <w:rsid w:val="00561C1F"/>
    <w:rsid w:val="005634A2"/>
    <w:rsid w:val="00564164"/>
    <w:rsid w:val="00565F9A"/>
    <w:rsid w:val="00566B95"/>
    <w:rsid w:val="005701CD"/>
    <w:rsid w:val="005701EE"/>
    <w:rsid w:val="0057036C"/>
    <w:rsid w:val="00570768"/>
    <w:rsid w:val="00572507"/>
    <w:rsid w:val="0057523B"/>
    <w:rsid w:val="00575F48"/>
    <w:rsid w:val="00576416"/>
    <w:rsid w:val="0057689D"/>
    <w:rsid w:val="00576EE9"/>
    <w:rsid w:val="005777C0"/>
    <w:rsid w:val="0057784C"/>
    <w:rsid w:val="005800B9"/>
    <w:rsid w:val="005820ED"/>
    <w:rsid w:val="00582168"/>
    <w:rsid w:val="00582371"/>
    <w:rsid w:val="00583B50"/>
    <w:rsid w:val="00583CEB"/>
    <w:rsid w:val="00586974"/>
    <w:rsid w:val="00586D50"/>
    <w:rsid w:val="00587F0A"/>
    <w:rsid w:val="005909A1"/>
    <w:rsid w:val="00591910"/>
    <w:rsid w:val="005925CD"/>
    <w:rsid w:val="00593966"/>
    <w:rsid w:val="00596D5C"/>
    <w:rsid w:val="005A0C57"/>
    <w:rsid w:val="005A1266"/>
    <w:rsid w:val="005A12B7"/>
    <w:rsid w:val="005A216A"/>
    <w:rsid w:val="005A3065"/>
    <w:rsid w:val="005A35BC"/>
    <w:rsid w:val="005A3CC7"/>
    <w:rsid w:val="005A40F8"/>
    <w:rsid w:val="005A4962"/>
    <w:rsid w:val="005A5FA1"/>
    <w:rsid w:val="005A712A"/>
    <w:rsid w:val="005A770C"/>
    <w:rsid w:val="005A7FF1"/>
    <w:rsid w:val="005B0BC4"/>
    <w:rsid w:val="005B0FF6"/>
    <w:rsid w:val="005B100A"/>
    <w:rsid w:val="005B1276"/>
    <w:rsid w:val="005B20F4"/>
    <w:rsid w:val="005B247D"/>
    <w:rsid w:val="005B2548"/>
    <w:rsid w:val="005B373A"/>
    <w:rsid w:val="005B3C13"/>
    <w:rsid w:val="005B433B"/>
    <w:rsid w:val="005B4676"/>
    <w:rsid w:val="005B48CA"/>
    <w:rsid w:val="005B70EC"/>
    <w:rsid w:val="005B7579"/>
    <w:rsid w:val="005B7B07"/>
    <w:rsid w:val="005B7FCD"/>
    <w:rsid w:val="005C1B5F"/>
    <w:rsid w:val="005C2A94"/>
    <w:rsid w:val="005C3799"/>
    <w:rsid w:val="005C3D4B"/>
    <w:rsid w:val="005C56C1"/>
    <w:rsid w:val="005C5A91"/>
    <w:rsid w:val="005C689A"/>
    <w:rsid w:val="005C73DA"/>
    <w:rsid w:val="005C75CB"/>
    <w:rsid w:val="005C7640"/>
    <w:rsid w:val="005D0988"/>
    <w:rsid w:val="005D133A"/>
    <w:rsid w:val="005D13C7"/>
    <w:rsid w:val="005D1A02"/>
    <w:rsid w:val="005D2292"/>
    <w:rsid w:val="005D2581"/>
    <w:rsid w:val="005D33F7"/>
    <w:rsid w:val="005D6038"/>
    <w:rsid w:val="005D6ACB"/>
    <w:rsid w:val="005D6F5C"/>
    <w:rsid w:val="005D7B7E"/>
    <w:rsid w:val="005E209A"/>
    <w:rsid w:val="005E23D7"/>
    <w:rsid w:val="005E2CCC"/>
    <w:rsid w:val="005E3723"/>
    <w:rsid w:val="005E39AC"/>
    <w:rsid w:val="005E437D"/>
    <w:rsid w:val="005E44F9"/>
    <w:rsid w:val="005E55F2"/>
    <w:rsid w:val="005E5BBC"/>
    <w:rsid w:val="005E70E8"/>
    <w:rsid w:val="005E710F"/>
    <w:rsid w:val="005F0927"/>
    <w:rsid w:val="005F0AEF"/>
    <w:rsid w:val="005F14F9"/>
    <w:rsid w:val="005F1EFA"/>
    <w:rsid w:val="005F3377"/>
    <w:rsid w:val="005F5D10"/>
    <w:rsid w:val="005F63C1"/>
    <w:rsid w:val="005F63E5"/>
    <w:rsid w:val="0060054C"/>
    <w:rsid w:val="006008AE"/>
    <w:rsid w:val="006011E9"/>
    <w:rsid w:val="00602A30"/>
    <w:rsid w:val="00603F33"/>
    <w:rsid w:val="00604B9C"/>
    <w:rsid w:val="00605827"/>
    <w:rsid w:val="006065DC"/>
    <w:rsid w:val="00611149"/>
    <w:rsid w:val="00611264"/>
    <w:rsid w:val="00611E02"/>
    <w:rsid w:val="00613557"/>
    <w:rsid w:val="006136F7"/>
    <w:rsid w:val="00617691"/>
    <w:rsid w:val="00617A87"/>
    <w:rsid w:val="0062217F"/>
    <w:rsid w:val="00622EDB"/>
    <w:rsid w:val="00623548"/>
    <w:rsid w:val="00623C4F"/>
    <w:rsid w:val="00624340"/>
    <w:rsid w:val="00624FC5"/>
    <w:rsid w:val="006258C0"/>
    <w:rsid w:val="006268D2"/>
    <w:rsid w:val="00626CED"/>
    <w:rsid w:val="006278C0"/>
    <w:rsid w:val="006315B5"/>
    <w:rsid w:val="00631D4F"/>
    <w:rsid w:val="006327A7"/>
    <w:rsid w:val="006331B5"/>
    <w:rsid w:val="00635BEE"/>
    <w:rsid w:val="006363CE"/>
    <w:rsid w:val="00636490"/>
    <w:rsid w:val="00636F0A"/>
    <w:rsid w:val="00637562"/>
    <w:rsid w:val="006412ED"/>
    <w:rsid w:val="0064153B"/>
    <w:rsid w:val="0064171E"/>
    <w:rsid w:val="00641B76"/>
    <w:rsid w:val="00641E71"/>
    <w:rsid w:val="00641E8A"/>
    <w:rsid w:val="006427D4"/>
    <w:rsid w:val="00642A81"/>
    <w:rsid w:val="006436BE"/>
    <w:rsid w:val="00643C81"/>
    <w:rsid w:val="00644174"/>
    <w:rsid w:val="006462D7"/>
    <w:rsid w:val="00646527"/>
    <w:rsid w:val="00650C4B"/>
    <w:rsid w:val="006518E7"/>
    <w:rsid w:val="006527AA"/>
    <w:rsid w:val="0065490F"/>
    <w:rsid w:val="00655FBC"/>
    <w:rsid w:val="0065630D"/>
    <w:rsid w:val="00657B21"/>
    <w:rsid w:val="006603E2"/>
    <w:rsid w:val="00660665"/>
    <w:rsid w:val="00663ABD"/>
    <w:rsid w:val="00663FE4"/>
    <w:rsid w:val="00664F69"/>
    <w:rsid w:val="00665C50"/>
    <w:rsid w:val="00666D9B"/>
    <w:rsid w:val="006714A9"/>
    <w:rsid w:val="00671E75"/>
    <w:rsid w:val="0067271B"/>
    <w:rsid w:val="0067336F"/>
    <w:rsid w:val="006733B9"/>
    <w:rsid w:val="006750D0"/>
    <w:rsid w:val="0067643B"/>
    <w:rsid w:val="006768E2"/>
    <w:rsid w:val="00680681"/>
    <w:rsid w:val="00680C33"/>
    <w:rsid w:val="00682664"/>
    <w:rsid w:val="00682BAE"/>
    <w:rsid w:val="006847EF"/>
    <w:rsid w:val="00685FE6"/>
    <w:rsid w:val="00686071"/>
    <w:rsid w:val="00687E72"/>
    <w:rsid w:val="00690320"/>
    <w:rsid w:val="00692E4F"/>
    <w:rsid w:val="00692F7A"/>
    <w:rsid w:val="0069304A"/>
    <w:rsid w:val="006941CE"/>
    <w:rsid w:val="00694D56"/>
    <w:rsid w:val="00695152"/>
    <w:rsid w:val="00695714"/>
    <w:rsid w:val="00695BB3"/>
    <w:rsid w:val="006966DC"/>
    <w:rsid w:val="00697CCC"/>
    <w:rsid w:val="006A04E2"/>
    <w:rsid w:val="006A0ABA"/>
    <w:rsid w:val="006A2205"/>
    <w:rsid w:val="006A223F"/>
    <w:rsid w:val="006A2492"/>
    <w:rsid w:val="006A32BE"/>
    <w:rsid w:val="006A334A"/>
    <w:rsid w:val="006A3BA5"/>
    <w:rsid w:val="006A3D60"/>
    <w:rsid w:val="006A4A9E"/>
    <w:rsid w:val="006A585A"/>
    <w:rsid w:val="006A5B59"/>
    <w:rsid w:val="006A773F"/>
    <w:rsid w:val="006B16F0"/>
    <w:rsid w:val="006B1E01"/>
    <w:rsid w:val="006B2F94"/>
    <w:rsid w:val="006B31CA"/>
    <w:rsid w:val="006B4A26"/>
    <w:rsid w:val="006B56AF"/>
    <w:rsid w:val="006B5941"/>
    <w:rsid w:val="006B68B6"/>
    <w:rsid w:val="006B6D22"/>
    <w:rsid w:val="006B78B1"/>
    <w:rsid w:val="006B7BA5"/>
    <w:rsid w:val="006C11BF"/>
    <w:rsid w:val="006C1BB3"/>
    <w:rsid w:val="006C336D"/>
    <w:rsid w:val="006C3F00"/>
    <w:rsid w:val="006C5F62"/>
    <w:rsid w:val="006C6A74"/>
    <w:rsid w:val="006C76A9"/>
    <w:rsid w:val="006C79ED"/>
    <w:rsid w:val="006D0EE5"/>
    <w:rsid w:val="006D51EC"/>
    <w:rsid w:val="006D534F"/>
    <w:rsid w:val="006D5AE3"/>
    <w:rsid w:val="006D73BC"/>
    <w:rsid w:val="006E0E5F"/>
    <w:rsid w:val="006E167B"/>
    <w:rsid w:val="006E18D5"/>
    <w:rsid w:val="006E1DB0"/>
    <w:rsid w:val="006E26DF"/>
    <w:rsid w:val="006E7189"/>
    <w:rsid w:val="006F144C"/>
    <w:rsid w:val="006F18B0"/>
    <w:rsid w:val="006F1A78"/>
    <w:rsid w:val="006F2346"/>
    <w:rsid w:val="006F2B5A"/>
    <w:rsid w:val="006F3521"/>
    <w:rsid w:val="006F35B2"/>
    <w:rsid w:val="006F3AC9"/>
    <w:rsid w:val="006F4624"/>
    <w:rsid w:val="006F699F"/>
    <w:rsid w:val="006F7108"/>
    <w:rsid w:val="006F77AF"/>
    <w:rsid w:val="00701500"/>
    <w:rsid w:val="0070170F"/>
    <w:rsid w:val="00701730"/>
    <w:rsid w:val="00701CCB"/>
    <w:rsid w:val="0070255C"/>
    <w:rsid w:val="00703984"/>
    <w:rsid w:val="00704472"/>
    <w:rsid w:val="007055E4"/>
    <w:rsid w:val="00705764"/>
    <w:rsid w:val="00711B97"/>
    <w:rsid w:val="00712AC0"/>
    <w:rsid w:val="00712D4B"/>
    <w:rsid w:val="007132EA"/>
    <w:rsid w:val="007136B9"/>
    <w:rsid w:val="0071485B"/>
    <w:rsid w:val="0071490C"/>
    <w:rsid w:val="00715D0B"/>
    <w:rsid w:val="00715F1B"/>
    <w:rsid w:val="00717993"/>
    <w:rsid w:val="00717C7D"/>
    <w:rsid w:val="007203A3"/>
    <w:rsid w:val="0072221E"/>
    <w:rsid w:val="00722C7F"/>
    <w:rsid w:val="00723084"/>
    <w:rsid w:val="00723222"/>
    <w:rsid w:val="00723F5F"/>
    <w:rsid w:val="00724A4B"/>
    <w:rsid w:val="0072635B"/>
    <w:rsid w:val="00726E25"/>
    <w:rsid w:val="00727146"/>
    <w:rsid w:val="00727246"/>
    <w:rsid w:val="00727880"/>
    <w:rsid w:val="007278E7"/>
    <w:rsid w:val="00727C07"/>
    <w:rsid w:val="007301BB"/>
    <w:rsid w:val="00730FF4"/>
    <w:rsid w:val="00731E45"/>
    <w:rsid w:val="007326D1"/>
    <w:rsid w:val="007340E5"/>
    <w:rsid w:val="00734685"/>
    <w:rsid w:val="00735217"/>
    <w:rsid w:val="00737575"/>
    <w:rsid w:val="00740F21"/>
    <w:rsid w:val="00741702"/>
    <w:rsid w:val="00742493"/>
    <w:rsid w:val="007424A5"/>
    <w:rsid w:val="00742890"/>
    <w:rsid w:val="00743B93"/>
    <w:rsid w:val="00744EE3"/>
    <w:rsid w:val="00745344"/>
    <w:rsid w:val="00745A92"/>
    <w:rsid w:val="00745BE1"/>
    <w:rsid w:val="007461C1"/>
    <w:rsid w:val="0074787E"/>
    <w:rsid w:val="007514AF"/>
    <w:rsid w:val="00753675"/>
    <w:rsid w:val="00753CEC"/>
    <w:rsid w:val="00754DBF"/>
    <w:rsid w:val="007551AC"/>
    <w:rsid w:val="00757F8B"/>
    <w:rsid w:val="00760016"/>
    <w:rsid w:val="00760D79"/>
    <w:rsid w:val="00763004"/>
    <w:rsid w:val="00764A2C"/>
    <w:rsid w:val="00765C40"/>
    <w:rsid w:val="007676FE"/>
    <w:rsid w:val="0077053C"/>
    <w:rsid w:val="00770B99"/>
    <w:rsid w:val="00771A39"/>
    <w:rsid w:val="00772539"/>
    <w:rsid w:val="00772D7F"/>
    <w:rsid w:val="00773C06"/>
    <w:rsid w:val="00774119"/>
    <w:rsid w:val="00775389"/>
    <w:rsid w:val="00776655"/>
    <w:rsid w:val="007776F9"/>
    <w:rsid w:val="00777D29"/>
    <w:rsid w:val="00780A15"/>
    <w:rsid w:val="007818CE"/>
    <w:rsid w:val="00781B48"/>
    <w:rsid w:val="007843D7"/>
    <w:rsid w:val="00785E8C"/>
    <w:rsid w:val="007879DE"/>
    <w:rsid w:val="00787B5B"/>
    <w:rsid w:val="007904D2"/>
    <w:rsid w:val="0079328F"/>
    <w:rsid w:val="00793B09"/>
    <w:rsid w:val="00793E4E"/>
    <w:rsid w:val="00795D43"/>
    <w:rsid w:val="00795F58"/>
    <w:rsid w:val="00796337"/>
    <w:rsid w:val="00796EC0"/>
    <w:rsid w:val="007A0EB4"/>
    <w:rsid w:val="007A11F2"/>
    <w:rsid w:val="007A13DB"/>
    <w:rsid w:val="007A1A02"/>
    <w:rsid w:val="007A1EC3"/>
    <w:rsid w:val="007A2522"/>
    <w:rsid w:val="007A2924"/>
    <w:rsid w:val="007A5D4D"/>
    <w:rsid w:val="007A6732"/>
    <w:rsid w:val="007A71AE"/>
    <w:rsid w:val="007A7FC3"/>
    <w:rsid w:val="007B0680"/>
    <w:rsid w:val="007B11EE"/>
    <w:rsid w:val="007B2EEE"/>
    <w:rsid w:val="007B2F79"/>
    <w:rsid w:val="007B47E6"/>
    <w:rsid w:val="007B59B9"/>
    <w:rsid w:val="007B5A47"/>
    <w:rsid w:val="007B7797"/>
    <w:rsid w:val="007B7DDB"/>
    <w:rsid w:val="007C096E"/>
    <w:rsid w:val="007C0F70"/>
    <w:rsid w:val="007C1265"/>
    <w:rsid w:val="007C1768"/>
    <w:rsid w:val="007C523A"/>
    <w:rsid w:val="007C674A"/>
    <w:rsid w:val="007D1BC5"/>
    <w:rsid w:val="007D454E"/>
    <w:rsid w:val="007D56B5"/>
    <w:rsid w:val="007D570C"/>
    <w:rsid w:val="007D5B49"/>
    <w:rsid w:val="007D7DBB"/>
    <w:rsid w:val="007E03CA"/>
    <w:rsid w:val="007E08A6"/>
    <w:rsid w:val="007E11D9"/>
    <w:rsid w:val="007E1471"/>
    <w:rsid w:val="007E1507"/>
    <w:rsid w:val="007E182B"/>
    <w:rsid w:val="007E2107"/>
    <w:rsid w:val="007E311F"/>
    <w:rsid w:val="007E36BE"/>
    <w:rsid w:val="007E4809"/>
    <w:rsid w:val="007E5810"/>
    <w:rsid w:val="007E6C94"/>
    <w:rsid w:val="007E78CA"/>
    <w:rsid w:val="007F0FB8"/>
    <w:rsid w:val="007F2E1D"/>
    <w:rsid w:val="007F3431"/>
    <w:rsid w:val="007F55B1"/>
    <w:rsid w:val="007F63A9"/>
    <w:rsid w:val="007F723C"/>
    <w:rsid w:val="007F7389"/>
    <w:rsid w:val="0080098A"/>
    <w:rsid w:val="008017FD"/>
    <w:rsid w:val="00801CFF"/>
    <w:rsid w:val="008020BF"/>
    <w:rsid w:val="00803ADB"/>
    <w:rsid w:val="00803F66"/>
    <w:rsid w:val="008049E7"/>
    <w:rsid w:val="00804BBB"/>
    <w:rsid w:val="00804BFC"/>
    <w:rsid w:val="0080586B"/>
    <w:rsid w:val="00807A50"/>
    <w:rsid w:val="00811DCB"/>
    <w:rsid w:val="00812BC7"/>
    <w:rsid w:val="00812BD6"/>
    <w:rsid w:val="00813235"/>
    <w:rsid w:val="00813272"/>
    <w:rsid w:val="00813807"/>
    <w:rsid w:val="00814BBE"/>
    <w:rsid w:val="00815A8D"/>
    <w:rsid w:val="00815DE1"/>
    <w:rsid w:val="00816DCE"/>
    <w:rsid w:val="008170F2"/>
    <w:rsid w:val="00817CBC"/>
    <w:rsid w:val="00820577"/>
    <w:rsid w:val="00820F43"/>
    <w:rsid w:val="008212F8"/>
    <w:rsid w:val="00822849"/>
    <w:rsid w:val="0082287E"/>
    <w:rsid w:val="008229ED"/>
    <w:rsid w:val="00823400"/>
    <w:rsid w:val="0082369F"/>
    <w:rsid w:val="0082420F"/>
    <w:rsid w:val="00824B0F"/>
    <w:rsid w:val="008252E5"/>
    <w:rsid w:val="00825A6E"/>
    <w:rsid w:val="00826523"/>
    <w:rsid w:val="008279F2"/>
    <w:rsid w:val="00827ED1"/>
    <w:rsid w:val="008307BE"/>
    <w:rsid w:val="0083191B"/>
    <w:rsid w:val="00831FE3"/>
    <w:rsid w:val="00832E57"/>
    <w:rsid w:val="008333E7"/>
    <w:rsid w:val="00834FEC"/>
    <w:rsid w:val="00836E1C"/>
    <w:rsid w:val="00837D37"/>
    <w:rsid w:val="00837EB6"/>
    <w:rsid w:val="00840079"/>
    <w:rsid w:val="008401C8"/>
    <w:rsid w:val="00840491"/>
    <w:rsid w:val="008407E0"/>
    <w:rsid w:val="008413D1"/>
    <w:rsid w:val="0084239E"/>
    <w:rsid w:val="00843DC3"/>
    <w:rsid w:val="00843DD2"/>
    <w:rsid w:val="00844594"/>
    <w:rsid w:val="00844BF5"/>
    <w:rsid w:val="00845AF2"/>
    <w:rsid w:val="00845B42"/>
    <w:rsid w:val="00846402"/>
    <w:rsid w:val="00846D54"/>
    <w:rsid w:val="00847059"/>
    <w:rsid w:val="008475B3"/>
    <w:rsid w:val="00850DEB"/>
    <w:rsid w:val="00850F7F"/>
    <w:rsid w:val="00851E15"/>
    <w:rsid w:val="0085222D"/>
    <w:rsid w:val="008523B7"/>
    <w:rsid w:val="00852D6F"/>
    <w:rsid w:val="00853C83"/>
    <w:rsid w:val="008543CA"/>
    <w:rsid w:val="00855E6D"/>
    <w:rsid w:val="008604F5"/>
    <w:rsid w:val="008611C0"/>
    <w:rsid w:val="00861584"/>
    <w:rsid w:val="008619A3"/>
    <w:rsid w:val="00861FE2"/>
    <w:rsid w:val="00862C93"/>
    <w:rsid w:val="00863086"/>
    <w:rsid w:val="0086319B"/>
    <w:rsid w:val="00864517"/>
    <w:rsid w:val="00865EC9"/>
    <w:rsid w:val="008670E4"/>
    <w:rsid w:val="00867973"/>
    <w:rsid w:val="00867F01"/>
    <w:rsid w:val="00872D8E"/>
    <w:rsid w:val="00874C5F"/>
    <w:rsid w:val="00876AAA"/>
    <w:rsid w:val="00876AAD"/>
    <w:rsid w:val="00877229"/>
    <w:rsid w:val="0087727C"/>
    <w:rsid w:val="00877920"/>
    <w:rsid w:val="008804A1"/>
    <w:rsid w:val="008805C7"/>
    <w:rsid w:val="00880870"/>
    <w:rsid w:val="0088127C"/>
    <w:rsid w:val="008820A4"/>
    <w:rsid w:val="00882286"/>
    <w:rsid w:val="00882BD3"/>
    <w:rsid w:val="00883C5A"/>
    <w:rsid w:val="00884AAA"/>
    <w:rsid w:val="00886027"/>
    <w:rsid w:val="008901D4"/>
    <w:rsid w:val="00890A7D"/>
    <w:rsid w:val="00891023"/>
    <w:rsid w:val="0089204F"/>
    <w:rsid w:val="008927F0"/>
    <w:rsid w:val="0089298A"/>
    <w:rsid w:val="00894830"/>
    <w:rsid w:val="00895428"/>
    <w:rsid w:val="008A0853"/>
    <w:rsid w:val="008A17DB"/>
    <w:rsid w:val="008A38EF"/>
    <w:rsid w:val="008A3DCD"/>
    <w:rsid w:val="008A4418"/>
    <w:rsid w:val="008A5986"/>
    <w:rsid w:val="008A649B"/>
    <w:rsid w:val="008A72E0"/>
    <w:rsid w:val="008A78BF"/>
    <w:rsid w:val="008A7992"/>
    <w:rsid w:val="008B14F5"/>
    <w:rsid w:val="008B2054"/>
    <w:rsid w:val="008B20A4"/>
    <w:rsid w:val="008B2214"/>
    <w:rsid w:val="008B23D3"/>
    <w:rsid w:val="008B2751"/>
    <w:rsid w:val="008B381B"/>
    <w:rsid w:val="008B3889"/>
    <w:rsid w:val="008B40B7"/>
    <w:rsid w:val="008B4D93"/>
    <w:rsid w:val="008B52AA"/>
    <w:rsid w:val="008B6E5C"/>
    <w:rsid w:val="008B749C"/>
    <w:rsid w:val="008C04B2"/>
    <w:rsid w:val="008C0BA6"/>
    <w:rsid w:val="008C1E49"/>
    <w:rsid w:val="008C390A"/>
    <w:rsid w:val="008C3A75"/>
    <w:rsid w:val="008C4913"/>
    <w:rsid w:val="008C541B"/>
    <w:rsid w:val="008C6059"/>
    <w:rsid w:val="008D0B18"/>
    <w:rsid w:val="008D15F9"/>
    <w:rsid w:val="008D17AE"/>
    <w:rsid w:val="008D1CF4"/>
    <w:rsid w:val="008D209B"/>
    <w:rsid w:val="008D2729"/>
    <w:rsid w:val="008D4299"/>
    <w:rsid w:val="008D4A93"/>
    <w:rsid w:val="008D541B"/>
    <w:rsid w:val="008D776B"/>
    <w:rsid w:val="008D7915"/>
    <w:rsid w:val="008D7CF7"/>
    <w:rsid w:val="008E14D0"/>
    <w:rsid w:val="008E15AE"/>
    <w:rsid w:val="008E26E7"/>
    <w:rsid w:val="008E4498"/>
    <w:rsid w:val="008E4CD8"/>
    <w:rsid w:val="008E4D89"/>
    <w:rsid w:val="008E5080"/>
    <w:rsid w:val="008E55D2"/>
    <w:rsid w:val="008E5FF9"/>
    <w:rsid w:val="008E66C6"/>
    <w:rsid w:val="008F0E8F"/>
    <w:rsid w:val="008F1137"/>
    <w:rsid w:val="008F155E"/>
    <w:rsid w:val="008F1781"/>
    <w:rsid w:val="008F2599"/>
    <w:rsid w:val="008F2C2A"/>
    <w:rsid w:val="008F3794"/>
    <w:rsid w:val="008F607F"/>
    <w:rsid w:val="008F615A"/>
    <w:rsid w:val="008F6D5D"/>
    <w:rsid w:val="00900242"/>
    <w:rsid w:val="009021B9"/>
    <w:rsid w:val="00903AFD"/>
    <w:rsid w:val="00903D1E"/>
    <w:rsid w:val="00904F1E"/>
    <w:rsid w:val="00904FC5"/>
    <w:rsid w:val="009052C7"/>
    <w:rsid w:val="0090590D"/>
    <w:rsid w:val="00910EC5"/>
    <w:rsid w:val="009142E5"/>
    <w:rsid w:val="009151E4"/>
    <w:rsid w:val="00915974"/>
    <w:rsid w:val="00916AEB"/>
    <w:rsid w:val="0091711B"/>
    <w:rsid w:val="00917D50"/>
    <w:rsid w:val="009207F8"/>
    <w:rsid w:val="00921BB0"/>
    <w:rsid w:val="009237A3"/>
    <w:rsid w:val="00924CFA"/>
    <w:rsid w:val="00925025"/>
    <w:rsid w:val="00926CE5"/>
    <w:rsid w:val="00927D5C"/>
    <w:rsid w:val="00930088"/>
    <w:rsid w:val="00930593"/>
    <w:rsid w:val="00931915"/>
    <w:rsid w:val="00931A52"/>
    <w:rsid w:val="00931C8C"/>
    <w:rsid w:val="0093220A"/>
    <w:rsid w:val="009346C2"/>
    <w:rsid w:val="00934784"/>
    <w:rsid w:val="00935372"/>
    <w:rsid w:val="00935B31"/>
    <w:rsid w:val="00937172"/>
    <w:rsid w:val="00940BCC"/>
    <w:rsid w:val="00941DE7"/>
    <w:rsid w:val="00943B88"/>
    <w:rsid w:val="00943CA9"/>
    <w:rsid w:val="009441DF"/>
    <w:rsid w:val="00944758"/>
    <w:rsid w:val="00944959"/>
    <w:rsid w:val="00945273"/>
    <w:rsid w:val="00946217"/>
    <w:rsid w:val="00946C0A"/>
    <w:rsid w:val="00946CF6"/>
    <w:rsid w:val="00947969"/>
    <w:rsid w:val="009503BD"/>
    <w:rsid w:val="009518CB"/>
    <w:rsid w:val="00953A94"/>
    <w:rsid w:val="00953AA9"/>
    <w:rsid w:val="00957B29"/>
    <w:rsid w:val="00957D53"/>
    <w:rsid w:val="00961E70"/>
    <w:rsid w:val="00961EE5"/>
    <w:rsid w:val="00962E61"/>
    <w:rsid w:val="00963309"/>
    <w:rsid w:val="00964133"/>
    <w:rsid w:val="00966519"/>
    <w:rsid w:val="0096651D"/>
    <w:rsid w:val="00966AFB"/>
    <w:rsid w:val="00966FC5"/>
    <w:rsid w:val="0096782F"/>
    <w:rsid w:val="009702C8"/>
    <w:rsid w:val="009706AF"/>
    <w:rsid w:val="00971270"/>
    <w:rsid w:val="00971BF3"/>
    <w:rsid w:val="00972A76"/>
    <w:rsid w:val="00974BCC"/>
    <w:rsid w:val="00977E64"/>
    <w:rsid w:val="00981248"/>
    <w:rsid w:val="0098232B"/>
    <w:rsid w:val="00983436"/>
    <w:rsid w:val="00983868"/>
    <w:rsid w:val="00984061"/>
    <w:rsid w:val="00986405"/>
    <w:rsid w:val="0098738F"/>
    <w:rsid w:val="0098777A"/>
    <w:rsid w:val="009878C7"/>
    <w:rsid w:val="00990F89"/>
    <w:rsid w:val="0099100B"/>
    <w:rsid w:val="009917D0"/>
    <w:rsid w:val="00991E0E"/>
    <w:rsid w:val="009920CA"/>
    <w:rsid w:val="00992204"/>
    <w:rsid w:val="0099306B"/>
    <w:rsid w:val="009939BD"/>
    <w:rsid w:val="00994403"/>
    <w:rsid w:val="009954E4"/>
    <w:rsid w:val="009960C4"/>
    <w:rsid w:val="00996387"/>
    <w:rsid w:val="00997346"/>
    <w:rsid w:val="00997595"/>
    <w:rsid w:val="009A2882"/>
    <w:rsid w:val="009A32C0"/>
    <w:rsid w:val="009A3650"/>
    <w:rsid w:val="009A367C"/>
    <w:rsid w:val="009A389B"/>
    <w:rsid w:val="009A5451"/>
    <w:rsid w:val="009A5FCD"/>
    <w:rsid w:val="009A6421"/>
    <w:rsid w:val="009B0275"/>
    <w:rsid w:val="009B09E9"/>
    <w:rsid w:val="009B0C1B"/>
    <w:rsid w:val="009B1309"/>
    <w:rsid w:val="009B23C2"/>
    <w:rsid w:val="009B26C8"/>
    <w:rsid w:val="009B33AF"/>
    <w:rsid w:val="009B3FE4"/>
    <w:rsid w:val="009B4119"/>
    <w:rsid w:val="009B5CEF"/>
    <w:rsid w:val="009B6092"/>
    <w:rsid w:val="009B73B9"/>
    <w:rsid w:val="009C115A"/>
    <w:rsid w:val="009C172B"/>
    <w:rsid w:val="009C1C16"/>
    <w:rsid w:val="009C21E1"/>
    <w:rsid w:val="009C327A"/>
    <w:rsid w:val="009C3705"/>
    <w:rsid w:val="009C6AF9"/>
    <w:rsid w:val="009D0C73"/>
    <w:rsid w:val="009D1A9B"/>
    <w:rsid w:val="009D2657"/>
    <w:rsid w:val="009D278A"/>
    <w:rsid w:val="009D4E4D"/>
    <w:rsid w:val="009D58E9"/>
    <w:rsid w:val="009D6853"/>
    <w:rsid w:val="009D6D87"/>
    <w:rsid w:val="009D7414"/>
    <w:rsid w:val="009E0608"/>
    <w:rsid w:val="009E1208"/>
    <w:rsid w:val="009E1B7E"/>
    <w:rsid w:val="009E2368"/>
    <w:rsid w:val="009E2E08"/>
    <w:rsid w:val="009E496C"/>
    <w:rsid w:val="009E5268"/>
    <w:rsid w:val="009E5295"/>
    <w:rsid w:val="009E52D2"/>
    <w:rsid w:val="009E6981"/>
    <w:rsid w:val="009E7F39"/>
    <w:rsid w:val="009F0D55"/>
    <w:rsid w:val="009F0DE4"/>
    <w:rsid w:val="009F1645"/>
    <w:rsid w:val="009F1A1B"/>
    <w:rsid w:val="009F4C7C"/>
    <w:rsid w:val="009F683E"/>
    <w:rsid w:val="009F69DA"/>
    <w:rsid w:val="009F6A14"/>
    <w:rsid w:val="009F7C4F"/>
    <w:rsid w:val="00A006A3"/>
    <w:rsid w:val="00A011D7"/>
    <w:rsid w:val="00A018AB"/>
    <w:rsid w:val="00A024CA"/>
    <w:rsid w:val="00A02D57"/>
    <w:rsid w:val="00A03A01"/>
    <w:rsid w:val="00A054EE"/>
    <w:rsid w:val="00A0707C"/>
    <w:rsid w:val="00A07E4D"/>
    <w:rsid w:val="00A10430"/>
    <w:rsid w:val="00A1207E"/>
    <w:rsid w:val="00A12A68"/>
    <w:rsid w:val="00A131CF"/>
    <w:rsid w:val="00A152E5"/>
    <w:rsid w:val="00A16FF7"/>
    <w:rsid w:val="00A1752B"/>
    <w:rsid w:val="00A21AAB"/>
    <w:rsid w:val="00A22DB9"/>
    <w:rsid w:val="00A2522D"/>
    <w:rsid w:val="00A25AFB"/>
    <w:rsid w:val="00A272F0"/>
    <w:rsid w:val="00A275F9"/>
    <w:rsid w:val="00A301D4"/>
    <w:rsid w:val="00A307F4"/>
    <w:rsid w:val="00A32067"/>
    <w:rsid w:val="00A33869"/>
    <w:rsid w:val="00A34C29"/>
    <w:rsid w:val="00A35321"/>
    <w:rsid w:val="00A36978"/>
    <w:rsid w:val="00A376B4"/>
    <w:rsid w:val="00A41106"/>
    <w:rsid w:val="00A42CAB"/>
    <w:rsid w:val="00A44394"/>
    <w:rsid w:val="00A4458F"/>
    <w:rsid w:val="00A44A6F"/>
    <w:rsid w:val="00A50A25"/>
    <w:rsid w:val="00A50B82"/>
    <w:rsid w:val="00A51B10"/>
    <w:rsid w:val="00A5260D"/>
    <w:rsid w:val="00A52BB6"/>
    <w:rsid w:val="00A5429D"/>
    <w:rsid w:val="00A54548"/>
    <w:rsid w:val="00A55193"/>
    <w:rsid w:val="00A55495"/>
    <w:rsid w:val="00A556AA"/>
    <w:rsid w:val="00A558D1"/>
    <w:rsid w:val="00A56588"/>
    <w:rsid w:val="00A56D1E"/>
    <w:rsid w:val="00A56E0E"/>
    <w:rsid w:val="00A57613"/>
    <w:rsid w:val="00A61115"/>
    <w:rsid w:val="00A61BB7"/>
    <w:rsid w:val="00A65E21"/>
    <w:rsid w:val="00A661EB"/>
    <w:rsid w:val="00A66E42"/>
    <w:rsid w:val="00A66EC4"/>
    <w:rsid w:val="00A67653"/>
    <w:rsid w:val="00A67A53"/>
    <w:rsid w:val="00A67F41"/>
    <w:rsid w:val="00A70C6C"/>
    <w:rsid w:val="00A71250"/>
    <w:rsid w:val="00A7202E"/>
    <w:rsid w:val="00A731CF"/>
    <w:rsid w:val="00A7330D"/>
    <w:rsid w:val="00A73542"/>
    <w:rsid w:val="00A740AC"/>
    <w:rsid w:val="00A740CB"/>
    <w:rsid w:val="00A74C35"/>
    <w:rsid w:val="00A751BB"/>
    <w:rsid w:val="00A75933"/>
    <w:rsid w:val="00A774D7"/>
    <w:rsid w:val="00A836E4"/>
    <w:rsid w:val="00A84355"/>
    <w:rsid w:val="00A8489C"/>
    <w:rsid w:val="00A853F6"/>
    <w:rsid w:val="00A85FFC"/>
    <w:rsid w:val="00A86177"/>
    <w:rsid w:val="00A86623"/>
    <w:rsid w:val="00A86A5E"/>
    <w:rsid w:val="00A86E84"/>
    <w:rsid w:val="00A90FE1"/>
    <w:rsid w:val="00A9139C"/>
    <w:rsid w:val="00A91845"/>
    <w:rsid w:val="00A918AA"/>
    <w:rsid w:val="00A918B4"/>
    <w:rsid w:val="00A92986"/>
    <w:rsid w:val="00A92A1F"/>
    <w:rsid w:val="00A92D35"/>
    <w:rsid w:val="00A9356D"/>
    <w:rsid w:val="00A93684"/>
    <w:rsid w:val="00A93C59"/>
    <w:rsid w:val="00A95138"/>
    <w:rsid w:val="00A96678"/>
    <w:rsid w:val="00A96E67"/>
    <w:rsid w:val="00A9710D"/>
    <w:rsid w:val="00A97BBD"/>
    <w:rsid w:val="00AA1833"/>
    <w:rsid w:val="00AA1CA3"/>
    <w:rsid w:val="00AA4B1F"/>
    <w:rsid w:val="00AA59DF"/>
    <w:rsid w:val="00AA5CB8"/>
    <w:rsid w:val="00AA612B"/>
    <w:rsid w:val="00AA6E0A"/>
    <w:rsid w:val="00AA75E6"/>
    <w:rsid w:val="00AA7AF7"/>
    <w:rsid w:val="00AB01B4"/>
    <w:rsid w:val="00AB19C6"/>
    <w:rsid w:val="00AB2013"/>
    <w:rsid w:val="00AB20CF"/>
    <w:rsid w:val="00AB297B"/>
    <w:rsid w:val="00AB351B"/>
    <w:rsid w:val="00AB48FE"/>
    <w:rsid w:val="00AB526D"/>
    <w:rsid w:val="00AB61EA"/>
    <w:rsid w:val="00AB7BCF"/>
    <w:rsid w:val="00AB7FB7"/>
    <w:rsid w:val="00AC085C"/>
    <w:rsid w:val="00AC19E2"/>
    <w:rsid w:val="00AC2239"/>
    <w:rsid w:val="00AC39C6"/>
    <w:rsid w:val="00AC400A"/>
    <w:rsid w:val="00AC4075"/>
    <w:rsid w:val="00AC459C"/>
    <w:rsid w:val="00AC7424"/>
    <w:rsid w:val="00AD083A"/>
    <w:rsid w:val="00AD0AF4"/>
    <w:rsid w:val="00AD2419"/>
    <w:rsid w:val="00AD4559"/>
    <w:rsid w:val="00AD677B"/>
    <w:rsid w:val="00AD77FF"/>
    <w:rsid w:val="00AE06B2"/>
    <w:rsid w:val="00AE084F"/>
    <w:rsid w:val="00AE091A"/>
    <w:rsid w:val="00AE2352"/>
    <w:rsid w:val="00AE3505"/>
    <w:rsid w:val="00AE3515"/>
    <w:rsid w:val="00AE386B"/>
    <w:rsid w:val="00AE40E5"/>
    <w:rsid w:val="00AE74ED"/>
    <w:rsid w:val="00AE7FB5"/>
    <w:rsid w:val="00AF0DD5"/>
    <w:rsid w:val="00AF2524"/>
    <w:rsid w:val="00AF2F9D"/>
    <w:rsid w:val="00AF56DB"/>
    <w:rsid w:val="00AF59ED"/>
    <w:rsid w:val="00AF615F"/>
    <w:rsid w:val="00AF65C6"/>
    <w:rsid w:val="00AF765F"/>
    <w:rsid w:val="00AF7A64"/>
    <w:rsid w:val="00B00A0B"/>
    <w:rsid w:val="00B00BB8"/>
    <w:rsid w:val="00B01B5E"/>
    <w:rsid w:val="00B02CCF"/>
    <w:rsid w:val="00B03BA5"/>
    <w:rsid w:val="00B048A5"/>
    <w:rsid w:val="00B04E7B"/>
    <w:rsid w:val="00B06662"/>
    <w:rsid w:val="00B0785A"/>
    <w:rsid w:val="00B07B64"/>
    <w:rsid w:val="00B10909"/>
    <w:rsid w:val="00B10D64"/>
    <w:rsid w:val="00B11635"/>
    <w:rsid w:val="00B11826"/>
    <w:rsid w:val="00B12075"/>
    <w:rsid w:val="00B13618"/>
    <w:rsid w:val="00B14B26"/>
    <w:rsid w:val="00B15555"/>
    <w:rsid w:val="00B17E32"/>
    <w:rsid w:val="00B2038C"/>
    <w:rsid w:val="00B20437"/>
    <w:rsid w:val="00B222A3"/>
    <w:rsid w:val="00B22E70"/>
    <w:rsid w:val="00B23227"/>
    <w:rsid w:val="00B2371C"/>
    <w:rsid w:val="00B23BA5"/>
    <w:rsid w:val="00B24714"/>
    <w:rsid w:val="00B24A62"/>
    <w:rsid w:val="00B259EB"/>
    <w:rsid w:val="00B25A6B"/>
    <w:rsid w:val="00B30898"/>
    <w:rsid w:val="00B31101"/>
    <w:rsid w:val="00B311F1"/>
    <w:rsid w:val="00B318FE"/>
    <w:rsid w:val="00B31D43"/>
    <w:rsid w:val="00B3296A"/>
    <w:rsid w:val="00B32DE1"/>
    <w:rsid w:val="00B32EAE"/>
    <w:rsid w:val="00B3346C"/>
    <w:rsid w:val="00B33CA4"/>
    <w:rsid w:val="00B3416C"/>
    <w:rsid w:val="00B345BC"/>
    <w:rsid w:val="00B35457"/>
    <w:rsid w:val="00B378CD"/>
    <w:rsid w:val="00B40712"/>
    <w:rsid w:val="00B40753"/>
    <w:rsid w:val="00B420F9"/>
    <w:rsid w:val="00B43DF9"/>
    <w:rsid w:val="00B4412B"/>
    <w:rsid w:val="00B44EE1"/>
    <w:rsid w:val="00B45222"/>
    <w:rsid w:val="00B464EF"/>
    <w:rsid w:val="00B466CF"/>
    <w:rsid w:val="00B4690C"/>
    <w:rsid w:val="00B46D0A"/>
    <w:rsid w:val="00B46FC5"/>
    <w:rsid w:val="00B47A88"/>
    <w:rsid w:val="00B521EA"/>
    <w:rsid w:val="00B53ACC"/>
    <w:rsid w:val="00B54AE0"/>
    <w:rsid w:val="00B5559A"/>
    <w:rsid w:val="00B56111"/>
    <w:rsid w:val="00B564BD"/>
    <w:rsid w:val="00B576C0"/>
    <w:rsid w:val="00B606AA"/>
    <w:rsid w:val="00B60BE0"/>
    <w:rsid w:val="00B61076"/>
    <w:rsid w:val="00B610D5"/>
    <w:rsid w:val="00B6130B"/>
    <w:rsid w:val="00B622E6"/>
    <w:rsid w:val="00B6258B"/>
    <w:rsid w:val="00B62824"/>
    <w:rsid w:val="00B63764"/>
    <w:rsid w:val="00B65194"/>
    <w:rsid w:val="00B656D9"/>
    <w:rsid w:val="00B6742D"/>
    <w:rsid w:val="00B70464"/>
    <w:rsid w:val="00B725C6"/>
    <w:rsid w:val="00B73562"/>
    <w:rsid w:val="00B75827"/>
    <w:rsid w:val="00B76882"/>
    <w:rsid w:val="00B7790C"/>
    <w:rsid w:val="00B828BA"/>
    <w:rsid w:val="00B829CE"/>
    <w:rsid w:val="00B82EAC"/>
    <w:rsid w:val="00B83375"/>
    <w:rsid w:val="00B83646"/>
    <w:rsid w:val="00B84A35"/>
    <w:rsid w:val="00B868AB"/>
    <w:rsid w:val="00B86EE4"/>
    <w:rsid w:val="00B904BD"/>
    <w:rsid w:val="00B90608"/>
    <w:rsid w:val="00B91218"/>
    <w:rsid w:val="00B913CD"/>
    <w:rsid w:val="00B91E4A"/>
    <w:rsid w:val="00B91FB7"/>
    <w:rsid w:val="00B9219A"/>
    <w:rsid w:val="00B93CC3"/>
    <w:rsid w:val="00B93DE3"/>
    <w:rsid w:val="00B94AFF"/>
    <w:rsid w:val="00B95134"/>
    <w:rsid w:val="00B956DC"/>
    <w:rsid w:val="00B9608D"/>
    <w:rsid w:val="00B96DF1"/>
    <w:rsid w:val="00BA0C5B"/>
    <w:rsid w:val="00BA2108"/>
    <w:rsid w:val="00BA2642"/>
    <w:rsid w:val="00BA26A7"/>
    <w:rsid w:val="00BA2F39"/>
    <w:rsid w:val="00BA37CA"/>
    <w:rsid w:val="00BA62AA"/>
    <w:rsid w:val="00BA780E"/>
    <w:rsid w:val="00BB03BA"/>
    <w:rsid w:val="00BB03FB"/>
    <w:rsid w:val="00BB2CF8"/>
    <w:rsid w:val="00BB2D34"/>
    <w:rsid w:val="00BB44DE"/>
    <w:rsid w:val="00BB4B47"/>
    <w:rsid w:val="00BB6BE1"/>
    <w:rsid w:val="00BB6F23"/>
    <w:rsid w:val="00BC0384"/>
    <w:rsid w:val="00BC05A8"/>
    <w:rsid w:val="00BC1D14"/>
    <w:rsid w:val="00BC26E9"/>
    <w:rsid w:val="00BC3CBF"/>
    <w:rsid w:val="00BC4767"/>
    <w:rsid w:val="00BC59C1"/>
    <w:rsid w:val="00BC6715"/>
    <w:rsid w:val="00BC6A2C"/>
    <w:rsid w:val="00BC72A3"/>
    <w:rsid w:val="00BC7C0B"/>
    <w:rsid w:val="00BD076E"/>
    <w:rsid w:val="00BD0DD7"/>
    <w:rsid w:val="00BD1290"/>
    <w:rsid w:val="00BD12A0"/>
    <w:rsid w:val="00BD1B69"/>
    <w:rsid w:val="00BD2025"/>
    <w:rsid w:val="00BD236A"/>
    <w:rsid w:val="00BD31A0"/>
    <w:rsid w:val="00BD3D68"/>
    <w:rsid w:val="00BE031F"/>
    <w:rsid w:val="00BE11AF"/>
    <w:rsid w:val="00BE441A"/>
    <w:rsid w:val="00BE57F3"/>
    <w:rsid w:val="00BF1116"/>
    <w:rsid w:val="00BF19DC"/>
    <w:rsid w:val="00BF1ED3"/>
    <w:rsid w:val="00BF1F95"/>
    <w:rsid w:val="00BF23D5"/>
    <w:rsid w:val="00BF33C0"/>
    <w:rsid w:val="00BF352C"/>
    <w:rsid w:val="00BF3F5C"/>
    <w:rsid w:val="00BF448B"/>
    <w:rsid w:val="00BF5143"/>
    <w:rsid w:val="00BF58C4"/>
    <w:rsid w:val="00BF604F"/>
    <w:rsid w:val="00BF676C"/>
    <w:rsid w:val="00C00309"/>
    <w:rsid w:val="00C00CDD"/>
    <w:rsid w:val="00C06B45"/>
    <w:rsid w:val="00C07066"/>
    <w:rsid w:val="00C11897"/>
    <w:rsid w:val="00C137B5"/>
    <w:rsid w:val="00C13892"/>
    <w:rsid w:val="00C13CA3"/>
    <w:rsid w:val="00C15C8C"/>
    <w:rsid w:val="00C16B90"/>
    <w:rsid w:val="00C17BDA"/>
    <w:rsid w:val="00C201BF"/>
    <w:rsid w:val="00C241FE"/>
    <w:rsid w:val="00C260AA"/>
    <w:rsid w:val="00C26684"/>
    <w:rsid w:val="00C270CE"/>
    <w:rsid w:val="00C3056E"/>
    <w:rsid w:val="00C305F2"/>
    <w:rsid w:val="00C316BB"/>
    <w:rsid w:val="00C31F64"/>
    <w:rsid w:val="00C336F8"/>
    <w:rsid w:val="00C34469"/>
    <w:rsid w:val="00C353B0"/>
    <w:rsid w:val="00C35D33"/>
    <w:rsid w:val="00C36722"/>
    <w:rsid w:val="00C37E53"/>
    <w:rsid w:val="00C431E8"/>
    <w:rsid w:val="00C433CB"/>
    <w:rsid w:val="00C43957"/>
    <w:rsid w:val="00C43CB8"/>
    <w:rsid w:val="00C446EA"/>
    <w:rsid w:val="00C52DCC"/>
    <w:rsid w:val="00C54582"/>
    <w:rsid w:val="00C55339"/>
    <w:rsid w:val="00C554DF"/>
    <w:rsid w:val="00C55779"/>
    <w:rsid w:val="00C56CAF"/>
    <w:rsid w:val="00C57821"/>
    <w:rsid w:val="00C6039D"/>
    <w:rsid w:val="00C60FE8"/>
    <w:rsid w:val="00C61E5B"/>
    <w:rsid w:val="00C6337E"/>
    <w:rsid w:val="00C63716"/>
    <w:rsid w:val="00C653B2"/>
    <w:rsid w:val="00C6559C"/>
    <w:rsid w:val="00C65A24"/>
    <w:rsid w:val="00C66D12"/>
    <w:rsid w:val="00C66E3B"/>
    <w:rsid w:val="00C67EB3"/>
    <w:rsid w:val="00C71300"/>
    <w:rsid w:val="00C72639"/>
    <w:rsid w:val="00C733B7"/>
    <w:rsid w:val="00C73A59"/>
    <w:rsid w:val="00C73FEC"/>
    <w:rsid w:val="00C74143"/>
    <w:rsid w:val="00C747FF"/>
    <w:rsid w:val="00C7490E"/>
    <w:rsid w:val="00C749FA"/>
    <w:rsid w:val="00C7510D"/>
    <w:rsid w:val="00C7525B"/>
    <w:rsid w:val="00C77AFB"/>
    <w:rsid w:val="00C77B80"/>
    <w:rsid w:val="00C80D0E"/>
    <w:rsid w:val="00C832FF"/>
    <w:rsid w:val="00C84945"/>
    <w:rsid w:val="00C9020E"/>
    <w:rsid w:val="00C90737"/>
    <w:rsid w:val="00C91D6F"/>
    <w:rsid w:val="00C9216D"/>
    <w:rsid w:val="00C935D3"/>
    <w:rsid w:val="00C9373D"/>
    <w:rsid w:val="00C94C65"/>
    <w:rsid w:val="00C952DA"/>
    <w:rsid w:val="00C96679"/>
    <w:rsid w:val="00C968D8"/>
    <w:rsid w:val="00C9694C"/>
    <w:rsid w:val="00C975A1"/>
    <w:rsid w:val="00C9764C"/>
    <w:rsid w:val="00CA0D5A"/>
    <w:rsid w:val="00CA0EE3"/>
    <w:rsid w:val="00CA1FD2"/>
    <w:rsid w:val="00CA6CBA"/>
    <w:rsid w:val="00CA7B9F"/>
    <w:rsid w:val="00CB0204"/>
    <w:rsid w:val="00CB0F0F"/>
    <w:rsid w:val="00CB0FEC"/>
    <w:rsid w:val="00CB1E39"/>
    <w:rsid w:val="00CB40B5"/>
    <w:rsid w:val="00CB5317"/>
    <w:rsid w:val="00CB5714"/>
    <w:rsid w:val="00CB6302"/>
    <w:rsid w:val="00CC13B6"/>
    <w:rsid w:val="00CC1645"/>
    <w:rsid w:val="00CC1796"/>
    <w:rsid w:val="00CC21A8"/>
    <w:rsid w:val="00CC312E"/>
    <w:rsid w:val="00CC3263"/>
    <w:rsid w:val="00CC4A13"/>
    <w:rsid w:val="00CC5373"/>
    <w:rsid w:val="00CC6421"/>
    <w:rsid w:val="00CC6447"/>
    <w:rsid w:val="00CC6674"/>
    <w:rsid w:val="00CC75E2"/>
    <w:rsid w:val="00CD10AC"/>
    <w:rsid w:val="00CD148A"/>
    <w:rsid w:val="00CD3431"/>
    <w:rsid w:val="00CD3820"/>
    <w:rsid w:val="00CD3F74"/>
    <w:rsid w:val="00CD40BF"/>
    <w:rsid w:val="00CD4EAD"/>
    <w:rsid w:val="00CD56BA"/>
    <w:rsid w:val="00CD7098"/>
    <w:rsid w:val="00CD76A5"/>
    <w:rsid w:val="00CE103B"/>
    <w:rsid w:val="00CE197C"/>
    <w:rsid w:val="00CE1A76"/>
    <w:rsid w:val="00CE2D46"/>
    <w:rsid w:val="00CE2D52"/>
    <w:rsid w:val="00CE4432"/>
    <w:rsid w:val="00CE4B12"/>
    <w:rsid w:val="00CE573D"/>
    <w:rsid w:val="00CE57CE"/>
    <w:rsid w:val="00CE72A4"/>
    <w:rsid w:val="00CE72BE"/>
    <w:rsid w:val="00CE76D0"/>
    <w:rsid w:val="00CE7B75"/>
    <w:rsid w:val="00CE7EF5"/>
    <w:rsid w:val="00CF024B"/>
    <w:rsid w:val="00CF0567"/>
    <w:rsid w:val="00CF1798"/>
    <w:rsid w:val="00CF29A8"/>
    <w:rsid w:val="00CF3C43"/>
    <w:rsid w:val="00CF402F"/>
    <w:rsid w:val="00CF70CA"/>
    <w:rsid w:val="00CF75A9"/>
    <w:rsid w:val="00D00BCF"/>
    <w:rsid w:val="00D010DA"/>
    <w:rsid w:val="00D012E1"/>
    <w:rsid w:val="00D01BA6"/>
    <w:rsid w:val="00D024BC"/>
    <w:rsid w:val="00D0328C"/>
    <w:rsid w:val="00D038CE"/>
    <w:rsid w:val="00D03B4B"/>
    <w:rsid w:val="00D03D01"/>
    <w:rsid w:val="00D0585B"/>
    <w:rsid w:val="00D0598F"/>
    <w:rsid w:val="00D06A1D"/>
    <w:rsid w:val="00D06C07"/>
    <w:rsid w:val="00D073C4"/>
    <w:rsid w:val="00D10321"/>
    <w:rsid w:val="00D106A0"/>
    <w:rsid w:val="00D11840"/>
    <w:rsid w:val="00D12967"/>
    <w:rsid w:val="00D12C81"/>
    <w:rsid w:val="00D12DCA"/>
    <w:rsid w:val="00D143B5"/>
    <w:rsid w:val="00D14636"/>
    <w:rsid w:val="00D1592A"/>
    <w:rsid w:val="00D15B6B"/>
    <w:rsid w:val="00D17852"/>
    <w:rsid w:val="00D2077B"/>
    <w:rsid w:val="00D207B0"/>
    <w:rsid w:val="00D21726"/>
    <w:rsid w:val="00D2176B"/>
    <w:rsid w:val="00D24335"/>
    <w:rsid w:val="00D26DDE"/>
    <w:rsid w:val="00D26DFB"/>
    <w:rsid w:val="00D27E37"/>
    <w:rsid w:val="00D3158B"/>
    <w:rsid w:val="00D319D9"/>
    <w:rsid w:val="00D319F6"/>
    <w:rsid w:val="00D32536"/>
    <w:rsid w:val="00D32DE0"/>
    <w:rsid w:val="00D33472"/>
    <w:rsid w:val="00D33A65"/>
    <w:rsid w:val="00D33E54"/>
    <w:rsid w:val="00D3483D"/>
    <w:rsid w:val="00D351EA"/>
    <w:rsid w:val="00D35A4C"/>
    <w:rsid w:val="00D3657F"/>
    <w:rsid w:val="00D36B1B"/>
    <w:rsid w:val="00D4053E"/>
    <w:rsid w:val="00D40BA4"/>
    <w:rsid w:val="00D42073"/>
    <w:rsid w:val="00D423FF"/>
    <w:rsid w:val="00D4446C"/>
    <w:rsid w:val="00D45800"/>
    <w:rsid w:val="00D45D1E"/>
    <w:rsid w:val="00D47AF1"/>
    <w:rsid w:val="00D47B72"/>
    <w:rsid w:val="00D5096A"/>
    <w:rsid w:val="00D511E5"/>
    <w:rsid w:val="00D5255D"/>
    <w:rsid w:val="00D531C5"/>
    <w:rsid w:val="00D53E83"/>
    <w:rsid w:val="00D54984"/>
    <w:rsid w:val="00D549AF"/>
    <w:rsid w:val="00D554AC"/>
    <w:rsid w:val="00D56435"/>
    <w:rsid w:val="00D57778"/>
    <w:rsid w:val="00D5796B"/>
    <w:rsid w:val="00D57F4D"/>
    <w:rsid w:val="00D6004B"/>
    <w:rsid w:val="00D60827"/>
    <w:rsid w:val="00D619B4"/>
    <w:rsid w:val="00D61F57"/>
    <w:rsid w:val="00D62834"/>
    <w:rsid w:val="00D62D3E"/>
    <w:rsid w:val="00D63502"/>
    <w:rsid w:val="00D64D89"/>
    <w:rsid w:val="00D64E78"/>
    <w:rsid w:val="00D650E6"/>
    <w:rsid w:val="00D651B7"/>
    <w:rsid w:val="00D6570D"/>
    <w:rsid w:val="00D65A58"/>
    <w:rsid w:val="00D65CB3"/>
    <w:rsid w:val="00D66EA0"/>
    <w:rsid w:val="00D674BF"/>
    <w:rsid w:val="00D67978"/>
    <w:rsid w:val="00D700E3"/>
    <w:rsid w:val="00D72607"/>
    <w:rsid w:val="00D72C86"/>
    <w:rsid w:val="00D72D7D"/>
    <w:rsid w:val="00D73551"/>
    <w:rsid w:val="00D73D0E"/>
    <w:rsid w:val="00D7463C"/>
    <w:rsid w:val="00D7506D"/>
    <w:rsid w:val="00D758AC"/>
    <w:rsid w:val="00D76A48"/>
    <w:rsid w:val="00D80097"/>
    <w:rsid w:val="00D82259"/>
    <w:rsid w:val="00D822E5"/>
    <w:rsid w:val="00D830D5"/>
    <w:rsid w:val="00D83934"/>
    <w:rsid w:val="00D83D8E"/>
    <w:rsid w:val="00D8458F"/>
    <w:rsid w:val="00D84643"/>
    <w:rsid w:val="00D861D1"/>
    <w:rsid w:val="00D8629E"/>
    <w:rsid w:val="00D8663B"/>
    <w:rsid w:val="00D86EE2"/>
    <w:rsid w:val="00D90562"/>
    <w:rsid w:val="00D9114B"/>
    <w:rsid w:val="00D91341"/>
    <w:rsid w:val="00D91E82"/>
    <w:rsid w:val="00D933D0"/>
    <w:rsid w:val="00D93520"/>
    <w:rsid w:val="00D96C12"/>
    <w:rsid w:val="00D96F75"/>
    <w:rsid w:val="00DA1347"/>
    <w:rsid w:val="00DA17C2"/>
    <w:rsid w:val="00DA1B73"/>
    <w:rsid w:val="00DA219E"/>
    <w:rsid w:val="00DA2A13"/>
    <w:rsid w:val="00DA2B1A"/>
    <w:rsid w:val="00DA39B6"/>
    <w:rsid w:val="00DA507A"/>
    <w:rsid w:val="00DA5C10"/>
    <w:rsid w:val="00DA6031"/>
    <w:rsid w:val="00DA66B6"/>
    <w:rsid w:val="00DA6B5A"/>
    <w:rsid w:val="00DA75BE"/>
    <w:rsid w:val="00DB1619"/>
    <w:rsid w:val="00DC0704"/>
    <w:rsid w:val="00DC09E1"/>
    <w:rsid w:val="00DC157B"/>
    <w:rsid w:val="00DC1727"/>
    <w:rsid w:val="00DC1B7B"/>
    <w:rsid w:val="00DC21F4"/>
    <w:rsid w:val="00DC28D1"/>
    <w:rsid w:val="00DC2973"/>
    <w:rsid w:val="00DC446B"/>
    <w:rsid w:val="00DC4B75"/>
    <w:rsid w:val="00DC5809"/>
    <w:rsid w:val="00DC668C"/>
    <w:rsid w:val="00DC7877"/>
    <w:rsid w:val="00DD0419"/>
    <w:rsid w:val="00DD1226"/>
    <w:rsid w:val="00DD12E3"/>
    <w:rsid w:val="00DD37B0"/>
    <w:rsid w:val="00DD41D7"/>
    <w:rsid w:val="00DD4BE9"/>
    <w:rsid w:val="00DD6F2B"/>
    <w:rsid w:val="00DD6F71"/>
    <w:rsid w:val="00DD7667"/>
    <w:rsid w:val="00DE1142"/>
    <w:rsid w:val="00DE120A"/>
    <w:rsid w:val="00DE1898"/>
    <w:rsid w:val="00DE2041"/>
    <w:rsid w:val="00DE2382"/>
    <w:rsid w:val="00DE25B0"/>
    <w:rsid w:val="00DE2983"/>
    <w:rsid w:val="00DE2A3E"/>
    <w:rsid w:val="00DE3905"/>
    <w:rsid w:val="00DE4078"/>
    <w:rsid w:val="00DE42BF"/>
    <w:rsid w:val="00DE4C86"/>
    <w:rsid w:val="00DE6125"/>
    <w:rsid w:val="00DE7326"/>
    <w:rsid w:val="00DF0939"/>
    <w:rsid w:val="00DF1166"/>
    <w:rsid w:val="00DF134F"/>
    <w:rsid w:val="00DF15CC"/>
    <w:rsid w:val="00DF3336"/>
    <w:rsid w:val="00DF7790"/>
    <w:rsid w:val="00DF7BC7"/>
    <w:rsid w:val="00DF7CC6"/>
    <w:rsid w:val="00E001B9"/>
    <w:rsid w:val="00E00569"/>
    <w:rsid w:val="00E007CF"/>
    <w:rsid w:val="00E0081D"/>
    <w:rsid w:val="00E00D9A"/>
    <w:rsid w:val="00E023DE"/>
    <w:rsid w:val="00E02602"/>
    <w:rsid w:val="00E039C5"/>
    <w:rsid w:val="00E04365"/>
    <w:rsid w:val="00E04501"/>
    <w:rsid w:val="00E0450E"/>
    <w:rsid w:val="00E04C88"/>
    <w:rsid w:val="00E10C00"/>
    <w:rsid w:val="00E1164A"/>
    <w:rsid w:val="00E12CD4"/>
    <w:rsid w:val="00E13200"/>
    <w:rsid w:val="00E136A9"/>
    <w:rsid w:val="00E138BE"/>
    <w:rsid w:val="00E141A2"/>
    <w:rsid w:val="00E14585"/>
    <w:rsid w:val="00E14E00"/>
    <w:rsid w:val="00E17E31"/>
    <w:rsid w:val="00E20CA6"/>
    <w:rsid w:val="00E225C7"/>
    <w:rsid w:val="00E225FE"/>
    <w:rsid w:val="00E235A1"/>
    <w:rsid w:val="00E236FC"/>
    <w:rsid w:val="00E23E1A"/>
    <w:rsid w:val="00E23F5E"/>
    <w:rsid w:val="00E23FE8"/>
    <w:rsid w:val="00E253B4"/>
    <w:rsid w:val="00E254D8"/>
    <w:rsid w:val="00E26B50"/>
    <w:rsid w:val="00E30009"/>
    <w:rsid w:val="00E303E7"/>
    <w:rsid w:val="00E30F7A"/>
    <w:rsid w:val="00E324C7"/>
    <w:rsid w:val="00E328C2"/>
    <w:rsid w:val="00E346A1"/>
    <w:rsid w:val="00E3496D"/>
    <w:rsid w:val="00E3633F"/>
    <w:rsid w:val="00E37DEC"/>
    <w:rsid w:val="00E4070F"/>
    <w:rsid w:val="00E409C9"/>
    <w:rsid w:val="00E4372D"/>
    <w:rsid w:val="00E4425A"/>
    <w:rsid w:val="00E4499D"/>
    <w:rsid w:val="00E51038"/>
    <w:rsid w:val="00E515D7"/>
    <w:rsid w:val="00E52177"/>
    <w:rsid w:val="00E52C61"/>
    <w:rsid w:val="00E540E5"/>
    <w:rsid w:val="00E5557B"/>
    <w:rsid w:val="00E55D91"/>
    <w:rsid w:val="00E55FD0"/>
    <w:rsid w:val="00E569AD"/>
    <w:rsid w:val="00E57C61"/>
    <w:rsid w:val="00E603D3"/>
    <w:rsid w:val="00E61918"/>
    <w:rsid w:val="00E645BA"/>
    <w:rsid w:val="00E6553B"/>
    <w:rsid w:val="00E7015B"/>
    <w:rsid w:val="00E7111D"/>
    <w:rsid w:val="00E71B08"/>
    <w:rsid w:val="00E71EE2"/>
    <w:rsid w:val="00E71F78"/>
    <w:rsid w:val="00E72982"/>
    <w:rsid w:val="00E72EDE"/>
    <w:rsid w:val="00E74817"/>
    <w:rsid w:val="00E74928"/>
    <w:rsid w:val="00E749AE"/>
    <w:rsid w:val="00E74A58"/>
    <w:rsid w:val="00E74C2D"/>
    <w:rsid w:val="00E75575"/>
    <w:rsid w:val="00E75ADA"/>
    <w:rsid w:val="00E762CD"/>
    <w:rsid w:val="00E771B1"/>
    <w:rsid w:val="00E77566"/>
    <w:rsid w:val="00E77863"/>
    <w:rsid w:val="00E77E0A"/>
    <w:rsid w:val="00E77FD9"/>
    <w:rsid w:val="00E81E95"/>
    <w:rsid w:val="00E82311"/>
    <w:rsid w:val="00E828C1"/>
    <w:rsid w:val="00E83616"/>
    <w:rsid w:val="00E83D98"/>
    <w:rsid w:val="00E84303"/>
    <w:rsid w:val="00E84963"/>
    <w:rsid w:val="00E85569"/>
    <w:rsid w:val="00E85FBC"/>
    <w:rsid w:val="00E87A99"/>
    <w:rsid w:val="00E87DAE"/>
    <w:rsid w:val="00E913E6"/>
    <w:rsid w:val="00E9155E"/>
    <w:rsid w:val="00E938F0"/>
    <w:rsid w:val="00E957EB"/>
    <w:rsid w:val="00E96B3B"/>
    <w:rsid w:val="00E96BBD"/>
    <w:rsid w:val="00E979C9"/>
    <w:rsid w:val="00E97A5E"/>
    <w:rsid w:val="00E97E0B"/>
    <w:rsid w:val="00EA0201"/>
    <w:rsid w:val="00EA0799"/>
    <w:rsid w:val="00EA104F"/>
    <w:rsid w:val="00EA11C4"/>
    <w:rsid w:val="00EA1625"/>
    <w:rsid w:val="00EA16F9"/>
    <w:rsid w:val="00EA1F5C"/>
    <w:rsid w:val="00EA35BC"/>
    <w:rsid w:val="00EA3772"/>
    <w:rsid w:val="00EA4229"/>
    <w:rsid w:val="00EA5528"/>
    <w:rsid w:val="00EB0A5E"/>
    <w:rsid w:val="00EB1BF2"/>
    <w:rsid w:val="00EB3616"/>
    <w:rsid w:val="00EB4EF3"/>
    <w:rsid w:val="00EB67A2"/>
    <w:rsid w:val="00EB6E72"/>
    <w:rsid w:val="00EB6EB0"/>
    <w:rsid w:val="00EB7340"/>
    <w:rsid w:val="00EC0F7C"/>
    <w:rsid w:val="00EC1092"/>
    <w:rsid w:val="00EC342B"/>
    <w:rsid w:val="00EC47EF"/>
    <w:rsid w:val="00EC704E"/>
    <w:rsid w:val="00EC7231"/>
    <w:rsid w:val="00EC7320"/>
    <w:rsid w:val="00EC768D"/>
    <w:rsid w:val="00ED01DB"/>
    <w:rsid w:val="00ED02AC"/>
    <w:rsid w:val="00ED0D4A"/>
    <w:rsid w:val="00ED1BB6"/>
    <w:rsid w:val="00ED25D7"/>
    <w:rsid w:val="00ED5062"/>
    <w:rsid w:val="00ED55A2"/>
    <w:rsid w:val="00ED5A9C"/>
    <w:rsid w:val="00ED5BE1"/>
    <w:rsid w:val="00ED6416"/>
    <w:rsid w:val="00ED7628"/>
    <w:rsid w:val="00EE054E"/>
    <w:rsid w:val="00EE0D3A"/>
    <w:rsid w:val="00EE1C1C"/>
    <w:rsid w:val="00EE2929"/>
    <w:rsid w:val="00EE36C3"/>
    <w:rsid w:val="00EE3CF4"/>
    <w:rsid w:val="00EE5C2C"/>
    <w:rsid w:val="00EE61C9"/>
    <w:rsid w:val="00EF0BE4"/>
    <w:rsid w:val="00EF1099"/>
    <w:rsid w:val="00EF171C"/>
    <w:rsid w:val="00EF2E6D"/>
    <w:rsid w:val="00EF2EC0"/>
    <w:rsid w:val="00EF4800"/>
    <w:rsid w:val="00EF5457"/>
    <w:rsid w:val="00EF768F"/>
    <w:rsid w:val="00F002A8"/>
    <w:rsid w:val="00F012E9"/>
    <w:rsid w:val="00F014CD"/>
    <w:rsid w:val="00F015E7"/>
    <w:rsid w:val="00F0199D"/>
    <w:rsid w:val="00F021EC"/>
    <w:rsid w:val="00F027DA"/>
    <w:rsid w:val="00F04648"/>
    <w:rsid w:val="00F04B4C"/>
    <w:rsid w:val="00F05571"/>
    <w:rsid w:val="00F05592"/>
    <w:rsid w:val="00F05F8A"/>
    <w:rsid w:val="00F06C3E"/>
    <w:rsid w:val="00F0746B"/>
    <w:rsid w:val="00F12CFE"/>
    <w:rsid w:val="00F1322D"/>
    <w:rsid w:val="00F137F1"/>
    <w:rsid w:val="00F139FC"/>
    <w:rsid w:val="00F13D43"/>
    <w:rsid w:val="00F1432E"/>
    <w:rsid w:val="00F14AC5"/>
    <w:rsid w:val="00F14EFD"/>
    <w:rsid w:val="00F167C6"/>
    <w:rsid w:val="00F16A98"/>
    <w:rsid w:val="00F16B53"/>
    <w:rsid w:val="00F16E61"/>
    <w:rsid w:val="00F171DF"/>
    <w:rsid w:val="00F17605"/>
    <w:rsid w:val="00F17E59"/>
    <w:rsid w:val="00F21599"/>
    <w:rsid w:val="00F21624"/>
    <w:rsid w:val="00F21C87"/>
    <w:rsid w:val="00F21EB3"/>
    <w:rsid w:val="00F22599"/>
    <w:rsid w:val="00F23F2D"/>
    <w:rsid w:val="00F23F7E"/>
    <w:rsid w:val="00F244E0"/>
    <w:rsid w:val="00F246B2"/>
    <w:rsid w:val="00F247A6"/>
    <w:rsid w:val="00F248E5"/>
    <w:rsid w:val="00F3049A"/>
    <w:rsid w:val="00F30C3A"/>
    <w:rsid w:val="00F31363"/>
    <w:rsid w:val="00F313C7"/>
    <w:rsid w:val="00F32C44"/>
    <w:rsid w:val="00F340F6"/>
    <w:rsid w:val="00F34BD3"/>
    <w:rsid w:val="00F34DAA"/>
    <w:rsid w:val="00F34F75"/>
    <w:rsid w:val="00F36F3E"/>
    <w:rsid w:val="00F40ACB"/>
    <w:rsid w:val="00F40C4E"/>
    <w:rsid w:val="00F4159E"/>
    <w:rsid w:val="00F42177"/>
    <w:rsid w:val="00F44B96"/>
    <w:rsid w:val="00F44EF8"/>
    <w:rsid w:val="00F4550F"/>
    <w:rsid w:val="00F45E84"/>
    <w:rsid w:val="00F466C2"/>
    <w:rsid w:val="00F47716"/>
    <w:rsid w:val="00F50A13"/>
    <w:rsid w:val="00F51270"/>
    <w:rsid w:val="00F52569"/>
    <w:rsid w:val="00F5365E"/>
    <w:rsid w:val="00F54203"/>
    <w:rsid w:val="00F54396"/>
    <w:rsid w:val="00F54AEF"/>
    <w:rsid w:val="00F578A9"/>
    <w:rsid w:val="00F5791F"/>
    <w:rsid w:val="00F57EAC"/>
    <w:rsid w:val="00F60588"/>
    <w:rsid w:val="00F60E57"/>
    <w:rsid w:val="00F61E24"/>
    <w:rsid w:val="00F61EC4"/>
    <w:rsid w:val="00F6294A"/>
    <w:rsid w:val="00F62C62"/>
    <w:rsid w:val="00F635A0"/>
    <w:rsid w:val="00F63B2A"/>
    <w:rsid w:val="00F65A4A"/>
    <w:rsid w:val="00F67014"/>
    <w:rsid w:val="00F7006A"/>
    <w:rsid w:val="00F712CF"/>
    <w:rsid w:val="00F72FB2"/>
    <w:rsid w:val="00F73A51"/>
    <w:rsid w:val="00F73AB6"/>
    <w:rsid w:val="00F75731"/>
    <w:rsid w:val="00F757A4"/>
    <w:rsid w:val="00F75EEB"/>
    <w:rsid w:val="00F76FA5"/>
    <w:rsid w:val="00F77EC5"/>
    <w:rsid w:val="00F81187"/>
    <w:rsid w:val="00F812D2"/>
    <w:rsid w:val="00F8134C"/>
    <w:rsid w:val="00F81FAF"/>
    <w:rsid w:val="00F82226"/>
    <w:rsid w:val="00F82E15"/>
    <w:rsid w:val="00F843A9"/>
    <w:rsid w:val="00F85059"/>
    <w:rsid w:val="00F850EA"/>
    <w:rsid w:val="00F854B7"/>
    <w:rsid w:val="00F85DA1"/>
    <w:rsid w:val="00F8661D"/>
    <w:rsid w:val="00F9151D"/>
    <w:rsid w:val="00F91ACE"/>
    <w:rsid w:val="00F925C2"/>
    <w:rsid w:val="00F93788"/>
    <w:rsid w:val="00F9560B"/>
    <w:rsid w:val="00F95B93"/>
    <w:rsid w:val="00F96253"/>
    <w:rsid w:val="00FA0CD6"/>
    <w:rsid w:val="00FA160C"/>
    <w:rsid w:val="00FA3C16"/>
    <w:rsid w:val="00FA476E"/>
    <w:rsid w:val="00FA559B"/>
    <w:rsid w:val="00FA62D8"/>
    <w:rsid w:val="00FA6F37"/>
    <w:rsid w:val="00FB2EBD"/>
    <w:rsid w:val="00FB3D03"/>
    <w:rsid w:val="00FB40D7"/>
    <w:rsid w:val="00FB45F9"/>
    <w:rsid w:val="00FB4A52"/>
    <w:rsid w:val="00FB5834"/>
    <w:rsid w:val="00FB5896"/>
    <w:rsid w:val="00FB59DD"/>
    <w:rsid w:val="00FB5D5D"/>
    <w:rsid w:val="00FB5E3C"/>
    <w:rsid w:val="00FB60E4"/>
    <w:rsid w:val="00FB6F30"/>
    <w:rsid w:val="00FB704D"/>
    <w:rsid w:val="00FB776A"/>
    <w:rsid w:val="00FB781F"/>
    <w:rsid w:val="00FB7CE9"/>
    <w:rsid w:val="00FB7F04"/>
    <w:rsid w:val="00FC0702"/>
    <w:rsid w:val="00FC07CB"/>
    <w:rsid w:val="00FC10CE"/>
    <w:rsid w:val="00FC1271"/>
    <w:rsid w:val="00FC1293"/>
    <w:rsid w:val="00FC26CB"/>
    <w:rsid w:val="00FC3DBB"/>
    <w:rsid w:val="00FC5368"/>
    <w:rsid w:val="00FC5CB0"/>
    <w:rsid w:val="00FC7680"/>
    <w:rsid w:val="00FC79E2"/>
    <w:rsid w:val="00FD0012"/>
    <w:rsid w:val="00FD01FE"/>
    <w:rsid w:val="00FD0A0C"/>
    <w:rsid w:val="00FD17C9"/>
    <w:rsid w:val="00FD1EBB"/>
    <w:rsid w:val="00FD36AF"/>
    <w:rsid w:val="00FD375B"/>
    <w:rsid w:val="00FD3CB9"/>
    <w:rsid w:val="00FD41FD"/>
    <w:rsid w:val="00FD4E78"/>
    <w:rsid w:val="00FD5A57"/>
    <w:rsid w:val="00FE1721"/>
    <w:rsid w:val="00FE1955"/>
    <w:rsid w:val="00FE230B"/>
    <w:rsid w:val="00FE3010"/>
    <w:rsid w:val="00FE3E92"/>
    <w:rsid w:val="00FE450E"/>
    <w:rsid w:val="00FE4B05"/>
    <w:rsid w:val="00FE6E1E"/>
    <w:rsid w:val="00FE7954"/>
    <w:rsid w:val="00FE7CBF"/>
    <w:rsid w:val="00FE7EFC"/>
    <w:rsid w:val="00FF0E60"/>
    <w:rsid w:val="00FF1247"/>
    <w:rsid w:val="00FF2454"/>
    <w:rsid w:val="00FF2984"/>
    <w:rsid w:val="00FF30D9"/>
    <w:rsid w:val="00FF3A09"/>
    <w:rsid w:val="00FF435F"/>
    <w:rsid w:val="00FF488C"/>
    <w:rsid w:val="00FF5A54"/>
    <w:rsid w:val="00FF5FE3"/>
    <w:rsid w:val="00FF632A"/>
    <w:rsid w:val="00FF637E"/>
    <w:rsid w:val="04CB68F7"/>
    <w:rsid w:val="04FA02C1"/>
    <w:rsid w:val="08BAD20A"/>
    <w:rsid w:val="0DFD575B"/>
    <w:rsid w:val="0E7127D0"/>
    <w:rsid w:val="123C9C8A"/>
    <w:rsid w:val="147CA6CB"/>
    <w:rsid w:val="14E2D3A5"/>
    <w:rsid w:val="1658929F"/>
    <w:rsid w:val="19554145"/>
    <w:rsid w:val="1B70C91F"/>
    <w:rsid w:val="1C892B29"/>
    <w:rsid w:val="1D27C9EF"/>
    <w:rsid w:val="1D32C1B5"/>
    <w:rsid w:val="21497436"/>
    <w:rsid w:val="237F0C86"/>
    <w:rsid w:val="23FF1F5E"/>
    <w:rsid w:val="26D8D10C"/>
    <w:rsid w:val="2AFDCE90"/>
    <w:rsid w:val="2BAD8F86"/>
    <w:rsid w:val="2DC57837"/>
    <w:rsid w:val="2E054C1B"/>
    <w:rsid w:val="2EE1ABA0"/>
    <w:rsid w:val="3070C2F9"/>
    <w:rsid w:val="30D4AE03"/>
    <w:rsid w:val="35D663E0"/>
    <w:rsid w:val="384A4E17"/>
    <w:rsid w:val="3A8A3B6A"/>
    <w:rsid w:val="3B276987"/>
    <w:rsid w:val="3B9204C5"/>
    <w:rsid w:val="3F2F8643"/>
    <w:rsid w:val="43776751"/>
    <w:rsid w:val="43B4F893"/>
    <w:rsid w:val="4493CF88"/>
    <w:rsid w:val="45813987"/>
    <w:rsid w:val="4A7F4CCE"/>
    <w:rsid w:val="4C41BD90"/>
    <w:rsid w:val="4C5ED5CA"/>
    <w:rsid w:val="4D6D6193"/>
    <w:rsid w:val="4D74C9E0"/>
    <w:rsid w:val="509888BE"/>
    <w:rsid w:val="50D0CFD1"/>
    <w:rsid w:val="52F17805"/>
    <w:rsid w:val="539CD62C"/>
    <w:rsid w:val="59DE3777"/>
    <w:rsid w:val="5A80DADE"/>
    <w:rsid w:val="606F0349"/>
    <w:rsid w:val="62FE810D"/>
    <w:rsid w:val="6415056B"/>
    <w:rsid w:val="66B481BB"/>
    <w:rsid w:val="672BE398"/>
    <w:rsid w:val="67A0EEA0"/>
    <w:rsid w:val="67B973C8"/>
    <w:rsid w:val="6AC1A3FF"/>
    <w:rsid w:val="6AF0F670"/>
    <w:rsid w:val="6BA48ED8"/>
    <w:rsid w:val="736CE8B2"/>
    <w:rsid w:val="7529DFF5"/>
    <w:rsid w:val="7C4D7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183413A1"/>
  <w15:docId w15:val="{44DE213F-E417-4760-AB13-632C48AF0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A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549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549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28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8C1"/>
  </w:style>
  <w:style w:type="paragraph" w:styleId="Footer">
    <w:name w:val="footer"/>
    <w:basedOn w:val="Normal"/>
    <w:link w:val="FooterChar"/>
    <w:uiPriority w:val="99"/>
    <w:unhideWhenUsed/>
    <w:rsid w:val="004128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8C1"/>
  </w:style>
  <w:style w:type="table" w:styleId="TableGrid">
    <w:name w:val="Table Grid"/>
    <w:basedOn w:val="TableNormal"/>
    <w:uiPriority w:val="59"/>
    <w:rsid w:val="00742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A4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F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F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F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F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F69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B46FC5"/>
    <w:pPr>
      <w:widowControl w:val="0"/>
      <w:spacing w:after="0" w:line="240" w:lineRule="auto"/>
    </w:pPr>
    <w:rPr>
      <w:lang w:val="en-US"/>
    </w:rPr>
  </w:style>
  <w:style w:type="paragraph" w:styleId="Revision">
    <w:name w:val="Revision"/>
    <w:hidden/>
    <w:uiPriority w:val="99"/>
    <w:semiHidden/>
    <w:rsid w:val="009D278A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E00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al"/>
    <w:rsid w:val="003D72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f01">
    <w:name w:val="cf01"/>
    <w:basedOn w:val="DefaultParagraphFont"/>
    <w:rsid w:val="003D72F2"/>
    <w:rPr>
      <w:rFonts w:ascii="Calibri" w:hAnsi="Calibri" w:cs="Calibri" w:hint="default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570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67336F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67336F"/>
    <w:rPr>
      <w:color w:val="954F72"/>
      <w:u w:val="single"/>
    </w:rPr>
  </w:style>
  <w:style w:type="paragraph" w:customStyle="1" w:styleId="msonormal0">
    <w:name w:val="msonormal"/>
    <w:basedOn w:val="Normal"/>
    <w:rsid w:val="00673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7">
    <w:name w:val="xl67"/>
    <w:basedOn w:val="Normal"/>
    <w:rsid w:val="0067336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8">
    <w:name w:val="xl68"/>
    <w:basedOn w:val="Normal"/>
    <w:rsid w:val="0067336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9">
    <w:name w:val="xl69"/>
    <w:basedOn w:val="Normal"/>
    <w:rsid w:val="0067336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0">
    <w:name w:val="xl70"/>
    <w:basedOn w:val="Normal"/>
    <w:rsid w:val="0067336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2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4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7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4484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18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35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35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47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9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40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20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48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16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792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17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4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87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452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48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83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59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95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4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5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96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04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11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48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89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23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03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29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65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30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50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02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2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24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07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97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83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44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00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36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98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25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82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4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1122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2398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93e6c4f-3b79-46ec-afa3-b49fbc00c3b8" xsi:nil="true"/>
    <lcf76f155ced4ddcb4097134ff3c332f xmlns="946db1d7-2d68-4e0e-beb7-77c34168c59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D0F162C960B4586ED89D5B8FE3DAF" ma:contentTypeVersion="17" ma:contentTypeDescription="Create a new document." ma:contentTypeScope="" ma:versionID="e03f954a73e47168f0d908640191a153">
  <xsd:schema xmlns:xsd="http://www.w3.org/2001/XMLSchema" xmlns:xs="http://www.w3.org/2001/XMLSchema" xmlns:p="http://schemas.microsoft.com/office/2006/metadata/properties" xmlns:ns2="946db1d7-2d68-4e0e-beb7-77c34168c592" xmlns:ns3="d93e6c4f-3b79-46ec-afa3-b49fbc00c3b8" targetNamespace="http://schemas.microsoft.com/office/2006/metadata/properties" ma:root="true" ma:fieldsID="f1523eb3cd970b231b0adb4a57bfc830" ns2:_="" ns3:_="">
    <xsd:import namespace="946db1d7-2d68-4e0e-beb7-77c34168c592"/>
    <xsd:import namespace="d93e6c4f-3b79-46ec-afa3-b49fbc00c3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1d7-2d68-4e0e-beb7-77c34168c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7cd086b-63ae-488d-8820-642950ef28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e6c4f-3b79-46ec-afa3-b49fbc00c3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060144-4895-484f-801c-bbf4f1527a48}" ma:internalName="TaxCatchAll" ma:showField="CatchAllData" ma:web="d93e6c4f-3b79-46ec-afa3-b49fbc00c3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13A47F-CCC2-4AED-82D0-7909F31A0D9C}">
  <ds:schemaRefs>
    <ds:schemaRef ds:uri="http://schemas.microsoft.com/office/2006/metadata/properties"/>
    <ds:schemaRef ds:uri="http://schemas.microsoft.com/office/infopath/2007/PartnerControls"/>
    <ds:schemaRef ds:uri="542b0ab8-f275-439b-a41f-f53b08c52b4c"/>
    <ds:schemaRef ds:uri="d93e6c4f-3b79-46ec-afa3-b49fbc00c3b8"/>
    <ds:schemaRef ds:uri="946db1d7-2d68-4e0e-beb7-77c34168c592"/>
  </ds:schemaRefs>
</ds:datastoreItem>
</file>

<file path=customXml/itemProps2.xml><?xml version="1.0" encoding="utf-8"?>
<ds:datastoreItem xmlns:ds="http://schemas.openxmlformats.org/officeDocument/2006/customXml" ds:itemID="{314C3591-DDB1-412C-AB80-6CABDE10E6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B62508-0345-4070-8352-73E865784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db1d7-2d68-4e0e-beb7-77c34168c592"/>
    <ds:schemaRef ds:uri="d93e6c4f-3b79-46ec-afa3-b49fbc00c3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8F2F65-1E92-4D89-8A2B-46DE2B317A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509</Words>
  <Characters>14306</Characters>
  <Application>Microsoft Office Word</Application>
  <DocSecurity>4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 Nyapathi</dc:creator>
  <cp:keywords/>
  <dc:description/>
  <cp:lastModifiedBy>Briana Clements</cp:lastModifiedBy>
  <cp:revision>2</cp:revision>
  <cp:lastPrinted>2022-10-12T05:28:00Z</cp:lastPrinted>
  <dcterms:created xsi:type="dcterms:W3CDTF">2023-09-18T01:07:00Z</dcterms:created>
  <dcterms:modified xsi:type="dcterms:W3CDTF">2023-09-18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D0F162C960B4586ED89D5B8FE3DAF</vt:lpwstr>
  </property>
</Properties>
</file>